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781D" w:rsidRPr="001372CF" w:rsidRDefault="001372CF" w:rsidP="00A8781D">
      <w:pPr>
        <w:rPr>
          <w:rFonts w:ascii="Arial" w:hAnsi="Arial" w:cs="Arial"/>
          <w:b/>
          <w:smallCaps/>
          <w:sz w:val="32"/>
          <w:szCs w:val="32"/>
          <w:u w:val="single"/>
        </w:rPr>
      </w:pPr>
      <w:r w:rsidRPr="001372CF">
        <w:rPr>
          <w:rFonts w:ascii="Arial" w:hAnsi="Arial" w:cs="Arial"/>
          <w:b/>
          <w:smallCaps/>
          <w:sz w:val="32"/>
          <w:szCs w:val="32"/>
          <w:u w:val="single"/>
        </w:rPr>
        <w:t>Saint Stephen’s Episcopal School Advancement Associate</w:t>
      </w:r>
    </w:p>
    <w:p w:rsidR="001372CF" w:rsidRDefault="001372CF" w:rsidP="00A8781D">
      <w:pPr>
        <w:rPr>
          <w:rFonts w:ascii="Arial" w:hAnsi="Arial" w:cs="Arial"/>
          <w:sz w:val="20"/>
          <w:szCs w:val="20"/>
        </w:rPr>
      </w:pPr>
    </w:p>
    <w:p w:rsidR="00A8781D" w:rsidRPr="00212F9B" w:rsidRDefault="00A8781D" w:rsidP="00A8781D">
      <w:pPr>
        <w:rPr>
          <w:rFonts w:ascii="Arial" w:hAnsi="Arial" w:cs="Arial"/>
          <w:sz w:val="20"/>
          <w:szCs w:val="20"/>
        </w:rPr>
      </w:pPr>
      <w:bookmarkStart w:id="0" w:name="_GoBack"/>
      <w:bookmarkEnd w:id="0"/>
      <w:r w:rsidRPr="00212F9B">
        <w:rPr>
          <w:rFonts w:ascii="Arial" w:hAnsi="Arial" w:cs="Arial"/>
          <w:sz w:val="20"/>
          <w:szCs w:val="20"/>
        </w:rPr>
        <w:t xml:space="preserve">The </w:t>
      </w:r>
      <w:r w:rsidR="001372CF">
        <w:rPr>
          <w:rFonts w:ascii="Arial" w:hAnsi="Arial" w:cs="Arial"/>
          <w:sz w:val="20"/>
          <w:szCs w:val="20"/>
        </w:rPr>
        <w:t>Advancement Associate</w:t>
      </w:r>
      <w:r w:rsidRPr="00212F9B">
        <w:rPr>
          <w:rFonts w:ascii="Arial" w:hAnsi="Arial" w:cs="Arial"/>
          <w:sz w:val="20"/>
          <w:szCs w:val="20"/>
        </w:rPr>
        <w:t xml:space="preserve"> at Saint Stephen’s Episcopal School works year-round to understand and grow the school’s donor pool, encouraging supporters to discover areas of philanthropic passion that advance the school’s mission. The </w:t>
      </w:r>
      <w:r w:rsidR="004E1F03" w:rsidRPr="00212F9B">
        <w:rPr>
          <w:rFonts w:ascii="Arial" w:hAnsi="Arial" w:cs="Arial"/>
          <w:sz w:val="20"/>
          <w:szCs w:val="20"/>
        </w:rPr>
        <w:t>Coordinator</w:t>
      </w:r>
      <w:r w:rsidRPr="00212F9B">
        <w:rPr>
          <w:rFonts w:ascii="Arial" w:hAnsi="Arial" w:cs="Arial"/>
          <w:sz w:val="20"/>
          <w:szCs w:val="20"/>
        </w:rPr>
        <w:t xml:space="preserve"> works under the</w:t>
      </w:r>
      <w:r w:rsidR="00AD5CBE" w:rsidRPr="00212F9B">
        <w:rPr>
          <w:rFonts w:ascii="Arial" w:hAnsi="Arial" w:cs="Arial"/>
          <w:sz w:val="20"/>
          <w:szCs w:val="20"/>
        </w:rPr>
        <w:t xml:space="preserve"> supervision of the Director of </w:t>
      </w:r>
      <w:r w:rsidRPr="00212F9B">
        <w:rPr>
          <w:rFonts w:ascii="Arial" w:hAnsi="Arial" w:cs="Arial"/>
          <w:sz w:val="20"/>
          <w:szCs w:val="20"/>
        </w:rPr>
        <w:t>Advancement to plan, execute</w:t>
      </w:r>
      <w:r w:rsidR="005C6354" w:rsidRPr="00212F9B">
        <w:rPr>
          <w:rFonts w:ascii="Arial" w:hAnsi="Arial" w:cs="Arial"/>
          <w:sz w:val="20"/>
          <w:szCs w:val="20"/>
        </w:rPr>
        <w:t>,</w:t>
      </w:r>
      <w:r w:rsidRPr="00212F9B">
        <w:rPr>
          <w:rFonts w:ascii="Arial" w:hAnsi="Arial" w:cs="Arial"/>
          <w:sz w:val="20"/>
          <w:szCs w:val="20"/>
        </w:rPr>
        <w:t xml:space="preserve"> and evaluate fundraising activities </w:t>
      </w:r>
      <w:r w:rsidR="005C6354" w:rsidRPr="00212F9B">
        <w:rPr>
          <w:rFonts w:ascii="Arial" w:hAnsi="Arial" w:cs="Arial"/>
          <w:sz w:val="20"/>
          <w:szCs w:val="20"/>
        </w:rPr>
        <w:t>designed t</w:t>
      </w:r>
      <w:r w:rsidRPr="00212F9B">
        <w:rPr>
          <w:rFonts w:ascii="Arial" w:hAnsi="Arial" w:cs="Arial"/>
          <w:sz w:val="20"/>
          <w:szCs w:val="20"/>
        </w:rPr>
        <w:t>o meet and exceed the school’s philanthropic goals.</w:t>
      </w:r>
    </w:p>
    <w:p w:rsidR="00A8781D" w:rsidRPr="00212F9B" w:rsidRDefault="00014CF7" w:rsidP="00A8781D">
      <w:pPr>
        <w:rPr>
          <w:rFonts w:ascii="Arial" w:hAnsi="Arial" w:cs="Arial"/>
          <w:i/>
          <w:sz w:val="20"/>
          <w:szCs w:val="20"/>
        </w:rPr>
      </w:pPr>
      <w:r w:rsidRPr="00212F9B">
        <w:rPr>
          <w:rFonts w:ascii="Arial" w:hAnsi="Arial" w:cs="Arial"/>
          <w:i/>
          <w:sz w:val="20"/>
          <w:szCs w:val="20"/>
        </w:rPr>
        <w:t>The Donor Relations Coordinator:</w:t>
      </w:r>
    </w:p>
    <w:p w:rsidR="00A8781D" w:rsidRPr="00212F9B" w:rsidRDefault="00655D5A" w:rsidP="00655D5A">
      <w:pPr>
        <w:pStyle w:val="ListParagraph"/>
        <w:numPr>
          <w:ilvl w:val="0"/>
          <w:numId w:val="6"/>
        </w:numPr>
        <w:spacing w:line="240" w:lineRule="auto"/>
        <w:rPr>
          <w:rFonts w:ascii="Arial" w:hAnsi="Arial" w:cs="Arial"/>
          <w:sz w:val="20"/>
          <w:szCs w:val="20"/>
        </w:rPr>
      </w:pPr>
      <w:r w:rsidRPr="00212F9B">
        <w:rPr>
          <w:rFonts w:ascii="Arial" w:hAnsi="Arial" w:cs="Arial"/>
          <w:sz w:val="20"/>
          <w:szCs w:val="20"/>
        </w:rPr>
        <w:t>Identifies, r</w:t>
      </w:r>
      <w:r w:rsidR="00A8781D" w:rsidRPr="00212F9B">
        <w:rPr>
          <w:rFonts w:ascii="Arial" w:hAnsi="Arial" w:cs="Arial"/>
          <w:sz w:val="20"/>
          <w:szCs w:val="20"/>
        </w:rPr>
        <w:t>esearch</w:t>
      </w:r>
      <w:r w:rsidR="00014CF7" w:rsidRPr="00212F9B">
        <w:rPr>
          <w:rFonts w:ascii="Arial" w:hAnsi="Arial" w:cs="Arial"/>
          <w:sz w:val="20"/>
          <w:szCs w:val="20"/>
        </w:rPr>
        <w:t>es</w:t>
      </w:r>
      <w:r w:rsidRPr="00212F9B">
        <w:rPr>
          <w:rFonts w:ascii="Arial" w:hAnsi="Arial" w:cs="Arial"/>
          <w:sz w:val="20"/>
          <w:szCs w:val="20"/>
        </w:rPr>
        <w:t xml:space="preserve">, and </w:t>
      </w:r>
      <w:r w:rsidR="00993E40" w:rsidRPr="00212F9B">
        <w:rPr>
          <w:rFonts w:ascii="Arial" w:hAnsi="Arial" w:cs="Arial"/>
          <w:sz w:val="20"/>
          <w:szCs w:val="20"/>
        </w:rPr>
        <w:t>builds relationships with</w:t>
      </w:r>
      <w:r w:rsidRPr="00212F9B">
        <w:rPr>
          <w:rFonts w:ascii="Arial" w:hAnsi="Arial" w:cs="Arial"/>
          <w:sz w:val="20"/>
          <w:szCs w:val="20"/>
        </w:rPr>
        <w:t xml:space="preserve"> </w:t>
      </w:r>
      <w:r w:rsidR="00A8781D" w:rsidRPr="00212F9B">
        <w:rPr>
          <w:rFonts w:ascii="Arial" w:hAnsi="Arial" w:cs="Arial"/>
          <w:sz w:val="20"/>
          <w:szCs w:val="20"/>
        </w:rPr>
        <w:t xml:space="preserve">prospective </w:t>
      </w:r>
      <w:r w:rsidR="00993E40" w:rsidRPr="00212F9B">
        <w:rPr>
          <w:rFonts w:ascii="Arial" w:hAnsi="Arial" w:cs="Arial"/>
          <w:sz w:val="20"/>
          <w:szCs w:val="20"/>
        </w:rPr>
        <w:t xml:space="preserve">individual and corporate </w:t>
      </w:r>
      <w:r w:rsidR="00A8781D" w:rsidRPr="00212F9B">
        <w:rPr>
          <w:rFonts w:ascii="Arial" w:hAnsi="Arial" w:cs="Arial"/>
          <w:sz w:val="20"/>
          <w:szCs w:val="20"/>
        </w:rPr>
        <w:t>donors</w:t>
      </w:r>
    </w:p>
    <w:p w:rsidR="00A8781D" w:rsidRPr="00212F9B" w:rsidRDefault="00014CF7" w:rsidP="00655D5A">
      <w:pPr>
        <w:pStyle w:val="ListParagraph"/>
        <w:numPr>
          <w:ilvl w:val="0"/>
          <w:numId w:val="6"/>
        </w:numPr>
        <w:spacing w:line="240" w:lineRule="auto"/>
        <w:rPr>
          <w:rFonts w:ascii="Arial" w:hAnsi="Arial" w:cs="Arial"/>
          <w:sz w:val="20"/>
          <w:szCs w:val="20"/>
        </w:rPr>
      </w:pPr>
      <w:r w:rsidRPr="00212F9B">
        <w:rPr>
          <w:rFonts w:ascii="Arial" w:hAnsi="Arial" w:cs="Arial"/>
          <w:sz w:val="20"/>
          <w:szCs w:val="20"/>
        </w:rPr>
        <w:t>Collaborate</w:t>
      </w:r>
      <w:r w:rsidR="00655D5A" w:rsidRPr="00212F9B">
        <w:rPr>
          <w:rFonts w:ascii="Arial" w:hAnsi="Arial" w:cs="Arial"/>
          <w:sz w:val="20"/>
          <w:szCs w:val="20"/>
        </w:rPr>
        <w:t>s</w:t>
      </w:r>
      <w:r w:rsidRPr="00212F9B">
        <w:rPr>
          <w:rFonts w:ascii="Arial" w:hAnsi="Arial" w:cs="Arial"/>
          <w:sz w:val="20"/>
          <w:szCs w:val="20"/>
        </w:rPr>
        <w:t xml:space="preserve"> with </w:t>
      </w:r>
      <w:r w:rsidR="004B2C23" w:rsidRPr="00212F9B">
        <w:rPr>
          <w:rFonts w:ascii="Arial" w:hAnsi="Arial" w:cs="Arial"/>
          <w:sz w:val="20"/>
          <w:szCs w:val="20"/>
        </w:rPr>
        <w:t xml:space="preserve">the </w:t>
      </w:r>
      <w:r w:rsidR="00AD5CBE" w:rsidRPr="00212F9B">
        <w:rPr>
          <w:rFonts w:ascii="Arial" w:hAnsi="Arial" w:cs="Arial"/>
          <w:sz w:val="20"/>
          <w:szCs w:val="20"/>
        </w:rPr>
        <w:t xml:space="preserve">Director of </w:t>
      </w:r>
      <w:r w:rsidRPr="00212F9B">
        <w:rPr>
          <w:rFonts w:ascii="Arial" w:hAnsi="Arial" w:cs="Arial"/>
          <w:sz w:val="20"/>
          <w:szCs w:val="20"/>
        </w:rPr>
        <w:t>Advancement to c</w:t>
      </w:r>
      <w:r w:rsidR="00A8781D" w:rsidRPr="00212F9B">
        <w:rPr>
          <w:rFonts w:ascii="Arial" w:hAnsi="Arial" w:cs="Arial"/>
          <w:sz w:val="20"/>
          <w:szCs w:val="20"/>
        </w:rPr>
        <w:t>reate a strong fundraising message that appeals to donors</w:t>
      </w:r>
    </w:p>
    <w:p w:rsidR="00A8781D" w:rsidRPr="00212F9B" w:rsidRDefault="00A8781D" w:rsidP="00655D5A">
      <w:pPr>
        <w:pStyle w:val="ListParagraph"/>
        <w:numPr>
          <w:ilvl w:val="0"/>
          <w:numId w:val="6"/>
        </w:numPr>
        <w:spacing w:line="240" w:lineRule="auto"/>
        <w:rPr>
          <w:rFonts w:ascii="Arial" w:hAnsi="Arial" w:cs="Arial"/>
          <w:sz w:val="20"/>
          <w:szCs w:val="20"/>
        </w:rPr>
      </w:pPr>
      <w:r w:rsidRPr="00212F9B">
        <w:rPr>
          <w:rFonts w:ascii="Arial" w:hAnsi="Arial" w:cs="Arial"/>
          <w:sz w:val="20"/>
          <w:szCs w:val="20"/>
        </w:rPr>
        <w:t>Organize</w:t>
      </w:r>
      <w:r w:rsidR="00655D5A" w:rsidRPr="00212F9B">
        <w:rPr>
          <w:rFonts w:ascii="Arial" w:hAnsi="Arial" w:cs="Arial"/>
          <w:sz w:val="20"/>
          <w:szCs w:val="20"/>
        </w:rPr>
        <w:t>s</w:t>
      </w:r>
      <w:r w:rsidRPr="00212F9B">
        <w:rPr>
          <w:rFonts w:ascii="Arial" w:hAnsi="Arial" w:cs="Arial"/>
          <w:sz w:val="20"/>
          <w:szCs w:val="20"/>
        </w:rPr>
        <w:t xml:space="preserve"> </w:t>
      </w:r>
      <w:r w:rsidR="00C004EA" w:rsidRPr="00212F9B">
        <w:rPr>
          <w:rFonts w:ascii="Arial" w:hAnsi="Arial" w:cs="Arial"/>
          <w:sz w:val="20"/>
          <w:szCs w:val="20"/>
        </w:rPr>
        <w:t xml:space="preserve">and executes </w:t>
      </w:r>
      <w:r w:rsidR="00565BF7" w:rsidRPr="00212F9B">
        <w:rPr>
          <w:rFonts w:ascii="Arial" w:hAnsi="Arial" w:cs="Arial"/>
          <w:sz w:val="20"/>
          <w:szCs w:val="20"/>
        </w:rPr>
        <w:t>the school’s annual giving</w:t>
      </w:r>
      <w:r w:rsidRPr="00212F9B">
        <w:rPr>
          <w:rFonts w:ascii="Arial" w:hAnsi="Arial" w:cs="Arial"/>
          <w:sz w:val="20"/>
          <w:szCs w:val="20"/>
        </w:rPr>
        <w:t xml:space="preserve"> campaign</w:t>
      </w:r>
    </w:p>
    <w:p w:rsidR="000279A4" w:rsidRPr="00212F9B" w:rsidRDefault="002C051E" w:rsidP="000279A4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212F9B">
        <w:rPr>
          <w:rFonts w:ascii="Arial" w:eastAsia="Times New Roman" w:hAnsi="Arial" w:cs="Arial"/>
          <w:sz w:val="20"/>
          <w:szCs w:val="20"/>
        </w:rPr>
        <w:t>Develops the school’s Community Partner</w:t>
      </w:r>
      <w:r w:rsidR="000279A4" w:rsidRPr="00212F9B">
        <w:rPr>
          <w:rFonts w:ascii="Arial" w:eastAsia="Times New Roman" w:hAnsi="Arial" w:cs="Arial"/>
          <w:sz w:val="20"/>
          <w:szCs w:val="20"/>
        </w:rPr>
        <w:t xml:space="preserve"> </w:t>
      </w:r>
      <w:r w:rsidR="00D90140" w:rsidRPr="00212F9B">
        <w:rPr>
          <w:rFonts w:ascii="Arial" w:eastAsia="Times New Roman" w:hAnsi="Arial" w:cs="Arial"/>
          <w:sz w:val="20"/>
          <w:szCs w:val="20"/>
        </w:rPr>
        <w:t>p</w:t>
      </w:r>
      <w:r w:rsidR="000279A4" w:rsidRPr="00212F9B">
        <w:rPr>
          <w:rFonts w:ascii="Arial" w:eastAsia="Times New Roman" w:hAnsi="Arial" w:cs="Arial"/>
          <w:sz w:val="20"/>
          <w:szCs w:val="20"/>
        </w:rPr>
        <w:t xml:space="preserve">rogram, </w:t>
      </w:r>
      <w:r w:rsidRPr="00212F9B">
        <w:rPr>
          <w:rFonts w:ascii="Arial" w:eastAsia="Times New Roman" w:hAnsi="Arial" w:cs="Arial"/>
          <w:sz w:val="20"/>
          <w:szCs w:val="20"/>
        </w:rPr>
        <w:t>s</w:t>
      </w:r>
      <w:r w:rsidR="000279A4" w:rsidRPr="00212F9B">
        <w:rPr>
          <w:rFonts w:ascii="Arial" w:eastAsia="Times New Roman" w:hAnsi="Arial" w:cs="Arial"/>
          <w:sz w:val="20"/>
          <w:szCs w:val="20"/>
        </w:rPr>
        <w:t>oliciting cash or in-kind donations</w:t>
      </w:r>
      <w:r w:rsidR="00D90140" w:rsidRPr="00212F9B">
        <w:rPr>
          <w:rFonts w:ascii="Arial" w:eastAsia="Times New Roman" w:hAnsi="Arial" w:cs="Arial"/>
          <w:sz w:val="20"/>
          <w:szCs w:val="20"/>
        </w:rPr>
        <w:t xml:space="preserve"> through </w:t>
      </w:r>
      <w:r w:rsidR="000279A4" w:rsidRPr="00212F9B">
        <w:rPr>
          <w:rFonts w:ascii="Arial" w:eastAsia="Times New Roman" w:hAnsi="Arial" w:cs="Arial"/>
          <w:sz w:val="20"/>
          <w:szCs w:val="20"/>
        </w:rPr>
        <w:t>sponsorships from individuals, businesses</w:t>
      </w:r>
    </w:p>
    <w:p w:rsidR="002C051E" w:rsidRPr="00212F9B" w:rsidRDefault="002C051E" w:rsidP="00655D5A">
      <w:pPr>
        <w:pStyle w:val="ListParagraph"/>
        <w:numPr>
          <w:ilvl w:val="0"/>
          <w:numId w:val="6"/>
        </w:numPr>
        <w:shd w:val="clear" w:color="auto" w:fill="FFFFFF"/>
        <w:spacing w:after="69" w:line="240" w:lineRule="auto"/>
        <w:rPr>
          <w:rFonts w:ascii="Arial" w:hAnsi="Arial" w:cs="Arial"/>
          <w:sz w:val="20"/>
          <w:szCs w:val="20"/>
        </w:rPr>
      </w:pPr>
      <w:r w:rsidRPr="00212F9B">
        <w:rPr>
          <w:rFonts w:ascii="Arial" w:hAnsi="Arial" w:cs="Arial"/>
          <w:sz w:val="20"/>
          <w:szCs w:val="20"/>
        </w:rPr>
        <w:t>Works with the Athletic Director to identify and cultivate donors in support of athletic programming</w:t>
      </w:r>
      <w:r w:rsidR="00D90140" w:rsidRPr="00212F9B">
        <w:rPr>
          <w:rFonts w:ascii="Arial" w:hAnsi="Arial" w:cs="Arial"/>
          <w:sz w:val="20"/>
          <w:szCs w:val="20"/>
        </w:rPr>
        <w:t xml:space="preserve"> needs</w:t>
      </w:r>
    </w:p>
    <w:p w:rsidR="004B2C23" w:rsidRPr="00212F9B" w:rsidRDefault="004B2C23" w:rsidP="00655D5A">
      <w:pPr>
        <w:pStyle w:val="ListParagraph"/>
        <w:numPr>
          <w:ilvl w:val="0"/>
          <w:numId w:val="6"/>
        </w:numPr>
        <w:spacing w:line="240" w:lineRule="auto"/>
        <w:rPr>
          <w:rFonts w:ascii="Arial" w:hAnsi="Arial" w:cs="Arial"/>
          <w:sz w:val="20"/>
          <w:szCs w:val="20"/>
        </w:rPr>
      </w:pPr>
      <w:r w:rsidRPr="00212F9B">
        <w:rPr>
          <w:rFonts w:ascii="Arial" w:hAnsi="Arial" w:cs="Arial"/>
          <w:sz w:val="20"/>
          <w:szCs w:val="20"/>
        </w:rPr>
        <w:t xml:space="preserve">Assists with </w:t>
      </w:r>
      <w:r w:rsidR="00815F71" w:rsidRPr="00212F9B">
        <w:rPr>
          <w:rFonts w:ascii="Arial" w:hAnsi="Arial" w:cs="Arial"/>
          <w:sz w:val="20"/>
          <w:szCs w:val="20"/>
        </w:rPr>
        <w:t xml:space="preserve">donor cultivation for capital </w:t>
      </w:r>
      <w:r w:rsidR="00731AF4" w:rsidRPr="00212F9B">
        <w:rPr>
          <w:rFonts w:ascii="Arial" w:hAnsi="Arial" w:cs="Arial"/>
          <w:sz w:val="20"/>
          <w:szCs w:val="20"/>
        </w:rPr>
        <w:t xml:space="preserve">construction </w:t>
      </w:r>
      <w:r w:rsidR="00815F71" w:rsidRPr="00212F9B">
        <w:rPr>
          <w:rFonts w:ascii="Arial" w:hAnsi="Arial" w:cs="Arial"/>
          <w:sz w:val="20"/>
          <w:szCs w:val="20"/>
        </w:rPr>
        <w:t>projects</w:t>
      </w:r>
    </w:p>
    <w:p w:rsidR="002C051E" w:rsidRPr="00212F9B" w:rsidRDefault="00815F71" w:rsidP="002C051E">
      <w:pPr>
        <w:pStyle w:val="ListParagraph"/>
        <w:numPr>
          <w:ilvl w:val="0"/>
          <w:numId w:val="6"/>
        </w:numPr>
        <w:shd w:val="clear" w:color="auto" w:fill="FFFFFF"/>
        <w:spacing w:after="69" w:line="240" w:lineRule="auto"/>
        <w:rPr>
          <w:rFonts w:ascii="Arial" w:eastAsia="Times New Roman" w:hAnsi="Arial" w:cs="Arial"/>
          <w:sz w:val="20"/>
          <w:szCs w:val="20"/>
        </w:rPr>
      </w:pPr>
      <w:r w:rsidRPr="00212F9B">
        <w:rPr>
          <w:rFonts w:ascii="Arial" w:eastAsia="Times New Roman" w:hAnsi="Arial" w:cs="Arial"/>
          <w:sz w:val="20"/>
          <w:szCs w:val="20"/>
        </w:rPr>
        <w:t xml:space="preserve">Researches opportunities and </w:t>
      </w:r>
      <w:r w:rsidR="002C051E" w:rsidRPr="00212F9B">
        <w:rPr>
          <w:rFonts w:ascii="Arial" w:eastAsia="Times New Roman" w:hAnsi="Arial" w:cs="Arial"/>
          <w:sz w:val="20"/>
          <w:szCs w:val="20"/>
        </w:rPr>
        <w:t>develops materials to submit to granting or other funding organizations</w:t>
      </w:r>
    </w:p>
    <w:p w:rsidR="00A8781D" w:rsidRPr="00212F9B" w:rsidRDefault="00A8781D" w:rsidP="00815F71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212F9B">
        <w:rPr>
          <w:rFonts w:ascii="Arial" w:hAnsi="Arial" w:cs="Arial"/>
          <w:sz w:val="20"/>
          <w:szCs w:val="20"/>
        </w:rPr>
        <w:t>Maintain</w:t>
      </w:r>
      <w:r w:rsidR="00655D5A" w:rsidRPr="00212F9B">
        <w:rPr>
          <w:rFonts w:ascii="Arial" w:hAnsi="Arial" w:cs="Arial"/>
          <w:sz w:val="20"/>
          <w:szCs w:val="20"/>
        </w:rPr>
        <w:t>s</w:t>
      </w:r>
      <w:r w:rsidRPr="00212F9B">
        <w:rPr>
          <w:rFonts w:ascii="Arial" w:hAnsi="Arial" w:cs="Arial"/>
          <w:sz w:val="20"/>
          <w:szCs w:val="20"/>
        </w:rPr>
        <w:t xml:space="preserve"> </w:t>
      </w:r>
      <w:r w:rsidR="002C051E" w:rsidRPr="00212F9B">
        <w:rPr>
          <w:rFonts w:ascii="Arial" w:hAnsi="Arial" w:cs="Arial"/>
          <w:sz w:val="20"/>
          <w:szCs w:val="20"/>
        </w:rPr>
        <w:t xml:space="preserve">and evaluates </w:t>
      </w:r>
      <w:r w:rsidRPr="00212F9B">
        <w:rPr>
          <w:rFonts w:ascii="Arial" w:hAnsi="Arial" w:cs="Arial"/>
          <w:sz w:val="20"/>
          <w:szCs w:val="20"/>
        </w:rPr>
        <w:t>records of donor information</w:t>
      </w:r>
    </w:p>
    <w:p w:rsidR="00A8781D" w:rsidRPr="00212F9B" w:rsidRDefault="00A8781D" w:rsidP="00815F71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212F9B">
        <w:rPr>
          <w:rFonts w:ascii="Arial" w:hAnsi="Arial" w:cs="Arial"/>
          <w:sz w:val="20"/>
          <w:szCs w:val="20"/>
        </w:rPr>
        <w:t>Train</w:t>
      </w:r>
      <w:r w:rsidR="00655D5A" w:rsidRPr="00212F9B">
        <w:rPr>
          <w:rFonts w:ascii="Arial" w:hAnsi="Arial" w:cs="Arial"/>
          <w:sz w:val="20"/>
          <w:szCs w:val="20"/>
        </w:rPr>
        <w:t>s</w:t>
      </w:r>
      <w:r w:rsidRPr="00212F9B">
        <w:rPr>
          <w:rFonts w:ascii="Arial" w:hAnsi="Arial" w:cs="Arial"/>
          <w:sz w:val="20"/>
          <w:szCs w:val="20"/>
        </w:rPr>
        <w:t xml:space="preserve"> volunteers in fundraising procedures and practic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080"/>
        <w:gridCol w:w="6"/>
        <w:gridCol w:w="6"/>
      </w:tblGrid>
      <w:tr w:rsidR="00815F71" w:rsidRPr="00212F9B" w:rsidTr="00A8781D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461C7" w:rsidRPr="00212F9B" w:rsidRDefault="007461C7" w:rsidP="007616F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12F9B">
              <w:rPr>
                <w:rFonts w:ascii="Arial" w:eastAsia="Times New Roman" w:hAnsi="Arial" w:cs="Arial"/>
                <w:sz w:val="20"/>
                <w:szCs w:val="20"/>
              </w:rPr>
              <w:t>Explains tax advantages of contributions to potential donors</w:t>
            </w:r>
          </w:p>
          <w:p w:rsidR="007461C7" w:rsidRPr="00212F9B" w:rsidRDefault="007461C7" w:rsidP="007461C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212F9B">
              <w:rPr>
                <w:rFonts w:ascii="Arial" w:hAnsi="Arial" w:cs="Arial"/>
                <w:sz w:val="20"/>
                <w:szCs w:val="20"/>
              </w:rPr>
              <w:t>Ensures that all</w:t>
            </w:r>
            <w:r w:rsidR="00212F9B" w:rsidRPr="00212F9B">
              <w:rPr>
                <w:rFonts w:ascii="Arial" w:hAnsi="Arial" w:cs="Arial"/>
                <w:sz w:val="20"/>
                <w:szCs w:val="20"/>
              </w:rPr>
              <w:t xml:space="preserve"> philanthropic </w:t>
            </w:r>
            <w:r w:rsidRPr="00212F9B">
              <w:rPr>
                <w:rFonts w:ascii="Arial" w:hAnsi="Arial" w:cs="Arial"/>
                <w:sz w:val="20"/>
                <w:szCs w:val="20"/>
              </w:rPr>
              <w:t>legal reporting requirements are satisfied</w:t>
            </w:r>
          </w:p>
          <w:p w:rsidR="009F2216" w:rsidRPr="00212F9B" w:rsidRDefault="007461C7" w:rsidP="009F221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12F9B">
              <w:rPr>
                <w:rFonts w:ascii="Arial" w:hAnsi="Arial" w:cs="Arial"/>
                <w:sz w:val="20"/>
                <w:szCs w:val="20"/>
              </w:rPr>
              <w:t>Leverages technology and social media to improve fundraising activities</w:t>
            </w:r>
          </w:p>
          <w:p w:rsidR="009F2216" w:rsidRPr="00212F9B" w:rsidRDefault="009F2216" w:rsidP="009F221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12F9B">
              <w:rPr>
                <w:rFonts w:ascii="Arial" w:hAnsi="Arial" w:cs="Arial"/>
                <w:sz w:val="20"/>
                <w:szCs w:val="20"/>
              </w:rPr>
              <w:t>Assist</w:t>
            </w:r>
            <w:r w:rsidR="00731AF4" w:rsidRPr="00212F9B">
              <w:rPr>
                <w:rFonts w:ascii="Arial" w:hAnsi="Arial" w:cs="Arial"/>
                <w:sz w:val="20"/>
                <w:szCs w:val="20"/>
              </w:rPr>
              <w:t>s</w:t>
            </w:r>
            <w:r w:rsidRPr="00212F9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C21FF" w:rsidRPr="00212F9B">
              <w:rPr>
                <w:rFonts w:ascii="Arial" w:hAnsi="Arial" w:cs="Arial"/>
                <w:sz w:val="20"/>
                <w:szCs w:val="20"/>
              </w:rPr>
              <w:t>in planning and executing fundraising events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8781D" w:rsidRPr="00212F9B" w:rsidRDefault="00A8781D" w:rsidP="00815F7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8781D" w:rsidRPr="00212F9B" w:rsidRDefault="00A8781D" w:rsidP="00815F7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:rsidR="000279A4" w:rsidRPr="00212F9B" w:rsidRDefault="000279A4" w:rsidP="00565BF7">
      <w:pPr>
        <w:spacing w:after="0" w:line="240" w:lineRule="auto"/>
        <w:ind w:left="360"/>
        <w:rPr>
          <w:rFonts w:ascii="Arial" w:hAnsi="Arial" w:cs="Arial"/>
          <w:i/>
          <w:sz w:val="20"/>
          <w:szCs w:val="20"/>
        </w:rPr>
      </w:pPr>
    </w:p>
    <w:p w:rsidR="00A8781D" w:rsidRPr="00212F9B" w:rsidRDefault="00A8781D" w:rsidP="00565BF7">
      <w:pPr>
        <w:spacing w:after="0" w:line="240" w:lineRule="auto"/>
        <w:ind w:left="360"/>
        <w:rPr>
          <w:rFonts w:ascii="Arial" w:hAnsi="Arial" w:cs="Arial"/>
          <w:i/>
          <w:sz w:val="20"/>
          <w:szCs w:val="20"/>
        </w:rPr>
      </w:pPr>
      <w:r w:rsidRPr="00212F9B">
        <w:rPr>
          <w:rFonts w:ascii="Arial" w:hAnsi="Arial" w:cs="Arial"/>
          <w:i/>
          <w:sz w:val="20"/>
          <w:szCs w:val="20"/>
        </w:rPr>
        <w:t>Skills &amp; Qualifications</w:t>
      </w:r>
    </w:p>
    <w:p w:rsidR="00565BF7" w:rsidRPr="00212F9B" w:rsidRDefault="00A8781D" w:rsidP="00565BF7">
      <w:pPr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r w:rsidRPr="00212F9B">
        <w:rPr>
          <w:rFonts w:ascii="Arial" w:hAnsi="Arial" w:cs="Arial"/>
          <w:sz w:val="20"/>
          <w:szCs w:val="20"/>
        </w:rPr>
        <w:t>Bachelor’s degree</w:t>
      </w:r>
    </w:p>
    <w:p w:rsidR="00A8781D" w:rsidRPr="00212F9B" w:rsidRDefault="00565BF7" w:rsidP="00565BF7">
      <w:pPr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r w:rsidRPr="00212F9B">
        <w:rPr>
          <w:rFonts w:ascii="Arial" w:hAnsi="Arial" w:cs="Arial"/>
          <w:sz w:val="20"/>
          <w:szCs w:val="20"/>
        </w:rPr>
        <w:t>Five years or more of direct donor relations</w:t>
      </w:r>
      <w:r w:rsidR="00014CF7" w:rsidRPr="00212F9B">
        <w:rPr>
          <w:rFonts w:ascii="Arial" w:hAnsi="Arial" w:cs="Arial"/>
          <w:sz w:val="20"/>
          <w:szCs w:val="20"/>
        </w:rPr>
        <w:t>/</w:t>
      </w:r>
      <w:r w:rsidRPr="00212F9B">
        <w:rPr>
          <w:rFonts w:ascii="Arial" w:hAnsi="Arial" w:cs="Arial"/>
          <w:sz w:val="20"/>
          <w:szCs w:val="20"/>
        </w:rPr>
        <w:t>fundraising experience</w:t>
      </w:r>
    </w:p>
    <w:p w:rsidR="00A8781D" w:rsidRPr="00212F9B" w:rsidRDefault="00A8781D" w:rsidP="00565BF7">
      <w:pPr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r w:rsidRPr="00212F9B">
        <w:rPr>
          <w:rFonts w:ascii="Arial" w:hAnsi="Arial" w:cs="Arial"/>
          <w:sz w:val="20"/>
          <w:szCs w:val="20"/>
        </w:rPr>
        <w:t>Exemplary communication abilities and outgoing, yet poised personality</w:t>
      </w:r>
    </w:p>
    <w:p w:rsidR="00A8781D" w:rsidRPr="00212F9B" w:rsidRDefault="00A8781D" w:rsidP="00565BF7">
      <w:pPr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r w:rsidRPr="00212F9B">
        <w:rPr>
          <w:rFonts w:ascii="Arial" w:hAnsi="Arial" w:cs="Arial"/>
          <w:sz w:val="20"/>
          <w:szCs w:val="20"/>
        </w:rPr>
        <w:t>Excellent organizational abilities and attention to detail</w:t>
      </w:r>
    </w:p>
    <w:p w:rsidR="00A8781D" w:rsidRPr="00212F9B" w:rsidRDefault="00014CF7" w:rsidP="00565BF7">
      <w:pPr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r w:rsidRPr="00212F9B">
        <w:rPr>
          <w:rFonts w:ascii="Arial" w:hAnsi="Arial" w:cs="Arial"/>
          <w:sz w:val="20"/>
          <w:szCs w:val="20"/>
        </w:rPr>
        <w:t>A</w:t>
      </w:r>
      <w:r w:rsidR="00A8781D" w:rsidRPr="00212F9B">
        <w:rPr>
          <w:rFonts w:ascii="Arial" w:hAnsi="Arial" w:cs="Arial"/>
          <w:sz w:val="20"/>
          <w:szCs w:val="20"/>
        </w:rPr>
        <w:t>bility to make decisions under pressure</w:t>
      </w:r>
    </w:p>
    <w:p w:rsidR="004C21FF" w:rsidRPr="00212F9B" w:rsidRDefault="004C21FF" w:rsidP="00565BF7">
      <w:pPr>
        <w:spacing w:after="0" w:line="240" w:lineRule="auto"/>
        <w:ind w:left="360"/>
        <w:rPr>
          <w:rFonts w:ascii="Arial" w:hAnsi="Arial" w:cs="Arial"/>
          <w:sz w:val="20"/>
          <w:szCs w:val="20"/>
        </w:rPr>
      </w:pPr>
      <w:r w:rsidRPr="00212F9B">
        <w:rPr>
          <w:rFonts w:ascii="Arial" w:hAnsi="Arial" w:cs="Arial"/>
          <w:sz w:val="20"/>
          <w:szCs w:val="20"/>
        </w:rPr>
        <w:t>Strong computer skills, including knowledge of Microsoft, Google applications and Raiser’s Edge</w:t>
      </w:r>
    </w:p>
    <w:p w:rsidR="00212F9B" w:rsidRPr="00212F9B" w:rsidRDefault="00212F9B" w:rsidP="00212F9B">
      <w:pPr>
        <w:rPr>
          <w:rFonts w:ascii="Arial" w:hAnsi="Arial" w:cs="Arial"/>
          <w:sz w:val="20"/>
          <w:szCs w:val="20"/>
        </w:rPr>
      </w:pPr>
    </w:p>
    <w:p w:rsidR="00212F9B" w:rsidRPr="00212F9B" w:rsidRDefault="00212F9B" w:rsidP="00212F9B">
      <w:pPr>
        <w:rPr>
          <w:rFonts w:ascii="Arial" w:hAnsi="Arial" w:cs="Arial"/>
          <w:sz w:val="20"/>
          <w:szCs w:val="20"/>
        </w:rPr>
      </w:pPr>
      <w:r w:rsidRPr="00212F9B">
        <w:rPr>
          <w:rFonts w:ascii="Arial" w:hAnsi="Arial" w:cs="Arial"/>
          <w:sz w:val="20"/>
          <w:szCs w:val="20"/>
        </w:rPr>
        <w:t xml:space="preserve">Go to MBJGroup.com under Current Searches for full job description. Send your resume, cover letter with compensation expectations to </w:t>
      </w:r>
      <w:hyperlink r:id="rId5" w:history="1">
        <w:r w:rsidRPr="00212F9B">
          <w:rPr>
            <w:rStyle w:val="Hyperlink"/>
            <w:rFonts w:ascii="Arial" w:hAnsi="Arial" w:cs="Arial"/>
            <w:sz w:val="20"/>
            <w:szCs w:val="20"/>
          </w:rPr>
          <w:t>Karen@MBJGroup.com</w:t>
        </w:r>
      </w:hyperlink>
      <w:r w:rsidRPr="00212F9B">
        <w:rPr>
          <w:rFonts w:ascii="Arial" w:hAnsi="Arial" w:cs="Arial"/>
          <w:sz w:val="20"/>
          <w:szCs w:val="20"/>
        </w:rPr>
        <w:t xml:space="preserve"> by June 14, 2019. </w:t>
      </w:r>
    </w:p>
    <w:p w:rsidR="00212F9B" w:rsidRPr="00212F9B" w:rsidRDefault="00212F9B" w:rsidP="00212F9B">
      <w:pPr>
        <w:ind w:left="360"/>
        <w:rPr>
          <w:rFonts w:ascii="Arial" w:hAnsi="Arial" w:cs="Arial"/>
          <w:sz w:val="20"/>
          <w:szCs w:val="20"/>
        </w:rPr>
      </w:pPr>
    </w:p>
    <w:sectPr w:rsidR="00212F9B" w:rsidRPr="00212F9B" w:rsidSect="006B2D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E675CB"/>
    <w:multiLevelType w:val="multilevel"/>
    <w:tmpl w:val="84CE6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DC801E1"/>
    <w:multiLevelType w:val="multilevel"/>
    <w:tmpl w:val="84CE6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0A94CC5"/>
    <w:multiLevelType w:val="multilevel"/>
    <w:tmpl w:val="C5281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0375007"/>
    <w:multiLevelType w:val="multilevel"/>
    <w:tmpl w:val="D3D08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79463C"/>
    <w:multiLevelType w:val="multilevel"/>
    <w:tmpl w:val="7A56D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EC22FB4"/>
    <w:multiLevelType w:val="multilevel"/>
    <w:tmpl w:val="84CE6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NjY1tjCwMDY3NjZT0lEKTi0uzszPAykwqgUAMrl5aywAAAA="/>
  </w:docVars>
  <w:rsids>
    <w:rsidRoot w:val="00A8781D"/>
    <w:rsid w:val="0000000B"/>
    <w:rsid w:val="000009CC"/>
    <w:rsid w:val="00001514"/>
    <w:rsid w:val="0000169A"/>
    <w:rsid w:val="0000171E"/>
    <w:rsid w:val="00001DC8"/>
    <w:rsid w:val="0000212B"/>
    <w:rsid w:val="00002FBF"/>
    <w:rsid w:val="00003053"/>
    <w:rsid w:val="00003405"/>
    <w:rsid w:val="00003842"/>
    <w:rsid w:val="00004529"/>
    <w:rsid w:val="00004E60"/>
    <w:rsid w:val="00004F84"/>
    <w:rsid w:val="00005008"/>
    <w:rsid w:val="00006883"/>
    <w:rsid w:val="00006A0A"/>
    <w:rsid w:val="00006FB6"/>
    <w:rsid w:val="00010A31"/>
    <w:rsid w:val="00010ABA"/>
    <w:rsid w:val="000111E6"/>
    <w:rsid w:val="00012388"/>
    <w:rsid w:val="00012632"/>
    <w:rsid w:val="000133AE"/>
    <w:rsid w:val="000139F5"/>
    <w:rsid w:val="00014CF7"/>
    <w:rsid w:val="00014DA7"/>
    <w:rsid w:val="000159C9"/>
    <w:rsid w:val="00015D2D"/>
    <w:rsid w:val="000161A7"/>
    <w:rsid w:val="000163F0"/>
    <w:rsid w:val="00016BB3"/>
    <w:rsid w:val="00017415"/>
    <w:rsid w:val="00017BFD"/>
    <w:rsid w:val="00020829"/>
    <w:rsid w:val="00020CFB"/>
    <w:rsid w:val="00021DC5"/>
    <w:rsid w:val="000222B0"/>
    <w:rsid w:val="00022CCE"/>
    <w:rsid w:val="00022E57"/>
    <w:rsid w:val="00023005"/>
    <w:rsid w:val="000234F5"/>
    <w:rsid w:val="00023ACE"/>
    <w:rsid w:val="00025843"/>
    <w:rsid w:val="00025D8F"/>
    <w:rsid w:val="0002622A"/>
    <w:rsid w:val="000266AA"/>
    <w:rsid w:val="00026C57"/>
    <w:rsid w:val="00026CF1"/>
    <w:rsid w:val="00027472"/>
    <w:rsid w:val="000279A4"/>
    <w:rsid w:val="0003069E"/>
    <w:rsid w:val="00030C14"/>
    <w:rsid w:val="00030CDD"/>
    <w:rsid w:val="00031409"/>
    <w:rsid w:val="00031775"/>
    <w:rsid w:val="00031EAA"/>
    <w:rsid w:val="00032ACC"/>
    <w:rsid w:val="00033135"/>
    <w:rsid w:val="000345BE"/>
    <w:rsid w:val="00034ED0"/>
    <w:rsid w:val="000356B4"/>
    <w:rsid w:val="000356C0"/>
    <w:rsid w:val="00037658"/>
    <w:rsid w:val="0003772D"/>
    <w:rsid w:val="00037EB2"/>
    <w:rsid w:val="000418D6"/>
    <w:rsid w:val="00042D3E"/>
    <w:rsid w:val="0004377D"/>
    <w:rsid w:val="00043EA6"/>
    <w:rsid w:val="000446CB"/>
    <w:rsid w:val="00044A7A"/>
    <w:rsid w:val="0004545D"/>
    <w:rsid w:val="00045AD6"/>
    <w:rsid w:val="00046546"/>
    <w:rsid w:val="000466FE"/>
    <w:rsid w:val="000467D3"/>
    <w:rsid w:val="00047928"/>
    <w:rsid w:val="000503C1"/>
    <w:rsid w:val="00050979"/>
    <w:rsid w:val="00052060"/>
    <w:rsid w:val="00052B01"/>
    <w:rsid w:val="00053684"/>
    <w:rsid w:val="000537EB"/>
    <w:rsid w:val="00053B1C"/>
    <w:rsid w:val="000543EE"/>
    <w:rsid w:val="0005474F"/>
    <w:rsid w:val="00054A3A"/>
    <w:rsid w:val="00056977"/>
    <w:rsid w:val="00056B37"/>
    <w:rsid w:val="00057515"/>
    <w:rsid w:val="0005782A"/>
    <w:rsid w:val="0005797F"/>
    <w:rsid w:val="00060807"/>
    <w:rsid w:val="00061C4E"/>
    <w:rsid w:val="00061DCE"/>
    <w:rsid w:val="00062815"/>
    <w:rsid w:val="0006283D"/>
    <w:rsid w:val="00062879"/>
    <w:rsid w:val="00062D96"/>
    <w:rsid w:val="00064A30"/>
    <w:rsid w:val="00065075"/>
    <w:rsid w:val="00065542"/>
    <w:rsid w:val="000656DA"/>
    <w:rsid w:val="0006781B"/>
    <w:rsid w:val="00070AC5"/>
    <w:rsid w:val="00070E27"/>
    <w:rsid w:val="000713FE"/>
    <w:rsid w:val="000715AC"/>
    <w:rsid w:val="000722A8"/>
    <w:rsid w:val="0007256E"/>
    <w:rsid w:val="00072A86"/>
    <w:rsid w:val="00072FBA"/>
    <w:rsid w:val="000745B1"/>
    <w:rsid w:val="00075BA2"/>
    <w:rsid w:val="00075BFA"/>
    <w:rsid w:val="000765AE"/>
    <w:rsid w:val="00076E7C"/>
    <w:rsid w:val="00077C54"/>
    <w:rsid w:val="0008013F"/>
    <w:rsid w:val="0008034B"/>
    <w:rsid w:val="000804C1"/>
    <w:rsid w:val="00082406"/>
    <w:rsid w:val="00082593"/>
    <w:rsid w:val="00082D49"/>
    <w:rsid w:val="00083AF1"/>
    <w:rsid w:val="00084377"/>
    <w:rsid w:val="00084BA9"/>
    <w:rsid w:val="00085255"/>
    <w:rsid w:val="00085416"/>
    <w:rsid w:val="0008577B"/>
    <w:rsid w:val="000857F5"/>
    <w:rsid w:val="00085CC0"/>
    <w:rsid w:val="00090E74"/>
    <w:rsid w:val="00090F35"/>
    <w:rsid w:val="0009128D"/>
    <w:rsid w:val="00092538"/>
    <w:rsid w:val="00092B68"/>
    <w:rsid w:val="00093185"/>
    <w:rsid w:val="000931DC"/>
    <w:rsid w:val="000935BF"/>
    <w:rsid w:val="00093938"/>
    <w:rsid w:val="00093C68"/>
    <w:rsid w:val="000946FD"/>
    <w:rsid w:val="00094BF1"/>
    <w:rsid w:val="00096958"/>
    <w:rsid w:val="00097E1C"/>
    <w:rsid w:val="000A028D"/>
    <w:rsid w:val="000A0C94"/>
    <w:rsid w:val="000A1D22"/>
    <w:rsid w:val="000A3047"/>
    <w:rsid w:val="000A3403"/>
    <w:rsid w:val="000A4441"/>
    <w:rsid w:val="000A4592"/>
    <w:rsid w:val="000A4ED2"/>
    <w:rsid w:val="000A6904"/>
    <w:rsid w:val="000A6B78"/>
    <w:rsid w:val="000A7BE5"/>
    <w:rsid w:val="000B002F"/>
    <w:rsid w:val="000B0102"/>
    <w:rsid w:val="000B0375"/>
    <w:rsid w:val="000B1A81"/>
    <w:rsid w:val="000B20E0"/>
    <w:rsid w:val="000B2CD4"/>
    <w:rsid w:val="000B2D24"/>
    <w:rsid w:val="000B33AF"/>
    <w:rsid w:val="000B365C"/>
    <w:rsid w:val="000B3661"/>
    <w:rsid w:val="000B38E4"/>
    <w:rsid w:val="000B3FC1"/>
    <w:rsid w:val="000B5455"/>
    <w:rsid w:val="000B6204"/>
    <w:rsid w:val="000B6A58"/>
    <w:rsid w:val="000B6FD1"/>
    <w:rsid w:val="000B705F"/>
    <w:rsid w:val="000B7187"/>
    <w:rsid w:val="000B7D0E"/>
    <w:rsid w:val="000C04DD"/>
    <w:rsid w:val="000C0FB0"/>
    <w:rsid w:val="000C117E"/>
    <w:rsid w:val="000C14BD"/>
    <w:rsid w:val="000C2A1C"/>
    <w:rsid w:val="000C3DE2"/>
    <w:rsid w:val="000C43E0"/>
    <w:rsid w:val="000C4AEF"/>
    <w:rsid w:val="000C5454"/>
    <w:rsid w:val="000C6A33"/>
    <w:rsid w:val="000D0A5F"/>
    <w:rsid w:val="000D0E6A"/>
    <w:rsid w:val="000D167B"/>
    <w:rsid w:val="000D1A5F"/>
    <w:rsid w:val="000D25C7"/>
    <w:rsid w:val="000D3323"/>
    <w:rsid w:val="000D4596"/>
    <w:rsid w:val="000D50F0"/>
    <w:rsid w:val="000D5392"/>
    <w:rsid w:val="000D6236"/>
    <w:rsid w:val="000D623B"/>
    <w:rsid w:val="000D7757"/>
    <w:rsid w:val="000D7779"/>
    <w:rsid w:val="000E09AB"/>
    <w:rsid w:val="000E0B82"/>
    <w:rsid w:val="000E136D"/>
    <w:rsid w:val="000E17DA"/>
    <w:rsid w:val="000E2AF2"/>
    <w:rsid w:val="000E3CD8"/>
    <w:rsid w:val="000E4273"/>
    <w:rsid w:val="000E4B00"/>
    <w:rsid w:val="000E54BB"/>
    <w:rsid w:val="000E5920"/>
    <w:rsid w:val="000E687E"/>
    <w:rsid w:val="000E7DA7"/>
    <w:rsid w:val="000F1DC7"/>
    <w:rsid w:val="000F4431"/>
    <w:rsid w:val="000F4724"/>
    <w:rsid w:val="000F533C"/>
    <w:rsid w:val="000F579D"/>
    <w:rsid w:val="000F6E3D"/>
    <w:rsid w:val="000F759D"/>
    <w:rsid w:val="000F7836"/>
    <w:rsid w:val="00101139"/>
    <w:rsid w:val="00101467"/>
    <w:rsid w:val="00101D76"/>
    <w:rsid w:val="00101DA1"/>
    <w:rsid w:val="00101FA2"/>
    <w:rsid w:val="001026AA"/>
    <w:rsid w:val="001033E8"/>
    <w:rsid w:val="001036AF"/>
    <w:rsid w:val="00104968"/>
    <w:rsid w:val="00104A85"/>
    <w:rsid w:val="00104ABD"/>
    <w:rsid w:val="00105399"/>
    <w:rsid w:val="0010571F"/>
    <w:rsid w:val="00105FAD"/>
    <w:rsid w:val="00107356"/>
    <w:rsid w:val="0010778D"/>
    <w:rsid w:val="001106D6"/>
    <w:rsid w:val="00110D8B"/>
    <w:rsid w:val="0011190F"/>
    <w:rsid w:val="00111CCA"/>
    <w:rsid w:val="00112158"/>
    <w:rsid w:val="00112641"/>
    <w:rsid w:val="00112CD1"/>
    <w:rsid w:val="00112E54"/>
    <w:rsid w:val="00112FB0"/>
    <w:rsid w:val="001134D6"/>
    <w:rsid w:val="00115989"/>
    <w:rsid w:val="00115CA3"/>
    <w:rsid w:val="0011688A"/>
    <w:rsid w:val="00117257"/>
    <w:rsid w:val="00117418"/>
    <w:rsid w:val="00117505"/>
    <w:rsid w:val="00117DE9"/>
    <w:rsid w:val="0012023E"/>
    <w:rsid w:val="001206BB"/>
    <w:rsid w:val="00122612"/>
    <w:rsid w:val="00123073"/>
    <w:rsid w:val="0012413F"/>
    <w:rsid w:val="00124A4F"/>
    <w:rsid w:val="00125181"/>
    <w:rsid w:val="001277D2"/>
    <w:rsid w:val="00127984"/>
    <w:rsid w:val="00127B64"/>
    <w:rsid w:val="00127D3C"/>
    <w:rsid w:val="00130E89"/>
    <w:rsid w:val="00132FB8"/>
    <w:rsid w:val="00133287"/>
    <w:rsid w:val="00133D9C"/>
    <w:rsid w:val="00133EDF"/>
    <w:rsid w:val="00134BC9"/>
    <w:rsid w:val="00134C41"/>
    <w:rsid w:val="00135D52"/>
    <w:rsid w:val="00136577"/>
    <w:rsid w:val="001366E6"/>
    <w:rsid w:val="00136B82"/>
    <w:rsid w:val="00136B8D"/>
    <w:rsid w:val="001371CA"/>
    <w:rsid w:val="001372CF"/>
    <w:rsid w:val="00137CE6"/>
    <w:rsid w:val="001406B6"/>
    <w:rsid w:val="0014204B"/>
    <w:rsid w:val="001422E0"/>
    <w:rsid w:val="001428E1"/>
    <w:rsid w:val="00142D8E"/>
    <w:rsid w:val="00143030"/>
    <w:rsid w:val="00143509"/>
    <w:rsid w:val="00143B3E"/>
    <w:rsid w:val="001447DD"/>
    <w:rsid w:val="00144B05"/>
    <w:rsid w:val="00144D5F"/>
    <w:rsid w:val="00145245"/>
    <w:rsid w:val="001460C6"/>
    <w:rsid w:val="00146125"/>
    <w:rsid w:val="00146310"/>
    <w:rsid w:val="00146EC3"/>
    <w:rsid w:val="00146F00"/>
    <w:rsid w:val="001472EB"/>
    <w:rsid w:val="0014761E"/>
    <w:rsid w:val="001476F5"/>
    <w:rsid w:val="0014774C"/>
    <w:rsid w:val="00150733"/>
    <w:rsid w:val="001517CD"/>
    <w:rsid w:val="001517F9"/>
    <w:rsid w:val="00151F10"/>
    <w:rsid w:val="001520FC"/>
    <w:rsid w:val="00152B12"/>
    <w:rsid w:val="00152DAD"/>
    <w:rsid w:val="00153B57"/>
    <w:rsid w:val="00153B6A"/>
    <w:rsid w:val="00154052"/>
    <w:rsid w:val="00154DD1"/>
    <w:rsid w:val="00155C8C"/>
    <w:rsid w:val="00155F51"/>
    <w:rsid w:val="00156047"/>
    <w:rsid w:val="0015613C"/>
    <w:rsid w:val="001568EF"/>
    <w:rsid w:val="00156F94"/>
    <w:rsid w:val="001574E7"/>
    <w:rsid w:val="0015752B"/>
    <w:rsid w:val="001605F7"/>
    <w:rsid w:val="00160B48"/>
    <w:rsid w:val="00161AC4"/>
    <w:rsid w:val="001630B5"/>
    <w:rsid w:val="00164247"/>
    <w:rsid w:val="001645D8"/>
    <w:rsid w:val="00164C16"/>
    <w:rsid w:val="00164D41"/>
    <w:rsid w:val="0016526F"/>
    <w:rsid w:val="00166DB8"/>
    <w:rsid w:val="00167024"/>
    <w:rsid w:val="00171E12"/>
    <w:rsid w:val="001722C5"/>
    <w:rsid w:val="00172943"/>
    <w:rsid w:val="00172AF4"/>
    <w:rsid w:val="00173B36"/>
    <w:rsid w:val="001742BF"/>
    <w:rsid w:val="0017449C"/>
    <w:rsid w:val="001745CE"/>
    <w:rsid w:val="0017510D"/>
    <w:rsid w:val="00175706"/>
    <w:rsid w:val="00175EBC"/>
    <w:rsid w:val="00180A29"/>
    <w:rsid w:val="00181367"/>
    <w:rsid w:val="0018249D"/>
    <w:rsid w:val="0018452F"/>
    <w:rsid w:val="00185412"/>
    <w:rsid w:val="00185465"/>
    <w:rsid w:val="00185B87"/>
    <w:rsid w:val="00186EC1"/>
    <w:rsid w:val="00187044"/>
    <w:rsid w:val="00187DCE"/>
    <w:rsid w:val="001907A3"/>
    <w:rsid w:val="00191058"/>
    <w:rsid w:val="001914E7"/>
    <w:rsid w:val="001922CA"/>
    <w:rsid w:val="0019248A"/>
    <w:rsid w:val="0019277D"/>
    <w:rsid w:val="00192D77"/>
    <w:rsid w:val="00193222"/>
    <w:rsid w:val="00193A4D"/>
    <w:rsid w:val="00193E52"/>
    <w:rsid w:val="00194420"/>
    <w:rsid w:val="001944AF"/>
    <w:rsid w:val="0019473C"/>
    <w:rsid w:val="00194895"/>
    <w:rsid w:val="00194FA1"/>
    <w:rsid w:val="00195E13"/>
    <w:rsid w:val="001965D2"/>
    <w:rsid w:val="001A0503"/>
    <w:rsid w:val="001A08F1"/>
    <w:rsid w:val="001A27CF"/>
    <w:rsid w:val="001A4231"/>
    <w:rsid w:val="001A42E6"/>
    <w:rsid w:val="001A5665"/>
    <w:rsid w:val="001A5794"/>
    <w:rsid w:val="001A632D"/>
    <w:rsid w:val="001A63F1"/>
    <w:rsid w:val="001A6792"/>
    <w:rsid w:val="001A76D6"/>
    <w:rsid w:val="001A7786"/>
    <w:rsid w:val="001A79BD"/>
    <w:rsid w:val="001B0160"/>
    <w:rsid w:val="001B16B8"/>
    <w:rsid w:val="001B2331"/>
    <w:rsid w:val="001B259E"/>
    <w:rsid w:val="001B262B"/>
    <w:rsid w:val="001B3445"/>
    <w:rsid w:val="001B4831"/>
    <w:rsid w:val="001B4DC9"/>
    <w:rsid w:val="001B534F"/>
    <w:rsid w:val="001B5B7C"/>
    <w:rsid w:val="001B665A"/>
    <w:rsid w:val="001B68BC"/>
    <w:rsid w:val="001B6914"/>
    <w:rsid w:val="001B76DB"/>
    <w:rsid w:val="001B7BEF"/>
    <w:rsid w:val="001B7CE9"/>
    <w:rsid w:val="001B7DFF"/>
    <w:rsid w:val="001C04C1"/>
    <w:rsid w:val="001C0B97"/>
    <w:rsid w:val="001C0DC0"/>
    <w:rsid w:val="001C14AA"/>
    <w:rsid w:val="001C218F"/>
    <w:rsid w:val="001C2267"/>
    <w:rsid w:val="001C2C35"/>
    <w:rsid w:val="001C2C88"/>
    <w:rsid w:val="001C40FF"/>
    <w:rsid w:val="001C47FB"/>
    <w:rsid w:val="001C5988"/>
    <w:rsid w:val="001C5A54"/>
    <w:rsid w:val="001C6643"/>
    <w:rsid w:val="001C6A43"/>
    <w:rsid w:val="001C6BB5"/>
    <w:rsid w:val="001C6BFD"/>
    <w:rsid w:val="001C6D85"/>
    <w:rsid w:val="001C7452"/>
    <w:rsid w:val="001C74F5"/>
    <w:rsid w:val="001D1694"/>
    <w:rsid w:val="001D3A73"/>
    <w:rsid w:val="001D3ACE"/>
    <w:rsid w:val="001D444D"/>
    <w:rsid w:val="001D549D"/>
    <w:rsid w:val="001D6A6A"/>
    <w:rsid w:val="001D6E2B"/>
    <w:rsid w:val="001D731C"/>
    <w:rsid w:val="001D7766"/>
    <w:rsid w:val="001D7B53"/>
    <w:rsid w:val="001E017B"/>
    <w:rsid w:val="001E087C"/>
    <w:rsid w:val="001E0B58"/>
    <w:rsid w:val="001E0DC1"/>
    <w:rsid w:val="001E12D3"/>
    <w:rsid w:val="001E187B"/>
    <w:rsid w:val="001E2EB4"/>
    <w:rsid w:val="001E4629"/>
    <w:rsid w:val="001E46B7"/>
    <w:rsid w:val="001E4932"/>
    <w:rsid w:val="001E55D9"/>
    <w:rsid w:val="001E5A56"/>
    <w:rsid w:val="001E783B"/>
    <w:rsid w:val="001E796E"/>
    <w:rsid w:val="001E7E3D"/>
    <w:rsid w:val="001F0367"/>
    <w:rsid w:val="001F0886"/>
    <w:rsid w:val="001F10C4"/>
    <w:rsid w:val="001F26FA"/>
    <w:rsid w:val="001F2B43"/>
    <w:rsid w:val="001F3B21"/>
    <w:rsid w:val="001F4EE2"/>
    <w:rsid w:val="001F5010"/>
    <w:rsid w:val="001F6366"/>
    <w:rsid w:val="001F6454"/>
    <w:rsid w:val="001F669C"/>
    <w:rsid w:val="001F672C"/>
    <w:rsid w:val="001F7876"/>
    <w:rsid w:val="001F7887"/>
    <w:rsid w:val="001F7A5E"/>
    <w:rsid w:val="00200844"/>
    <w:rsid w:val="0020156A"/>
    <w:rsid w:val="00201760"/>
    <w:rsid w:val="00201E3F"/>
    <w:rsid w:val="002021FC"/>
    <w:rsid w:val="002023E5"/>
    <w:rsid w:val="0020288C"/>
    <w:rsid w:val="00202B25"/>
    <w:rsid w:val="00203463"/>
    <w:rsid w:val="002043AE"/>
    <w:rsid w:val="00204419"/>
    <w:rsid w:val="00204725"/>
    <w:rsid w:val="00204FAE"/>
    <w:rsid w:val="00206088"/>
    <w:rsid w:val="0020634A"/>
    <w:rsid w:val="002074C4"/>
    <w:rsid w:val="00207727"/>
    <w:rsid w:val="00210ED3"/>
    <w:rsid w:val="00210FA4"/>
    <w:rsid w:val="002111EF"/>
    <w:rsid w:val="00212328"/>
    <w:rsid w:val="00212BE7"/>
    <w:rsid w:val="00212F9B"/>
    <w:rsid w:val="0021336C"/>
    <w:rsid w:val="00213A10"/>
    <w:rsid w:val="00214143"/>
    <w:rsid w:val="00214A4B"/>
    <w:rsid w:val="00214DDD"/>
    <w:rsid w:val="00215C16"/>
    <w:rsid w:val="002166DF"/>
    <w:rsid w:val="00216705"/>
    <w:rsid w:val="00216F89"/>
    <w:rsid w:val="00217A3A"/>
    <w:rsid w:val="00220F45"/>
    <w:rsid w:val="00221044"/>
    <w:rsid w:val="002214A0"/>
    <w:rsid w:val="002216B5"/>
    <w:rsid w:val="00221D25"/>
    <w:rsid w:val="00222435"/>
    <w:rsid w:val="00222769"/>
    <w:rsid w:val="0022521E"/>
    <w:rsid w:val="00225507"/>
    <w:rsid w:val="0022648E"/>
    <w:rsid w:val="00227312"/>
    <w:rsid w:val="002279B9"/>
    <w:rsid w:val="00227B9B"/>
    <w:rsid w:val="002301D1"/>
    <w:rsid w:val="00230344"/>
    <w:rsid w:val="00230404"/>
    <w:rsid w:val="00230B83"/>
    <w:rsid w:val="00232C10"/>
    <w:rsid w:val="00232E2C"/>
    <w:rsid w:val="002336DF"/>
    <w:rsid w:val="00233A75"/>
    <w:rsid w:val="00234E82"/>
    <w:rsid w:val="0023656C"/>
    <w:rsid w:val="00236B81"/>
    <w:rsid w:val="00236D64"/>
    <w:rsid w:val="002376D1"/>
    <w:rsid w:val="002418EF"/>
    <w:rsid w:val="00242368"/>
    <w:rsid w:val="0024500E"/>
    <w:rsid w:val="002452BB"/>
    <w:rsid w:val="00245F23"/>
    <w:rsid w:val="00246D91"/>
    <w:rsid w:val="0024789A"/>
    <w:rsid w:val="0025158F"/>
    <w:rsid w:val="00252012"/>
    <w:rsid w:val="00252033"/>
    <w:rsid w:val="00252D57"/>
    <w:rsid w:val="002530F3"/>
    <w:rsid w:val="002531C6"/>
    <w:rsid w:val="00254C3B"/>
    <w:rsid w:val="0025678C"/>
    <w:rsid w:val="0025681B"/>
    <w:rsid w:val="00257045"/>
    <w:rsid w:val="002573BC"/>
    <w:rsid w:val="002575D7"/>
    <w:rsid w:val="002577F5"/>
    <w:rsid w:val="0026044C"/>
    <w:rsid w:val="00260C11"/>
    <w:rsid w:val="0026101E"/>
    <w:rsid w:val="00262089"/>
    <w:rsid w:val="002635B0"/>
    <w:rsid w:val="002638B0"/>
    <w:rsid w:val="0026413E"/>
    <w:rsid w:val="002643C6"/>
    <w:rsid w:val="00264A30"/>
    <w:rsid w:val="00265594"/>
    <w:rsid w:val="0026613A"/>
    <w:rsid w:val="00267390"/>
    <w:rsid w:val="00267546"/>
    <w:rsid w:val="00267B49"/>
    <w:rsid w:val="0027001B"/>
    <w:rsid w:val="00270127"/>
    <w:rsid w:val="002705E3"/>
    <w:rsid w:val="00270754"/>
    <w:rsid w:val="00271564"/>
    <w:rsid w:val="00271B39"/>
    <w:rsid w:val="00272A7B"/>
    <w:rsid w:val="00272FD4"/>
    <w:rsid w:val="00273154"/>
    <w:rsid w:val="00273366"/>
    <w:rsid w:val="002737DF"/>
    <w:rsid w:val="00274520"/>
    <w:rsid w:val="00274CBD"/>
    <w:rsid w:val="0027501E"/>
    <w:rsid w:val="0027575C"/>
    <w:rsid w:val="002769D2"/>
    <w:rsid w:val="00276BA6"/>
    <w:rsid w:val="00277690"/>
    <w:rsid w:val="0028022C"/>
    <w:rsid w:val="00280332"/>
    <w:rsid w:val="00280506"/>
    <w:rsid w:val="0028095A"/>
    <w:rsid w:val="0028112A"/>
    <w:rsid w:val="00281ACE"/>
    <w:rsid w:val="00281E72"/>
    <w:rsid w:val="00282634"/>
    <w:rsid w:val="002828F6"/>
    <w:rsid w:val="00282BB5"/>
    <w:rsid w:val="0028314E"/>
    <w:rsid w:val="0028319C"/>
    <w:rsid w:val="0028376C"/>
    <w:rsid w:val="00283D9C"/>
    <w:rsid w:val="00284200"/>
    <w:rsid w:val="00284334"/>
    <w:rsid w:val="002846B3"/>
    <w:rsid w:val="00286238"/>
    <w:rsid w:val="00286648"/>
    <w:rsid w:val="002867F6"/>
    <w:rsid w:val="00286981"/>
    <w:rsid w:val="00287B1A"/>
    <w:rsid w:val="00290662"/>
    <w:rsid w:val="00290FAA"/>
    <w:rsid w:val="00291634"/>
    <w:rsid w:val="00291642"/>
    <w:rsid w:val="0029165A"/>
    <w:rsid w:val="0029178E"/>
    <w:rsid w:val="00291D3B"/>
    <w:rsid w:val="00292C16"/>
    <w:rsid w:val="00293A61"/>
    <w:rsid w:val="00295062"/>
    <w:rsid w:val="0029528F"/>
    <w:rsid w:val="00296A04"/>
    <w:rsid w:val="00296F81"/>
    <w:rsid w:val="00297315"/>
    <w:rsid w:val="002974D6"/>
    <w:rsid w:val="002A0F75"/>
    <w:rsid w:val="002A11E6"/>
    <w:rsid w:val="002A1483"/>
    <w:rsid w:val="002A1C05"/>
    <w:rsid w:val="002A1E96"/>
    <w:rsid w:val="002A2D57"/>
    <w:rsid w:val="002A3D7C"/>
    <w:rsid w:val="002A67AA"/>
    <w:rsid w:val="002A7BEF"/>
    <w:rsid w:val="002A7F19"/>
    <w:rsid w:val="002B0DD0"/>
    <w:rsid w:val="002B0E65"/>
    <w:rsid w:val="002B16EF"/>
    <w:rsid w:val="002B2908"/>
    <w:rsid w:val="002B2D54"/>
    <w:rsid w:val="002B31C9"/>
    <w:rsid w:val="002B3BFF"/>
    <w:rsid w:val="002B48E5"/>
    <w:rsid w:val="002B4E43"/>
    <w:rsid w:val="002C0067"/>
    <w:rsid w:val="002C010C"/>
    <w:rsid w:val="002C051E"/>
    <w:rsid w:val="002C05DB"/>
    <w:rsid w:val="002C1ADB"/>
    <w:rsid w:val="002C1E58"/>
    <w:rsid w:val="002C3CB8"/>
    <w:rsid w:val="002C455B"/>
    <w:rsid w:val="002C615D"/>
    <w:rsid w:val="002C7921"/>
    <w:rsid w:val="002C79FE"/>
    <w:rsid w:val="002C7E75"/>
    <w:rsid w:val="002D1E97"/>
    <w:rsid w:val="002D2238"/>
    <w:rsid w:val="002D2CA8"/>
    <w:rsid w:val="002D2ED2"/>
    <w:rsid w:val="002D33EA"/>
    <w:rsid w:val="002D3C32"/>
    <w:rsid w:val="002D3EE9"/>
    <w:rsid w:val="002D3F91"/>
    <w:rsid w:val="002D4D6E"/>
    <w:rsid w:val="002D56B5"/>
    <w:rsid w:val="002D57D4"/>
    <w:rsid w:val="002D6304"/>
    <w:rsid w:val="002D69DA"/>
    <w:rsid w:val="002D6A35"/>
    <w:rsid w:val="002D6CB5"/>
    <w:rsid w:val="002D745B"/>
    <w:rsid w:val="002E04C5"/>
    <w:rsid w:val="002E06A7"/>
    <w:rsid w:val="002E2BF8"/>
    <w:rsid w:val="002E35DB"/>
    <w:rsid w:val="002E433C"/>
    <w:rsid w:val="002E4A00"/>
    <w:rsid w:val="002E50A4"/>
    <w:rsid w:val="002E5196"/>
    <w:rsid w:val="002E5250"/>
    <w:rsid w:val="002E530E"/>
    <w:rsid w:val="002E58EA"/>
    <w:rsid w:val="002E5C58"/>
    <w:rsid w:val="002E6098"/>
    <w:rsid w:val="002E6B28"/>
    <w:rsid w:val="002E6FB7"/>
    <w:rsid w:val="002E70AC"/>
    <w:rsid w:val="002E72EB"/>
    <w:rsid w:val="002F0D13"/>
    <w:rsid w:val="002F0F4B"/>
    <w:rsid w:val="002F14EA"/>
    <w:rsid w:val="002F2995"/>
    <w:rsid w:val="002F355E"/>
    <w:rsid w:val="002F4B52"/>
    <w:rsid w:val="002F55E0"/>
    <w:rsid w:val="002F5FDF"/>
    <w:rsid w:val="002F6032"/>
    <w:rsid w:val="002F6190"/>
    <w:rsid w:val="002F6DEE"/>
    <w:rsid w:val="002F6E28"/>
    <w:rsid w:val="00300011"/>
    <w:rsid w:val="00300017"/>
    <w:rsid w:val="003005C3"/>
    <w:rsid w:val="003009A6"/>
    <w:rsid w:val="0030110B"/>
    <w:rsid w:val="00302661"/>
    <w:rsid w:val="00302861"/>
    <w:rsid w:val="00302C6B"/>
    <w:rsid w:val="003031E4"/>
    <w:rsid w:val="003045F0"/>
    <w:rsid w:val="003048CA"/>
    <w:rsid w:val="00304E66"/>
    <w:rsid w:val="003054C0"/>
    <w:rsid w:val="00305B39"/>
    <w:rsid w:val="00307118"/>
    <w:rsid w:val="00307159"/>
    <w:rsid w:val="0030765A"/>
    <w:rsid w:val="00311615"/>
    <w:rsid w:val="00311D69"/>
    <w:rsid w:val="003122F4"/>
    <w:rsid w:val="0031288C"/>
    <w:rsid w:val="003137E3"/>
    <w:rsid w:val="00313A1E"/>
    <w:rsid w:val="00314AE0"/>
    <w:rsid w:val="0031515E"/>
    <w:rsid w:val="003163B4"/>
    <w:rsid w:val="00317139"/>
    <w:rsid w:val="00317863"/>
    <w:rsid w:val="00321978"/>
    <w:rsid w:val="00321B3F"/>
    <w:rsid w:val="00321D46"/>
    <w:rsid w:val="003227BE"/>
    <w:rsid w:val="003233C5"/>
    <w:rsid w:val="00323806"/>
    <w:rsid w:val="00324415"/>
    <w:rsid w:val="00325138"/>
    <w:rsid w:val="00325B1A"/>
    <w:rsid w:val="00325DC4"/>
    <w:rsid w:val="003266E0"/>
    <w:rsid w:val="00326A6C"/>
    <w:rsid w:val="003273C3"/>
    <w:rsid w:val="00327457"/>
    <w:rsid w:val="00327D44"/>
    <w:rsid w:val="003317BF"/>
    <w:rsid w:val="00331853"/>
    <w:rsid w:val="00332652"/>
    <w:rsid w:val="00332CF4"/>
    <w:rsid w:val="003342B6"/>
    <w:rsid w:val="003356C5"/>
    <w:rsid w:val="00335713"/>
    <w:rsid w:val="003372C4"/>
    <w:rsid w:val="0033785E"/>
    <w:rsid w:val="00340719"/>
    <w:rsid w:val="00340B49"/>
    <w:rsid w:val="003414D4"/>
    <w:rsid w:val="00341689"/>
    <w:rsid w:val="00342370"/>
    <w:rsid w:val="003424FD"/>
    <w:rsid w:val="00342B52"/>
    <w:rsid w:val="00342C69"/>
    <w:rsid w:val="00342DDB"/>
    <w:rsid w:val="00342FD2"/>
    <w:rsid w:val="00343A1D"/>
    <w:rsid w:val="00344113"/>
    <w:rsid w:val="0034483C"/>
    <w:rsid w:val="003449D6"/>
    <w:rsid w:val="003460F9"/>
    <w:rsid w:val="00346295"/>
    <w:rsid w:val="00346D54"/>
    <w:rsid w:val="00347067"/>
    <w:rsid w:val="003474A6"/>
    <w:rsid w:val="00347CFC"/>
    <w:rsid w:val="00347FD4"/>
    <w:rsid w:val="00350084"/>
    <w:rsid w:val="00350E15"/>
    <w:rsid w:val="00350F8A"/>
    <w:rsid w:val="00351353"/>
    <w:rsid w:val="00351BB2"/>
    <w:rsid w:val="00351D80"/>
    <w:rsid w:val="00355A61"/>
    <w:rsid w:val="00357E27"/>
    <w:rsid w:val="003607FB"/>
    <w:rsid w:val="0036084B"/>
    <w:rsid w:val="00360867"/>
    <w:rsid w:val="003611C0"/>
    <w:rsid w:val="00361954"/>
    <w:rsid w:val="00361BB9"/>
    <w:rsid w:val="003622A5"/>
    <w:rsid w:val="00363489"/>
    <w:rsid w:val="0036349B"/>
    <w:rsid w:val="00363D13"/>
    <w:rsid w:val="00363FFC"/>
    <w:rsid w:val="003648BC"/>
    <w:rsid w:val="00364C0B"/>
    <w:rsid w:val="003659A7"/>
    <w:rsid w:val="00365AFE"/>
    <w:rsid w:val="00366130"/>
    <w:rsid w:val="0036619D"/>
    <w:rsid w:val="003665D7"/>
    <w:rsid w:val="003675CA"/>
    <w:rsid w:val="00367F1D"/>
    <w:rsid w:val="003710B8"/>
    <w:rsid w:val="00372092"/>
    <w:rsid w:val="00372F7A"/>
    <w:rsid w:val="00373300"/>
    <w:rsid w:val="003740C8"/>
    <w:rsid w:val="00374C3E"/>
    <w:rsid w:val="00375700"/>
    <w:rsid w:val="003778B8"/>
    <w:rsid w:val="00380152"/>
    <w:rsid w:val="00380B39"/>
    <w:rsid w:val="0038133D"/>
    <w:rsid w:val="00381538"/>
    <w:rsid w:val="00381C97"/>
    <w:rsid w:val="003826A2"/>
    <w:rsid w:val="00383543"/>
    <w:rsid w:val="003849C5"/>
    <w:rsid w:val="00384F28"/>
    <w:rsid w:val="00385AB4"/>
    <w:rsid w:val="00386012"/>
    <w:rsid w:val="003868AF"/>
    <w:rsid w:val="003872C6"/>
    <w:rsid w:val="003874FE"/>
    <w:rsid w:val="00390022"/>
    <w:rsid w:val="003907E2"/>
    <w:rsid w:val="003914D1"/>
    <w:rsid w:val="00391660"/>
    <w:rsid w:val="00392C87"/>
    <w:rsid w:val="00393531"/>
    <w:rsid w:val="00393FCA"/>
    <w:rsid w:val="003943C8"/>
    <w:rsid w:val="003944E8"/>
    <w:rsid w:val="003964B3"/>
    <w:rsid w:val="0039676A"/>
    <w:rsid w:val="0039695F"/>
    <w:rsid w:val="003A0037"/>
    <w:rsid w:val="003A04A4"/>
    <w:rsid w:val="003A09DB"/>
    <w:rsid w:val="003A1766"/>
    <w:rsid w:val="003A1D16"/>
    <w:rsid w:val="003A28F9"/>
    <w:rsid w:val="003A3A50"/>
    <w:rsid w:val="003A4DD5"/>
    <w:rsid w:val="003A555F"/>
    <w:rsid w:val="003A68B4"/>
    <w:rsid w:val="003A6EDE"/>
    <w:rsid w:val="003A7921"/>
    <w:rsid w:val="003B02F1"/>
    <w:rsid w:val="003B06BF"/>
    <w:rsid w:val="003B0A7C"/>
    <w:rsid w:val="003B0CC9"/>
    <w:rsid w:val="003B1296"/>
    <w:rsid w:val="003B19DF"/>
    <w:rsid w:val="003B2371"/>
    <w:rsid w:val="003B2C75"/>
    <w:rsid w:val="003B2D53"/>
    <w:rsid w:val="003B4360"/>
    <w:rsid w:val="003B4A60"/>
    <w:rsid w:val="003B4AE3"/>
    <w:rsid w:val="003B4CFC"/>
    <w:rsid w:val="003B5269"/>
    <w:rsid w:val="003B572F"/>
    <w:rsid w:val="003B5EE8"/>
    <w:rsid w:val="003B6206"/>
    <w:rsid w:val="003B6894"/>
    <w:rsid w:val="003B6906"/>
    <w:rsid w:val="003B6F63"/>
    <w:rsid w:val="003B766C"/>
    <w:rsid w:val="003B7834"/>
    <w:rsid w:val="003B7EE4"/>
    <w:rsid w:val="003C0501"/>
    <w:rsid w:val="003C069B"/>
    <w:rsid w:val="003C1826"/>
    <w:rsid w:val="003C197F"/>
    <w:rsid w:val="003C1C30"/>
    <w:rsid w:val="003C1E65"/>
    <w:rsid w:val="003C1EFA"/>
    <w:rsid w:val="003C2314"/>
    <w:rsid w:val="003C385E"/>
    <w:rsid w:val="003C3F7F"/>
    <w:rsid w:val="003C5230"/>
    <w:rsid w:val="003C54E5"/>
    <w:rsid w:val="003C591B"/>
    <w:rsid w:val="003C6554"/>
    <w:rsid w:val="003C66B8"/>
    <w:rsid w:val="003C74D2"/>
    <w:rsid w:val="003D0C2F"/>
    <w:rsid w:val="003D2601"/>
    <w:rsid w:val="003D27D5"/>
    <w:rsid w:val="003D2C3E"/>
    <w:rsid w:val="003D2DC1"/>
    <w:rsid w:val="003D2F07"/>
    <w:rsid w:val="003D4669"/>
    <w:rsid w:val="003D4B17"/>
    <w:rsid w:val="003D4BBB"/>
    <w:rsid w:val="003D4BE3"/>
    <w:rsid w:val="003D60A5"/>
    <w:rsid w:val="003D66EA"/>
    <w:rsid w:val="003D6AF1"/>
    <w:rsid w:val="003D73D0"/>
    <w:rsid w:val="003D75BE"/>
    <w:rsid w:val="003D7718"/>
    <w:rsid w:val="003E03EA"/>
    <w:rsid w:val="003E14F4"/>
    <w:rsid w:val="003E1ECF"/>
    <w:rsid w:val="003E255F"/>
    <w:rsid w:val="003E299B"/>
    <w:rsid w:val="003E3450"/>
    <w:rsid w:val="003E439C"/>
    <w:rsid w:val="003E4C03"/>
    <w:rsid w:val="003E4C12"/>
    <w:rsid w:val="003E5E8A"/>
    <w:rsid w:val="003E5E9B"/>
    <w:rsid w:val="003E71FC"/>
    <w:rsid w:val="003E7418"/>
    <w:rsid w:val="003E760F"/>
    <w:rsid w:val="003E77D0"/>
    <w:rsid w:val="003F1B08"/>
    <w:rsid w:val="003F2E8F"/>
    <w:rsid w:val="003F3376"/>
    <w:rsid w:val="003F34C5"/>
    <w:rsid w:val="003F3B21"/>
    <w:rsid w:val="003F4665"/>
    <w:rsid w:val="003F5110"/>
    <w:rsid w:val="003F56D2"/>
    <w:rsid w:val="003F5ECF"/>
    <w:rsid w:val="003F5F86"/>
    <w:rsid w:val="003F6C9D"/>
    <w:rsid w:val="003F6D90"/>
    <w:rsid w:val="003F6F08"/>
    <w:rsid w:val="003F7A37"/>
    <w:rsid w:val="003F7A38"/>
    <w:rsid w:val="004003D8"/>
    <w:rsid w:val="004004A5"/>
    <w:rsid w:val="00400503"/>
    <w:rsid w:val="004008A1"/>
    <w:rsid w:val="00400B9C"/>
    <w:rsid w:val="00400EF3"/>
    <w:rsid w:val="0040139F"/>
    <w:rsid w:val="004014D8"/>
    <w:rsid w:val="00401E75"/>
    <w:rsid w:val="004029EF"/>
    <w:rsid w:val="004037C4"/>
    <w:rsid w:val="00403801"/>
    <w:rsid w:val="0040414D"/>
    <w:rsid w:val="00404B8A"/>
    <w:rsid w:val="00405431"/>
    <w:rsid w:val="00405A4D"/>
    <w:rsid w:val="00405B67"/>
    <w:rsid w:val="004105AF"/>
    <w:rsid w:val="004109AC"/>
    <w:rsid w:val="00410CD6"/>
    <w:rsid w:val="00412F1D"/>
    <w:rsid w:val="00413EEE"/>
    <w:rsid w:val="00413F15"/>
    <w:rsid w:val="004143C6"/>
    <w:rsid w:val="00414942"/>
    <w:rsid w:val="00414DDC"/>
    <w:rsid w:val="00415391"/>
    <w:rsid w:val="00415E5A"/>
    <w:rsid w:val="00415EE0"/>
    <w:rsid w:val="004166D9"/>
    <w:rsid w:val="00417734"/>
    <w:rsid w:val="0041780B"/>
    <w:rsid w:val="00417E4B"/>
    <w:rsid w:val="0042000B"/>
    <w:rsid w:val="004200F4"/>
    <w:rsid w:val="00421295"/>
    <w:rsid w:val="004226E1"/>
    <w:rsid w:val="00423120"/>
    <w:rsid w:val="004232E4"/>
    <w:rsid w:val="00423791"/>
    <w:rsid w:val="00423A5E"/>
    <w:rsid w:val="0042509C"/>
    <w:rsid w:val="00425C69"/>
    <w:rsid w:val="004266EE"/>
    <w:rsid w:val="004269A0"/>
    <w:rsid w:val="00426FC1"/>
    <w:rsid w:val="0043182E"/>
    <w:rsid w:val="00431D9C"/>
    <w:rsid w:val="00431F74"/>
    <w:rsid w:val="0043269D"/>
    <w:rsid w:val="004329AC"/>
    <w:rsid w:val="0043315A"/>
    <w:rsid w:val="004337D9"/>
    <w:rsid w:val="00434218"/>
    <w:rsid w:val="00434292"/>
    <w:rsid w:val="004351CD"/>
    <w:rsid w:val="0043531E"/>
    <w:rsid w:val="004354B2"/>
    <w:rsid w:val="00436EE3"/>
    <w:rsid w:val="00437830"/>
    <w:rsid w:val="004379AC"/>
    <w:rsid w:val="00437FAD"/>
    <w:rsid w:val="00440073"/>
    <w:rsid w:val="00440852"/>
    <w:rsid w:val="00440A4C"/>
    <w:rsid w:val="0044128A"/>
    <w:rsid w:val="00442427"/>
    <w:rsid w:val="00444770"/>
    <w:rsid w:val="00444BE6"/>
    <w:rsid w:val="00444D8C"/>
    <w:rsid w:val="00444DEF"/>
    <w:rsid w:val="00445663"/>
    <w:rsid w:val="00445D0D"/>
    <w:rsid w:val="004463CF"/>
    <w:rsid w:val="00446EDE"/>
    <w:rsid w:val="00447786"/>
    <w:rsid w:val="00450467"/>
    <w:rsid w:val="00450DA9"/>
    <w:rsid w:val="00450E5D"/>
    <w:rsid w:val="00451350"/>
    <w:rsid w:val="0045180A"/>
    <w:rsid w:val="00453318"/>
    <w:rsid w:val="004545B3"/>
    <w:rsid w:val="004545D9"/>
    <w:rsid w:val="0045573F"/>
    <w:rsid w:val="00455B34"/>
    <w:rsid w:val="00455D0A"/>
    <w:rsid w:val="00455E27"/>
    <w:rsid w:val="00456D4C"/>
    <w:rsid w:val="00456F86"/>
    <w:rsid w:val="0046012E"/>
    <w:rsid w:val="004612F5"/>
    <w:rsid w:val="00461378"/>
    <w:rsid w:val="004614ED"/>
    <w:rsid w:val="0046258E"/>
    <w:rsid w:val="004635FD"/>
    <w:rsid w:val="00463DB9"/>
    <w:rsid w:val="004642C9"/>
    <w:rsid w:val="004649B7"/>
    <w:rsid w:val="00464B89"/>
    <w:rsid w:val="00464E97"/>
    <w:rsid w:val="004653B9"/>
    <w:rsid w:val="00466102"/>
    <w:rsid w:val="0046616D"/>
    <w:rsid w:val="00467E12"/>
    <w:rsid w:val="00471786"/>
    <w:rsid w:val="00471A22"/>
    <w:rsid w:val="00471E98"/>
    <w:rsid w:val="00472113"/>
    <w:rsid w:val="004736C7"/>
    <w:rsid w:val="00474077"/>
    <w:rsid w:val="004744DE"/>
    <w:rsid w:val="0047453B"/>
    <w:rsid w:val="00474C30"/>
    <w:rsid w:val="00474FD9"/>
    <w:rsid w:val="004750D2"/>
    <w:rsid w:val="00475ACC"/>
    <w:rsid w:val="00475B7C"/>
    <w:rsid w:val="0047604D"/>
    <w:rsid w:val="00476080"/>
    <w:rsid w:val="00476560"/>
    <w:rsid w:val="0047723D"/>
    <w:rsid w:val="00477578"/>
    <w:rsid w:val="00477637"/>
    <w:rsid w:val="00477724"/>
    <w:rsid w:val="00480D81"/>
    <w:rsid w:val="004817C0"/>
    <w:rsid w:val="00482035"/>
    <w:rsid w:val="00482530"/>
    <w:rsid w:val="004839C5"/>
    <w:rsid w:val="004852F2"/>
    <w:rsid w:val="0048583E"/>
    <w:rsid w:val="00485B93"/>
    <w:rsid w:val="00485C76"/>
    <w:rsid w:val="00486501"/>
    <w:rsid w:val="00486526"/>
    <w:rsid w:val="00486FAB"/>
    <w:rsid w:val="00487609"/>
    <w:rsid w:val="004877F9"/>
    <w:rsid w:val="0049393A"/>
    <w:rsid w:val="004939F9"/>
    <w:rsid w:val="00494E89"/>
    <w:rsid w:val="00495630"/>
    <w:rsid w:val="00495AAF"/>
    <w:rsid w:val="004961A0"/>
    <w:rsid w:val="0049622C"/>
    <w:rsid w:val="00496B4F"/>
    <w:rsid w:val="00496CA1"/>
    <w:rsid w:val="00496D20"/>
    <w:rsid w:val="0049741C"/>
    <w:rsid w:val="004A0746"/>
    <w:rsid w:val="004A176A"/>
    <w:rsid w:val="004A1798"/>
    <w:rsid w:val="004A1A6C"/>
    <w:rsid w:val="004A1E11"/>
    <w:rsid w:val="004A29BE"/>
    <w:rsid w:val="004A2B9E"/>
    <w:rsid w:val="004A2E10"/>
    <w:rsid w:val="004A37FA"/>
    <w:rsid w:val="004A58CF"/>
    <w:rsid w:val="004A58DE"/>
    <w:rsid w:val="004A5A8E"/>
    <w:rsid w:val="004A6001"/>
    <w:rsid w:val="004A62EE"/>
    <w:rsid w:val="004A726A"/>
    <w:rsid w:val="004A7BEE"/>
    <w:rsid w:val="004B0467"/>
    <w:rsid w:val="004B0CAF"/>
    <w:rsid w:val="004B0E6E"/>
    <w:rsid w:val="004B1029"/>
    <w:rsid w:val="004B2A2D"/>
    <w:rsid w:val="004B2C23"/>
    <w:rsid w:val="004B4406"/>
    <w:rsid w:val="004B50AE"/>
    <w:rsid w:val="004B551B"/>
    <w:rsid w:val="004B5B02"/>
    <w:rsid w:val="004B6445"/>
    <w:rsid w:val="004B6668"/>
    <w:rsid w:val="004B6BEE"/>
    <w:rsid w:val="004B6E48"/>
    <w:rsid w:val="004C011F"/>
    <w:rsid w:val="004C03A4"/>
    <w:rsid w:val="004C18FB"/>
    <w:rsid w:val="004C1D32"/>
    <w:rsid w:val="004C21FF"/>
    <w:rsid w:val="004C2598"/>
    <w:rsid w:val="004C300D"/>
    <w:rsid w:val="004C318D"/>
    <w:rsid w:val="004C3D77"/>
    <w:rsid w:val="004C40C7"/>
    <w:rsid w:val="004C4DE0"/>
    <w:rsid w:val="004C5FAE"/>
    <w:rsid w:val="004C7B75"/>
    <w:rsid w:val="004C7C10"/>
    <w:rsid w:val="004C7FE0"/>
    <w:rsid w:val="004D1FB4"/>
    <w:rsid w:val="004D24EB"/>
    <w:rsid w:val="004D3098"/>
    <w:rsid w:val="004D51DB"/>
    <w:rsid w:val="004D51DD"/>
    <w:rsid w:val="004D5BFB"/>
    <w:rsid w:val="004D69A2"/>
    <w:rsid w:val="004E1F03"/>
    <w:rsid w:val="004E2461"/>
    <w:rsid w:val="004E34DB"/>
    <w:rsid w:val="004E3973"/>
    <w:rsid w:val="004E3E91"/>
    <w:rsid w:val="004E4047"/>
    <w:rsid w:val="004E42C8"/>
    <w:rsid w:val="004E4EAB"/>
    <w:rsid w:val="004E5629"/>
    <w:rsid w:val="004E6D79"/>
    <w:rsid w:val="004E70A0"/>
    <w:rsid w:val="004E7445"/>
    <w:rsid w:val="004E74DC"/>
    <w:rsid w:val="004E7E0E"/>
    <w:rsid w:val="004F05DE"/>
    <w:rsid w:val="004F0D38"/>
    <w:rsid w:val="004F120B"/>
    <w:rsid w:val="004F224F"/>
    <w:rsid w:val="004F339B"/>
    <w:rsid w:val="004F35B8"/>
    <w:rsid w:val="004F3C91"/>
    <w:rsid w:val="004F44C3"/>
    <w:rsid w:val="004F4AF3"/>
    <w:rsid w:val="004F51E9"/>
    <w:rsid w:val="004F68FD"/>
    <w:rsid w:val="004F6ADF"/>
    <w:rsid w:val="004F6C6F"/>
    <w:rsid w:val="004F715B"/>
    <w:rsid w:val="00500557"/>
    <w:rsid w:val="00500706"/>
    <w:rsid w:val="00501384"/>
    <w:rsid w:val="005015EE"/>
    <w:rsid w:val="00501862"/>
    <w:rsid w:val="00501DB0"/>
    <w:rsid w:val="00502080"/>
    <w:rsid w:val="005032FC"/>
    <w:rsid w:val="005034C8"/>
    <w:rsid w:val="00504F99"/>
    <w:rsid w:val="0050501C"/>
    <w:rsid w:val="00505D17"/>
    <w:rsid w:val="00506043"/>
    <w:rsid w:val="005069FE"/>
    <w:rsid w:val="00506A76"/>
    <w:rsid w:val="00506CD2"/>
    <w:rsid w:val="00506DCC"/>
    <w:rsid w:val="00507936"/>
    <w:rsid w:val="00510623"/>
    <w:rsid w:val="0051172F"/>
    <w:rsid w:val="00511CC6"/>
    <w:rsid w:val="00511ECC"/>
    <w:rsid w:val="00511FE6"/>
    <w:rsid w:val="005123C0"/>
    <w:rsid w:val="0051258D"/>
    <w:rsid w:val="0051260F"/>
    <w:rsid w:val="005126C8"/>
    <w:rsid w:val="00516778"/>
    <w:rsid w:val="00516CCE"/>
    <w:rsid w:val="0052079C"/>
    <w:rsid w:val="00520D5B"/>
    <w:rsid w:val="00521A8D"/>
    <w:rsid w:val="00523455"/>
    <w:rsid w:val="005237D0"/>
    <w:rsid w:val="005239B3"/>
    <w:rsid w:val="00523B9F"/>
    <w:rsid w:val="005244F4"/>
    <w:rsid w:val="005249C6"/>
    <w:rsid w:val="0052609F"/>
    <w:rsid w:val="005276A7"/>
    <w:rsid w:val="00530DFE"/>
    <w:rsid w:val="00531749"/>
    <w:rsid w:val="00531BFC"/>
    <w:rsid w:val="00531EBC"/>
    <w:rsid w:val="00531F12"/>
    <w:rsid w:val="005331E3"/>
    <w:rsid w:val="005335BD"/>
    <w:rsid w:val="00533605"/>
    <w:rsid w:val="005337B0"/>
    <w:rsid w:val="00534E00"/>
    <w:rsid w:val="005354FB"/>
    <w:rsid w:val="0053594A"/>
    <w:rsid w:val="00535CD0"/>
    <w:rsid w:val="0053658C"/>
    <w:rsid w:val="005365D2"/>
    <w:rsid w:val="00536D38"/>
    <w:rsid w:val="0054006D"/>
    <w:rsid w:val="005407A4"/>
    <w:rsid w:val="005411EB"/>
    <w:rsid w:val="00541436"/>
    <w:rsid w:val="00541EF3"/>
    <w:rsid w:val="0054242C"/>
    <w:rsid w:val="00542D08"/>
    <w:rsid w:val="00542F48"/>
    <w:rsid w:val="005441A0"/>
    <w:rsid w:val="0054586B"/>
    <w:rsid w:val="00545F54"/>
    <w:rsid w:val="005471E5"/>
    <w:rsid w:val="0055015C"/>
    <w:rsid w:val="00550443"/>
    <w:rsid w:val="00550D5D"/>
    <w:rsid w:val="00551632"/>
    <w:rsid w:val="005525B7"/>
    <w:rsid w:val="0055302E"/>
    <w:rsid w:val="005533C7"/>
    <w:rsid w:val="00555226"/>
    <w:rsid w:val="005554FF"/>
    <w:rsid w:val="005558CF"/>
    <w:rsid w:val="00555EC8"/>
    <w:rsid w:val="00555FB6"/>
    <w:rsid w:val="0055616D"/>
    <w:rsid w:val="0055664B"/>
    <w:rsid w:val="00556AAD"/>
    <w:rsid w:val="00557089"/>
    <w:rsid w:val="00557103"/>
    <w:rsid w:val="005576A2"/>
    <w:rsid w:val="005612E2"/>
    <w:rsid w:val="00561B61"/>
    <w:rsid w:val="0056219F"/>
    <w:rsid w:val="00563201"/>
    <w:rsid w:val="005633B3"/>
    <w:rsid w:val="00563FA5"/>
    <w:rsid w:val="00565BF7"/>
    <w:rsid w:val="00565CBD"/>
    <w:rsid w:val="0056711E"/>
    <w:rsid w:val="00567A37"/>
    <w:rsid w:val="005708B2"/>
    <w:rsid w:val="00570E93"/>
    <w:rsid w:val="00571A5B"/>
    <w:rsid w:val="0057221F"/>
    <w:rsid w:val="00572628"/>
    <w:rsid w:val="00573339"/>
    <w:rsid w:val="005738E6"/>
    <w:rsid w:val="00573FFF"/>
    <w:rsid w:val="0057507B"/>
    <w:rsid w:val="00575168"/>
    <w:rsid w:val="00575903"/>
    <w:rsid w:val="005765C3"/>
    <w:rsid w:val="00576D35"/>
    <w:rsid w:val="0057772A"/>
    <w:rsid w:val="00577D83"/>
    <w:rsid w:val="00577F11"/>
    <w:rsid w:val="0058033C"/>
    <w:rsid w:val="005814E4"/>
    <w:rsid w:val="00581A70"/>
    <w:rsid w:val="00581EB5"/>
    <w:rsid w:val="00583320"/>
    <w:rsid w:val="00583622"/>
    <w:rsid w:val="00583DB5"/>
    <w:rsid w:val="00584317"/>
    <w:rsid w:val="00584379"/>
    <w:rsid w:val="005848B7"/>
    <w:rsid w:val="00584DE0"/>
    <w:rsid w:val="00585A39"/>
    <w:rsid w:val="0058623C"/>
    <w:rsid w:val="005867F6"/>
    <w:rsid w:val="00586E41"/>
    <w:rsid w:val="0058705E"/>
    <w:rsid w:val="0059131C"/>
    <w:rsid w:val="005921A3"/>
    <w:rsid w:val="00593595"/>
    <w:rsid w:val="00593663"/>
    <w:rsid w:val="005941A1"/>
    <w:rsid w:val="00594344"/>
    <w:rsid w:val="00594555"/>
    <w:rsid w:val="005946CA"/>
    <w:rsid w:val="00595278"/>
    <w:rsid w:val="00595AD9"/>
    <w:rsid w:val="00595AE6"/>
    <w:rsid w:val="00595B3F"/>
    <w:rsid w:val="00597045"/>
    <w:rsid w:val="005977C6"/>
    <w:rsid w:val="005977CC"/>
    <w:rsid w:val="005A0D2D"/>
    <w:rsid w:val="005A0DB9"/>
    <w:rsid w:val="005A195F"/>
    <w:rsid w:val="005A3054"/>
    <w:rsid w:val="005A39CE"/>
    <w:rsid w:val="005A4EA8"/>
    <w:rsid w:val="005A52A8"/>
    <w:rsid w:val="005A58C6"/>
    <w:rsid w:val="005A5A45"/>
    <w:rsid w:val="005A5D0E"/>
    <w:rsid w:val="005A6210"/>
    <w:rsid w:val="005A679E"/>
    <w:rsid w:val="005A6A82"/>
    <w:rsid w:val="005A7032"/>
    <w:rsid w:val="005A71D5"/>
    <w:rsid w:val="005A7804"/>
    <w:rsid w:val="005A78CC"/>
    <w:rsid w:val="005A7911"/>
    <w:rsid w:val="005A7B60"/>
    <w:rsid w:val="005B05AC"/>
    <w:rsid w:val="005B0719"/>
    <w:rsid w:val="005B0E1C"/>
    <w:rsid w:val="005B1494"/>
    <w:rsid w:val="005B1514"/>
    <w:rsid w:val="005B1BDA"/>
    <w:rsid w:val="005B2475"/>
    <w:rsid w:val="005B34EA"/>
    <w:rsid w:val="005B4044"/>
    <w:rsid w:val="005B42DC"/>
    <w:rsid w:val="005B463B"/>
    <w:rsid w:val="005B46C4"/>
    <w:rsid w:val="005B4F13"/>
    <w:rsid w:val="005B5B82"/>
    <w:rsid w:val="005B635F"/>
    <w:rsid w:val="005B6BEF"/>
    <w:rsid w:val="005C02A4"/>
    <w:rsid w:val="005C1B66"/>
    <w:rsid w:val="005C22EA"/>
    <w:rsid w:val="005C27C7"/>
    <w:rsid w:val="005C3A16"/>
    <w:rsid w:val="005C6354"/>
    <w:rsid w:val="005C6F45"/>
    <w:rsid w:val="005C728F"/>
    <w:rsid w:val="005C79D8"/>
    <w:rsid w:val="005C7E8E"/>
    <w:rsid w:val="005D0B29"/>
    <w:rsid w:val="005D1158"/>
    <w:rsid w:val="005D1A09"/>
    <w:rsid w:val="005D1CFB"/>
    <w:rsid w:val="005D3505"/>
    <w:rsid w:val="005D5221"/>
    <w:rsid w:val="005D541E"/>
    <w:rsid w:val="005D5AD2"/>
    <w:rsid w:val="005D7D96"/>
    <w:rsid w:val="005E11EA"/>
    <w:rsid w:val="005E1387"/>
    <w:rsid w:val="005E1849"/>
    <w:rsid w:val="005E1B18"/>
    <w:rsid w:val="005E1C41"/>
    <w:rsid w:val="005E1D3E"/>
    <w:rsid w:val="005E20F8"/>
    <w:rsid w:val="005E250F"/>
    <w:rsid w:val="005E29AB"/>
    <w:rsid w:val="005E310D"/>
    <w:rsid w:val="005E3C80"/>
    <w:rsid w:val="005E4849"/>
    <w:rsid w:val="005E4BBA"/>
    <w:rsid w:val="005E711C"/>
    <w:rsid w:val="005E7A42"/>
    <w:rsid w:val="005E7DC4"/>
    <w:rsid w:val="005F1021"/>
    <w:rsid w:val="005F1417"/>
    <w:rsid w:val="005F1F1F"/>
    <w:rsid w:val="005F29CB"/>
    <w:rsid w:val="005F2D81"/>
    <w:rsid w:val="005F30C8"/>
    <w:rsid w:val="005F4A64"/>
    <w:rsid w:val="005F4D1D"/>
    <w:rsid w:val="005F5445"/>
    <w:rsid w:val="005F5C5F"/>
    <w:rsid w:val="005F6FBB"/>
    <w:rsid w:val="005F73B4"/>
    <w:rsid w:val="005F748C"/>
    <w:rsid w:val="005F79AD"/>
    <w:rsid w:val="006001C1"/>
    <w:rsid w:val="006009F0"/>
    <w:rsid w:val="0060199C"/>
    <w:rsid w:val="00602445"/>
    <w:rsid w:val="006026DF"/>
    <w:rsid w:val="00602DC5"/>
    <w:rsid w:val="00603084"/>
    <w:rsid w:val="006035C6"/>
    <w:rsid w:val="00604AD3"/>
    <w:rsid w:val="00604F40"/>
    <w:rsid w:val="00605601"/>
    <w:rsid w:val="00605838"/>
    <w:rsid w:val="00606CFD"/>
    <w:rsid w:val="00610603"/>
    <w:rsid w:val="00610CC5"/>
    <w:rsid w:val="00611ED6"/>
    <w:rsid w:val="0061389D"/>
    <w:rsid w:val="00614077"/>
    <w:rsid w:val="00614FD0"/>
    <w:rsid w:val="006165A2"/>
    <w:rsid w:val="00616741"/>
    <w:rsid w:val="00616B50"/>
    <w:rsid w:val="00617257"/>
    <w:rsid w:val="0061760F"/>
    <w:rsid w:val="00617869"/>
    <w:rsid w:val="00617D3F"/>
    <w:rsid w:val="006203F9"/>
    <w:rsid w:val="00620637"/>
    <w:rsid w:val="00620663"/>
    <w:rsid w:val="00620817"/>
    <w:rsid w:val="00620AC6"/>
    <w:rsid w:val="0062165D"/>
    <w:rsid w:val="006216C4"/>
    <w:rsid w:val="0062280D"/>
    <w:rsid w:val="00623996"/>
    <w:rsid w:val="0062488B"/>
    <w:rsid w:val="006249D7"/>
    <w:rsid w:val="00624C3C"/>
    <w:rsid w:val="00624CCA"/>
    <w:rsid w:val="00624F75"/>
    <w:rsid w:val="00625E8C"/>
    <w:rsid w:val="0062682D"/>
    <w:rsid w:val="0062754A"/>
    <w:rsid w:val="00627825"/>
    <w:rsid w:val="006278F6"/>
    <w:rsid w:val="00627A38"/>
    <w:rsid w:val="00627B4A"/>
    <w:rsid w:val="006303AB"/>
    <w:rsid w:val="00630D02"/>
    <w:rsid w:val="00631D80"/>
    <w:rsid w:val="00632617"/>
    <w:rsid w:val="006341FB"/>
    <w:rsid w:val="006353F5"/>
    <w:rsid w:val="006357A8"/>
    <w:rsid w:val="006364F1"/>
    <w:rsid w:val="00637594"/>
    <w:rsid w:val="00637904"/>
    <w:rsid w:val="006402D8"/>
    <w:rsid w:val="00641FFD"/>
    <w:rsid w:val="006437C5"/>
    <w:rsid w:val="006439D7"/>
    <w:rsid w:val="00643EF6"/>
    <w:rsid w:val="00645D47"/>
    <w:rsid w:val="00646C5A"/>
    <w:rsid w:val="00647849"/>
    <w:rsid w:val="006501E6"/>
    <w:rsid w:val="00650712"/>
    <w:rsid w:val="00650BAE"/>
    <w:rsid w:val="0065130B"/>
    <w:rsid w:val="006519ED"/>
    <w:rsid w:val="00651B7C"/>
    <w:rsid w:val="00651D6A"/>
    <w:rsid w:val="00651EE7"/>
    <w:rsid w:val="006527C3"/>
    <w:rsid w:val="00652EA4"/>
    <w:rsid w:val="00653C03"/>
    <w:rsid w:val="006542EF"/>
    <w:rsid w:val="006552DF"/>
    <w:rsid w:val="00655903"/>
    <w:rsid w:val="006559E3"/>
    <w:rsid w:val="00655AA0"/>
    <w:rsid w:val="00655BBD"/>
    <w:rsid w:val="00655D26"/>
    <w:rsid w:val="00655D5A"/>
    <w:rsid w:val="0065605C"/>
    <w:rsid w:val="00656210"/>
    <w:rsid w:val="00656619"/>
    <w:rsid w:val="00656A56"/>
    <w:rsid w:val="00656B9D"/>
    <w:rsid w:val="00657487"/>
    <w:rsid w:val="0065759D"/>
    <w:rsid w:val="0065782E"/>
    <w:rsid w:val="00657EE7"/>
    <w:rsid w:val="00660056"/>
    <w:rsid w:val="006600E1"/>
    <w:rsid w:val="006610FC"/>
    <w:rsid w:val="0066140C"/>
    <w:rsid w:val="006616A7"/>
    <w:rsid w:val="00661747"/>
    <w:rsid w:val="00661B27"/>
    <w:rsid w:val="0066220B"/>
    <w:rsid w:val="00662D0B"/>
    <w:rsid w:val="006633E1"/>
    <w:rsid w:val="0066367E"/>
    <w:rsid w:val="006640FC"/>
    <w:rsid w:val="00664CF4"/>
    <w:rsid w:val="00664DEE"/>
    <w:rsid w:val="00665036"/>
    <w:rsid w:val="00665220"/>
    <w:rsid w:val="00665C7C"/>
    <w:rsid w:val="0066604E"/>
    <w:rsid w:val="006664C2"/>
    <w:rsid w:val="006665E9"/>
    <w:rsid w:val="006673EE"/>
    <w:rsid w:val="00667520"/>
    <w:rsid w:val="00667C2F"/>
    <w:rsid w:val="006705FC"/>
    <w:rsid w:val="00671429"/>
    <w:rsid w:val="0067182F"/>
    <w:rsid w:val="00672545"/>
    <w:rsid w:val="0067333C"/>
    <w:rsid w:val="00673B3E"/>
    <w:rsid w:val="006740AC"/>
    <w:rsid w:val="00674848"/>
    <w:rsid w:val="00674944"/>
    <w:rsid w:val="00676451"/>
    <w:rsid w:val="006776F5"/>
    <w:rsid w:val="00677A0B"/>
    <w:rsid w:val="00677D16"/>
    <w:rsid w:val="006800A7"/>
    <w:rsid w:val="0068027E"/>
    <w:rsid w:val="0068039D"/>
    <w:rsid w:val="00682221"/>
    <w:rsid w:val="00683580"/>
    <w:rsid w:val="00683A6F"/>
    <w:rsid w:val="00684BAF"/>
    <w:rsid w:val="00684DD8"/>
    <w:rsid w:val="00685629"/>
    <w:rsid w:val="00685698"/>
    <w:rsid w:val="00686552"/>
    <w:rsid w:val="006865F8"/>
    <w:rsid w:val="00686A94"/>
    <w:rsid w:val="006870AB"/>
    <w:rsid w:val="006870D8"/>
    <w:rsid w:val="00690443"/>
    <w:rsid w:val="00691032"/>
    <w:rsid w:val="0069196C"/>
    <w:rsid w:val="00691E7E"/>
    <w:rsid w:val="00692C6E"/>
    <w:rsid w:val="00692F07"/>
    <w:rsid w:val="00693754"/>
    <w:rsid w:val="00693D82"/>
    <w:rsid w:val="0069487F"/>
    <w:rsid w:val="00694F94"/>
    <w:rsid w:val="00695A27"/>
    <w:rsid w:val="0069622B"/>
    <w:rsid w:val="006965BA"/>
    <w:rsid w:val="00696B6F"/>
    <w:rsid w:val="00696E65"/>
    <w:rsid w:val="00697410"/>
    <w:rsid w:val="0069766F"/>
    <w:rsid w:val="006A081C"/>
    <w:rsid w:val="006A0ABD"/>
    <w:rsid w:val="006A1546"/>
    <w:rsid w:val="006A1B09"/>
    <w:rsid w:val="006A3192"/>
    <w:rsid w:val="006A437F"/>
    <w:rsid w:val="006A464A"/>
    <w:rsid w:val="006A4EA6"/>
    <w:rsid w:val="006A4F8F"/>
    <w:rsid w:val="006A5D3D"/>
    <w:rsid w:val="006A5E57"/>
    <w:rsid w:val="006A7AFF"/>
    <w:rsid w:val="006B046B"/>
    <w:rsid w:val="006B112B"/>
    <w:rsid w:val="006B26E9"/>
    <w:rsid w:val="006B27FD"/>
    <w:rsid w:val="006B2C48"/>
    <w:rsid w:val="006B2D60"/>
    <w:rsid w:val="006B58BE"/>
    <w:rsid w:val="006B59FA"/>
    <w:rsid w:val="006B5B60"/>
    <w:rsid w:val="006B62E0"/>
    <w:rsid w:val="006C034F"/>
    <w:rsid w:val="006C0E14"/>
    <w:rsid w:val="006C1210"/>
    <w:rsid w:val="006C18B5"/>
    <w:rsid w:val="006C1B31"/>
    <w:rsid w:val="006C3759"/>
    <w:rsid w:val="006C482C"/>
    <w:rsid w:val="006C4F72"/>
    <w:rsid w:val="006C51B6"/>
    <w:rsid w:val="006C5986"/>
    <w:rsid w:val="006C5EDB"/>
    <w:rsid w:val="006C640E"/>
    <w:rsid w:val="006C64D9"/>
    <w:rsid w:val="006C6FA3"/>
    <w:rsid w:val="006C7078"/>
    <w:rsid w:val="006C79CE"/>
    <w:rsid w:val="006D0602"/>
    <w:rsid w:val="006D189F"/>
    <w:rsid w:val="006D2A63"/>
    <w:rsid w:val="006D2C77"/>
    <w:rsid w:val="006D3268"/>
    <w:rsid w:val="006D358B"/>
    <w:rsid w:val="006D466E"/>
    <w:rsid w:val="006D468B"/>
    <w:rsid w:val="006D496E"/>
    <w:rsid w:val="006D4D0D"/>
    <w:rsid w:val="006D4E12"/>
    <w:rsid w:val="006D5A6D"/>
    <w:rsid w:val="006D623D"/>
    <w:rsid w:val="006D65FB"/>
    <w:rsid w:val="006E04C8"/>
    <w:rsid w:val="006E0663"/>
    <w:rsid w:val="006E083F"/>
    <w:rsid w:val="006E0CE9"/>
    <w:rsid w:val="006E0F82"/>
    <w:rsid w:val="006E1F03"/>
    <w:rsid w:val="006E28BF"/>
    <w:rsid w:val="006E2A71"/>
    <w:rsid w:val="006E344C"/>
    <w:rsid w:val="006E3FC6"/>
    <w:rsid w:val="006E422E"/>
    <w:rsid w:val="006E47A7"/>
    <w:rsid w:val="006E4D99"/>
    <w:rsid w:val="006E54C9"/>
    <w:rsid w:val="006E5AF0"/>
    <w:rsid w:val="006F0224"/>
    <w:rsid w:val="006F10B8"/>
    <w:rsid w:val="006F1386"/>
    <w:rsid w:val="006F21D4"/>
    <w:rsid w:val="006F29D9"/>
    <w:rsid w:val="006F2A9D"/>
    <w:rsid w:val="006F37FE"/>
    <w:rsid w:val="006F4099"/>
    <w:rsid w:val="006F4C91"/>
    <w:rsid w:val="006F4C99"/>
    <w:rsid w:val="006F59FF"/>
    <w:rsid w:val="006F67D8"/>
    <w:rsid w:val="006F6ADD"/>
    <w:rsid w:val="006F6DEB"/>
    <w:rsid w:val="006F7643"/>
    <w:rsid w:val="006F7FD6"/>
    <w:rsid w:val="00700484"/>
    <w:rsid w:val="00700FF1"/>
    <w:rsid w:val="0070104B"/>
    <w:rsid w:val="00701DCA"/>
    <w:rsid w:val="00702A0D"/>
    <w:rsid w:val="007034C3"/>
    <w:rsid w:val="00703AA5"/>
    <w:rsid w:val="007048E7"/>
    <w:rsid w:val="007062E6"/>
    <w:rsid w:val="0070748B"/>
    <w:rsid w:val="00707564"/>
    <w:rsid w:val="0070769F"/>
    <w:rsid w:val="00707CEC"/>
    <w:rsid w:val="007107CC"/>
    <w:rsid w:val="0071345B"/>
    <w:rsid w:val="007136BA"/>
    <w:rsid w:val="00713F52"/>
    <w:rsid w:val="00714287"/>
    <w:rsid w:val="00714BD3"/>
    <w:rsid w:val="0071525A"/>
    <w:rsid w:val="007153DB"/>
    <w:rsid w:val="00715A0C"/>
    <w:rsid w:val="00716459"/>
    <w:rsid w:val="00717314"/>
    <w:rsid w:val="00717416"/>
    <w:rsid w:val="00717BAD"/>
    <w:rsid w:val="00717FAE"/>
    <w:rsid w:val="00720E75"/>
    <w:rsid w:val="00720FA7"/>
    <w:rsid w:val="00723013"/>
    <w:rsid w:val="0072360D"/>
    <w:rsid w:val="00723F37"/>
    <w:rsid w:val="007246A3"/>
    <w:rsid w:val="007254D3"/>
    <w:rsid w:val="007254FA"/>
    <w:rsid w:val="00725917"/>
    <w:rsid w:val="00725BE3"/>
    <w:rsid w:val="00726DBC"/>
    <w:rsid w:val="007270BE"/>
    <w:rsid w:val="00730A27"/>
    <w:rsid w:val="00730D35"/>
    <w:rsid w:val="00731AF4"/>
    <w:rsid w:val="007326ED"/>
    <w:rsid w:val="00733216"/>
    <w:rsid w:val="007332E1"/>
    <w:rsid w:val="00733772"/>
    <w:rsid w:val="00733972"/>
    <w:rsid w:val="00733ED9"/>
    <w:rsid w:val="007342C3"/>
    <w:rsid w:val="00734E11"/>
    <w:rsid w:val="007359D0"/>
    <w:rsid w:val="00737317"/>
    <w:rsid w:val="00737D57"/>
    <w:rsid w:val="007406C9"/>
    <w:rsid w:val="0074076C"/>
    <w:rsid w:val="00741B54"/>
    <w:rsid w:val="0074285B"/>
    <w:rsid w:val="007428DE"/>
    <w:rsid w:val="00743280"/>
    <w:rsid w:val="00743577"/>
    <w:rsid w:val="00744061"/>
    <w:rsid w:val="00745D49"/>
    <w:rsid w:val="007460EF"/>
    <w:rsid w:val="007461C7"/>
    <w:rsid w:val="00747AEC"/>
    <w:rsid w:val="007500A0"/>
    <w:rsid w:val="007501D0"/>
    <w:rsid w:val="00750336"/>
    <w:rsid w:val="00750360"/>
    <w:rsid w:val="00750569"/>
    <w:rsid w:val="007516AD"/>
    <w:rsid w:val="00753410"/>
    <w:rsid w:val="00754931"/>
    <w:rsid w:val="007566B6"/>
    <w:rsid w:val="00756784"/>
    <w:rsid w:val="00756984"/>
    <w:rsid w:val="00756FC5"/>
    <w:rsid w:val="007574E2"/>
    <w:rsid w:val="0075788F"/>
    <w:rsid w:val="0076086C"/>
    <w:rsid w:val="007616F8"/>
    <w:rsid w:val="00761F3A"/>
    <w:rsid w:val="007628FA"/>
    <w:rsid w:val="00762D2D"/>
    <w:rsid w:val="007643B3"/>
    <w:rsid w:val="00765302"/>
    <w:rsid w:val="007661CD"/>
    <w:rsid w:val="00766447"/>
    <w:rsid w:val="007672D0"/>
    <w:rsid w:val="0076739B"/>
    <w:rsid w:val="00767C58"/>
    <w:rsid w:val="00770107"/>
    <w:rsid w:val="00770F97"/>
    <w:rsid w:val="007710EF"/>
    <w:rsid w:val="00772BDF"/>
    <w:rsid w:val="007730AB"/>
    <w:rsid w:val="00773B5E"/>
    <w:rsid w:val="00773C31"/>
    <w:rsid w:val="0077444C"/>
    <w:rsid w:val="007746B1"/>
    <w:rsid w:val="00774C6E"/>
    <w:rsid w:val="00774F1B"/>
    <w:rsid w:val="00775353"/>
    <w:rsid w:val="00775784"/>
    <w:rsid w:val="007759C4"/>
    <w:rsid w:val="00775CEF"/>
    <w:rsid w:val="00775E67"/>
    <w:rsid w:val="00776735"/>
    <w:rsid w:val="00777098"/>
    <w:rsid w:val="0077740D"/>
    <w:rsid w:val="007775F5"/>
    <w:rsid w:val="00777ACE"/>
    <w:rsid w:val="00777CD5"/>
    <w:rsid w:val="00780088"/>
    <w:rsid w:val="007805D5"/>
    <w:rsid w:val="00780790"/>
    <w:rsid w:val="00780E99"/>
    <w:rsid w:val="0078149F"/>
    <w:rsid w:val="00782746"/>
    <w:rsid w:val="0078293B"/>
    <w:rsid w:val="00782DE9"/>
    <w:rsid w:val="00782FD8"/>
    <w:rsid w:val="00783E2D"/>
    <w:rsid w:val="00784A55"/>
    <w:rsid w:val="00784C1A"/>
    <w:rsid w:val="00784D12"/>
    <w:rsid w:val="007859FE"/>
    <w:rsid w:val="00785F4A"/>
    <w:rsid w:val="00786ED1"/>
    <w:rsid w:val="00787805"/>
    <w:rsid w:val="00790514"/>
    <w:rsid w:val="007907D7"/>
    <w:rsid w:val="00790B8A"/>
    <w:rsid w:val="00790CE2"/>
    <w:rsid w:val="00790FC9"/>
    <w:rsid w:val="00791493"/>
    <w:rsid w:val="00792E0A"/>
    <w:rsid w:val="007936A4"/>
    <w:rsid w:val="007940FC"/>
    <w:rsid w:val="0079441C"/>
    <w:rsid w:val="007945F1"/>
    <w:rsid w:val="00795DF5"/>
    <w:rsid w:val="00796F18"/>
    <w:rsid w:val="007A0077"/>
    <w:rsid w:val="007A00B9"/>
    <w:rsid w:val="007A09AC"/>
    <w:rsid w:val="007A14F9"/>
    <w:rsid w:val="007A2045"/>
    <w:rsid w:val="007A23D5"/>
    <w:rsid w:val="007A2ED1"/>
    <w:rsid w:val="007A4A5F"/>
    <w:rsid w:val="007A5396"/>
    <w:rsid w:val="007A5E97"/>
    <w:rsid w:val="007A6529"/>
    <w:rsid w:val="007B0EDF"/>
    <w:rsid w:val="007B130B"/>
    <w:rsid w:val="007B1C73"/>
    <w:rsid w:val="007B1D82"/>
    <w:rsid w:val="007B2734"/>
    <w:rsid w:val="007B41EB"/>
    <w:rsid w:val="007B43EF"/>
    <w:rsid w:val="007B4594"/>
    <w:rsid w:val="007B466D"/>
    <w:rsid w:val="007B55AC"/>
    <w:rsid w:val="007B5B63"/>
    <w:rsid w:val="007B6253"/>
    <w:rsid w:val="007B691F"/>
    <w:rsid w:val="007B6D71"/>
    <w:rsid w:val="007B6ECE"/>
    <w:rsid w:val="007B7B91"/>
    <w:rsid w:val="007C0286"/>
    <w:rsid w:val="007C09B7"/>
    <w:rsid w:val="007C133F"/>
    <w:rsid w:val="007C1EF6"/>
    <w:rsid w:val="007C287E"/>
    <w:rsid w:val="007C2E4A"/>
    <w:rsid w:val="007C37D9"/>
    <w:rsid w:val="007C583D"/>
    <w:rsid w:val="007C625C"/>
    <w:rsid w:val="007C6A6F"/>
    <w:rsid w:val="007C6F6B"/>
    <w:rsid w:val="007C7349"/>
    <w:rsid w:val="007C7E5E"/>
    <w:rsid w:val="007D035B"/>
    <w:rsid w:val="007D0DC3"/>
    <w:rsid w:val="007D11E6"/>
    <w:rsid w:val="007D15C3"/>
    <w:rsid w:val="007D2DCB"/>
    <w:rsid w:val="007D3AF5"/>
    <w:rsid w:val="007D47E2"/>
    <w:rsid w:val="007D5094"/>
    <w:rsid w:val="007D5694"/>
    <w:rsid w:val="007D60AE"/>
    <w:rsid w:val="007D618A"/>
    <w:rsid w:val="007D6C3D"/>
    <w:rsid w:val="007D78CD"/>
    <w:rsid w:val="007E05D9"/>
    <w:rsid w:val="007E0C2B"/>
    <w:rsid w:val="007E17D8"/>
    <w:rsid w:val="007E18C6"/>
    <w:rsid w:val="007E2B1F"/>
    <w:rsid w:val="007E2D14"/>
    <w:rsid w:val="007E31DD"/>
    <w:rsid w:val="007E4045"/>
    <w:rsid w:val="007E43D4"/>
    <w:rsid w:val="007E46B6"/>
    <w:rsid w:val="007E5148"/>
    <w:rsid w:val="007E52D5"/>
    <w:rsid w:val="007E6420"/>
    <w:rsid w:val="007E6EF1"/>
    <w:rsid w:val="007F0558"/>
    <w:rsid w:val="007F063B"/>
    <w:rsid w:val="007F0ABD"/>
    <w:rsid w:val="007F0E94"/>
    <w:rsid w:val="007F205B"/>
    <w:rsid w:val="007F2469"/>
    <w:rsid w:val="007F2663"/>
    <w:rsid w:val="007F2BEC"/>
    <w:rsid w:val="007F2F57"/>
    <w:rsid w:val="007F34B8"/>
    <w:rsid w:val="007F375C"/>
    <w:rsid w:val="007F4760"/>
    <w:rsid w:val="007F4B95"/>
    <w:rsid w:val="007F5CD0"/>
    <w:rsid w:val="007F629D"/>
    <w:rsid w:val="007F651D"/>
    <w:rsid w:val="007F6E9F"/>
    <w:rsid w:val="00800088"/>
    <w:rsid w:val="00802316"/>
    <w:rsid w:val="0080307C"/>
    <w:rsid w:val="00803194"/>
    <w:rsid w:val="008033CA"/>
    <w:rsid w:val="00803C50"/>
    <w:rsid w:val="0080436B"/>
    <w:rsid w:val="00804DD2"/>
    <w:rsid w:val="00805216"/>
    <w:rsid w:val="00805E42"/>
    <w:rsid w:val="008060C2"/>
    <w:rsid w:val="0080618A"/>
    <w:rsid w:val="00806C1E"/>
    <w:rsid w:val="008078D9"/>
    <w:rsid w:val="00807CB5"/>
    <w:rsid w:val="00810615"/>
    <w:rsid w:val="00811C6C"/>
    <w:rsid w:val="00811E30"/>
    <w:rsid w:val="008120D1"/>
    <w:rsid w:val="008127B0"/>
    <w:rsid w:val="00813583"/>
    <w:rsid w:val="00813D68"/>
    <w:rsid w:val="008143D0"/>
    <w:rsid w:val="0081594A"/>
    <w:rsid w:val="00815C6D"/>
    <w:rsid w:val="00815F71"/>
    <w:rsid w:val="00816A74"/>
    <w:rsid w:val="0081787A"/>
    <w:rsid w:val="008207AD"/>
    <w:rsid w:val="00821D99"/>
    <w:rsid w:val="00821F45"/>
    <w:rsid w:val="008224FA"/>
    <w:rsid w:val="008234AF"/>
    <w:rsid w:val="00823EE5"/>
    <w:rsid w:val="00824A7B"/>
    <w:rsid w:val="00824B3A"/>
    <w:rsid w:val="00826842"/>
    <w:rsid w:val="00830CC0"/>
    <w:rsid w:val="008318E5"/>
    <w:rsid w:val="00832291"/>
    <w:rsid w:val="00832B1A"/>
    <w:rsid w:val="00832DE2"/>
    <w:rsid w:val="008331AE"/>
    <w:rsid w:val="008335A0"/>
    <w:rsid w:val="008340FB"/>
    <w:rsid w:val="008350E2"/>
    <w:rsid w:val="00835233"/>
    <w:rsid w:val="0083561E"/>
    <w:rsid w:val="00836A39"/>
    <w:rsid w:val="00836E22"/>
    <w:rsid w:val="00837357"/>
    <w:rsid w:val="008409E4"/>
    <w:rsid w:val="008416FA"/>
    <w:rsid w:val="00842910"/>
    <w:rsid w:val="0084399E"/>
    <w:rsid w:val="00843F51"/>
    <w:rsid w:val="008450D5"/>
    <w:rsid w:val="0084539C"/>
    <w:rsid w:val="008454EE"/>
    <w:rsid w:val="00845551"/>
    <w:rsid w:val="00845881"/>
    <w:rsid w:val="008461BC"/>
    <w:rsid w:val="008466DC"/>
    <w:rsid w:val="008500BC"/>
    <w:rsid w:val="008509DD"/>
    <w:rsid w:val="00850E7F"/>
    <w:rsid w:val="00850FB5"/>
    <w:rsid w:val="00851AE9"/>
    <w:rsid w:val="00851E29"/>
    <w:rsid w:val="00852701"/>
    <w:rsid w:val="00852BDB"/>
    <w:rsid w:val="008536A3"/>
    <w:rsid w:val="00853E8C"/>
    <w:rsid w:val="008557F7"/>
    <w:rsid w:val="00855D2E"/>
    <w:rsid w:val="008566D5"/>
    <w:rsid w:val="008569F5"/>
    <w:rsid w:val="00856ED8"/>
    <w:rsid w:val="0085748A"/>
    <w:rsid w:val="00857770"/>
    <w:rsid w:val="008604A3"/>
    <w:rsid w:val="00861043"/>
    <w:rsid w:val="0086121E"/>
    <w:rsid w:val="00861564"/>
    <w:rsid w:val="00861930"/>
    <w:rsid w:val="00862A0E"/>
    <w:rsid w:val="00862C70"/>
    <w:rsid w:val="00862D4E"/>
    <w:rsid w:val="008634E3"/>
    <w:rsid w:val="0086356E"/>
    <w:rsid w:val="00863FF5"/>
    <w:rsid w:val="0086476E"/>
    <w:rsid w:val="00864E9D"/>
    <w:rsid w:val="008650D2"/>
    <w:rsid w:val="008656AD"/>
    <w:rsid w:val="00865820"/>
    <w:rsid w:val="008671BC"/>
    <w:rsid w:val="008674AE"/>
    <w:rsid w:val="008674D3"/>
    <w:rsid w:val="00867F94"/>
    <w:rsid w:val="008709F0"/>
    <w:rsid w:val="00870E08"/>
    <w:rsid w:val="00871048"/>
    <w:rsid w:val="0087106C"/>
    <w:rsid w:val="008710E2"/>
    <w:rsid w:val="00871159"/>
    <w:rsid w:val="00871199"/>
    <w:rsid w:val="0087168C"/>
    <w:rsid w:val="00871F2E"/>
    <w:rsid w:val="008724C8"/>
    <w:rsid w:val="00872E87"/>
    <w:rsid w:val="00873813"/>
    <w:rsid w:val="00873A8E"/>
    <w:rsid w:val="00873BC0"/>
    <w:rsid w:val="00874FC5"/>
    <w:rsid w:val="008753C0"/>
    <w:rsid w:val="00875AB3"/>
    <w:rsid w:val="008763B0"/>
    <w:rsid w:val="00876860"/>
    <w:rsid w:val="008770BB"/>
    <w:rsid w:val="0087748F"/>
    <w:rsid w:val="008774D4"/>
    <w:rsid w:val="00882A1D"/>
    <w:rsid w:val="008831EA"/>
    <w:rsid w:val="00883312"/>
    <w:rsid w:val="0088500B"/>
    <w:rsid w:val="00885806"/>
    <w:rsid w:val="00885BE3"/>
    <w:rsid w:val="00885E04"/>
    <w:rsid w:val="00887FC8"/>
    <w:rsid w:val="00890489"/>
    <w:rsid w:val="0089088D"/>
    <w:rsid w:val="00891A03"/>
    <w:rsid w:val="00891FA1"/>
    <w:rsid w:val="008925A9"/>
    <w:rsid w:val="00893993"/>
    <w:rsid w:val="008941CB"/>
    <w:rsid w:val="0089485A"/>
    <w:rsid w:val="00894D4C"/>
    <w:rsid w:val="00895AFE"/>
    <w:rsid w:val="0089682C"/>
    <w:rsid w:val="00897419"/>
    <w:rsid w:val="00897504"/>
    <w:rsid w:val="008A0415"/>
    <w:rsid w:val="008A0A76"/>
    <w:rsid w:val="008A0DDF"/>
    <w:rsid w:val="008A17F8"/>
    <w:rsid w:val="008A1DDC"/>
    <w:rsid w:val="008A2DF4"/>
    <w:rsid w:val="008A389F"/>
    <w:rsid w:val="008A38BD"/>
    <w:rsid w:val="008A38E4"/>
    <w:rsid w:val="008A3905"/>
    <w:rsid w:val="008A3E73"/>
    <w:rsid w:val="008A4EC8"/>
    <w:rsid w:val="008A4FBC"/>
    <w:rsid w:val="008A544D"/>
    <w:rsid w:val="008A642B"/>
    <w:rsid w:val="008B03DF"/>
    <w:rsid w:val="008B209C"/>
    <w:rsid w:val="008B24CC"/>
    <w:rsid w:val="008B284A"/>
    <w:rsid w:val="008B3097"/>
    <w:rsid w:val="008B478B"/>
    <w:rsid w:val="008B4A7B"/>
    <w:rsid w:val="008B59BB"/>
    <w:rsid w:val="008B5EA5"/>
    <w:rsid w:val="008B77DE"/>
    <w:rsid w:val="008B7EC4"/>
    <w:rsid w:val="008C04C4"/>
    <w:rsid w:val="008C18E9"/>
    <w:rsid w:val="008C1A9D"/>
    <w:rsid w:val="008C2B2C"/>
    <w:rsid w:val="008C2F50"/>
    <w:rsid w:val="008C372C"/>
    <w:rsid w:val="008C3893"/>
    <w:rsid w:val="008C4320"/>
    <w:rsid w:val="008C4372"/>
    <w:rsid w:val="008C5ACD"/>
    <w:rsid w:val="008C72BB"/>
    <w:rsid w:val="008C7934"/>
    <w:rsid w:val="008D084B"/>
    <w:rsid w:val="008D165D"/>
    <w:rsid w:val="008D2316"/>
    <w:rsid w:val="008D268E"/>
    <w:rsid w:val="008D33D2"/>
    <w:rsid w:val="008D3694"/>
    <w:rsid w:val="008D3A43"/>
    <w:rsid w:val="008D4787"/>
    <w:rsid w:val="008D647D"/>
    <w:rsid w:val="008D6BF0"/>
    <w:rsid w:val="008D6D7A"/>
    <w:rsid w:val="008E12B0"/>
    <w:rsid w:val="008E21E1"/>
    <w:rsid w:val="008E221C"/>
    <w:rsid w:val="008E2784"/>
    <w:rsid w:val="008E2E95"/>
    <w:rsid w:val="008E3F66"/>
    <w:rsid w:val="008E4055"/>
    <w:rsid w:val="008E4AAF"/>
    <w:rsid w:val="008E541C"/>
    <w:rsid w:val="008E682A"/>
    <w:rsid w:val="008E68ED"/>
    <w:rsid w:val="008E6D4A"/>
    <w:rsid w:val="008E7A27"/>
    <w:rsid w:val="008F0C3F"/>
    <w:rsid w:val="008F10FB"/>
    <w:rsid w:val="008F2C7E"/>
    <w:rsid w:val="008F2DE5"/>
    <w:rsid w:val="008F49C9"/>
    <w:rsid w:val="008F4D5E"/>
    <w:rsid w:val="008F5036"/>
    <w:rsid w:val="008F593B"/>
    <w:rsid w:val="008F5A80"/>
    <w:rsid w:val="008F5AF4"/>
    <w:rsid w:val="008F5C2E"/>
    <w:rsid w:val="008F5E2A"/>
    <w:rsid w:val="008F664E"/>
    <w:rsid w:val="008F6943"/>
    <w:rsid w:val="008F6C9D"/>
    <w:rsid w:val="008F7174"/>
    <w:rsid w:val="008F770A"/>
    <w:rsid w:val="008F7CAE"/>
    <w:rsid w:val="00900049"/>
    <w:rsid w:val="009000E4"/>
    <w:rsid w:val="009005E1"/>
    <w:rsid w:val="00901077"/>
    <w:rsid w:val="0090173A"/>
    <w:rsid w:val="00902ED3"/>
    <w:rsid w:val="0090364E"/>
    <w:rsid w:val="00903DB6"/>
    <w:rsid w:val="00904629"/>
    <w:rsid w:val="009049FC"/>
    <w:rsid w:val="00904BDA"/>
    <w:rsid w:val="00905784"/>
    <w:rsid w:val="00910110"/>
    <w:rsid w:val="009104CE"/>
    <w:rsid w:val="00910E25"/>
    <w:rsid w:val="00911211"/>
    <w:rsid w:val="00912BB1"/>
    <w:rsid w:val="00912FB5"/>
    <w:rsid w:val="009137F6"/>
    <w:rsid w:val="0091460B"/>
    <w:rsid w:val="00914DDF"/>
    <w:rsid w:val="00916B1B"/>
    <w:rsid w:val="009172DF"/>
    <w:rsid w:val="00917389"/>
    <w:rsid w:val="00917ABE"/>
    <w:rsid w:val="00917E7D"/>
    <w:rsid w:val="00920082"/>
    <w:rsid w:val="009217C1"/>
    <w:rsid w:val="009218DD"/>
    <w:rsid w:val="00921C04"/>
    <w:rsid w:val="00921D64"/>
    <w:rsid w:val="00921E1F"/>
    <w:rsid w:val="0092349B"/>
    <w:rsid w:val="0092476D"/>
    <w:rsid w:val="00925E74"/>
    <w:rsid w:val="00926B71"/>
    <w:rsid w:val="0092769A"/>
    <w:rsid w:val="0093046F"/>
    <w:rsid w:val="00930926"/>
    <w:rsid w:val="009317FD"/>
    <w:rsid w:val="00933FDE"/>
    <w:rsid w:val="00934AD6"/>
    <w:rsid w:val="00934F67"/>
    <w:rsid w:val="0093523C"/>
    <w:rsid w:val="0093585C"/>
    <w:rsid w:val="00935A39"/>
    <w:rsid w:val="0093625C"/>
    <w:rsid w:val="00936D1E"/>
    <w:rsid w:val="0093709E"/>
    <w:rsid w:val="00937490"/>
    <w:rsid w:val="009376B2"/>
    <w:rsid w:val="009378F7"/>
    <w:rsid w:val="00940184"/>
    <w:rsid w:val="00940739"/>
    <w:rsid w:val="00941371"/>
    <w:rsid w:val="009423A2"/>
    <w:rsid w:val="00942B3C"/>
    <w:rsid w:val="00943BD2"/>
    <w:rsid w:val="00943ECD"/>
    <w:rsid w:val="009440B7"/>
    <w:rsid w:val="00944AE8"/>
    <w:rsid w:val="00944DA3"/>
    <w:rsid w:val="009450AE"/>
    <w:rsid w:val="00945B36"/>
    <w:rsid w:val="00945ECD"/>
    <w:rsid w:val="0094682D"/>
    <w:rsid w:val="00946DB5"/>
    <w:rsid w:val="00946F7A"/>
    <w:rsid w:val="00947BE4"/>
    <w:rsid w:val="0095067E"/>
    <w:rsid w:val="0095074A"/>
    <w:rsid w:val="00952AA1"/>
    <w:rsid w:val="00952B20"/>
    <w:rsid w:val="00952C51"/>
    <w:rsid w:val="00952C5F"/>
    <w:rsid w:val="00952CFC"/>
    <w:rsid w:val="0095345F"/>
    <w:rsid w:val="0095361E"/>
    <w:rsid w:val="0095484C"/>
    <w:rsid w:val="009555A8"/>
    <w:rsid w:val="009565C1"/>
    <w:rsid w:val="00956A2D"/>
    <w:rsid w:val="0096065B"/>
    <w:rsid w:val="0096226A"/>
    <w:rsid w:val="009626FB"/>
    <w:rsid w:val="009627FA"/>
    <w:rsid w:val="00962B7F"/>
    <w:rsid w:val="00964CB8"/>
    <w:rsid w:val="00966BE1"/>
    <w:rsid w:val="00966FCE"/>
    <w:rsid w:val="009673E3"/>
    <w:rsid w:val="009679DF"/>
    <w:rsid w:val="00967C22"/>
    <w:rsid w:val="00970CA9"/>
    <w:rsid w:val="00972375"/>
    <w:rsid w:val="0097286B"/>
    <w:rsid w:val="00972D08"/>
    <w:rsid w:val="00972D5A"/>
    <w:rsid w:val="0097332F"/>
    <w:rsid w:val="00973760"/>
    <w:rsid w:val="00973E85"/>
    <w:rsid w:val="00973EC8"/>
    <w:rsid w:val="0097600F"/>
    <w:rsid w:val="00977459"/>
    <w:rsid w:val="0097763B"/>
    <w:rsid w:val="00977B5D"/>
    <w:rsid w:val="00980110"/>
    <w:rsid w:val="009802D7"/>
    <w:rsid w:val="00980F11"/>
    <w:rsid w:val="009810D5"/>
    <w:rsid w:val="0098146E"/>
    <w:rsid w:val="00981762"/>
    <w:rsid w:val="00981B21"/>
    <w:rsid w:val="00982553"/>
    <w:rsid w:val="00983425"/>
    <w:rsid w:val="00983773"/>
    <w:rsid w:val="00983872"/>
    <w:rsid w:val="00984480"/>
    <w:rsid w:val="0098597B"/>
    <w:rsid w:val="00985C8F"/>
    <w:rsid w:val="00985EC0"/>
    <w:rsid w:val="009864CF"/>
    <w:rsid w:val="0098660D"/>
    <w:rsid w:val="009875D1"/>
    <w:rsid w:val="009900B3"/>
    <w:rsid w:val="009908A0"/>
    <w:rsid w:val="0099195B"/>
    <w:rsid w:val="009921AC"/>
    <w:rsid w:val="009926A5"/>
    <w:rsid w:val="0099299B"/>
    <w:rsid w:val="00992BE9"/>
    <w:rsid w:val="00992D33"/>
    <w:rsid w:val="009937F1"/>
    <w:rsid w:val="00993B72"/>
    <w:rsid w:val="00993E40"/>
    <w:rsid w:val="009944E3"/>
    <w:rsid w:val="009946DD"/>
    <w:rsid w:val="0099592D"/>
    <w:rsid w:val="00995A25"/>
    <w:rsid w:val="00995CA6"/>
    <w:rsid w:val="00995D33"/>
    <w:rsid w:val="00995E13"/>
    <w:rsid w:val="009966F3"/>
    <w:rsid w:val="00996B58"/>
    <w:rsid w:val="009A08A6"/>
    <w:rsid w:val="009A1774"/>
    <w:rsid w:val="009A2A0F"/>
    <w:rsid w:val="009A4459"/>
    <w:rsid w:val="009A6229"/>
    <w:rsid w:val="009A77E2"/>
    <w:rsid w:val="009A79D3"/>
    <w:rsid w:val="009A7D7C"/>
    <w:rsid w:val="009B1230"/>
    <w:rsid w:val="009B15BB"/>
    <w:rsid w:val="009B15EA"/>
    <w:rsid w:val="009B1CC1"/>
    <w:rsid w:val="009B2793"/>
    <w:rsid w:val="009B27E3"/>
    <w:rsid w:val="009B2A1E"/>
    <w:rsid w:val="009B4319"/>
    <w:rsid w:val="009B5392"/>
    <w:rsid w:val="009B6606"/>
    <w:rsid w:val="009B727B"/>
    <w:rsid w:val="009B7658"/>
    <w:rsid w:val="009C1E68"/>
    <w:rsid w:val="009C1E78"/>
    <w:rsid w:val="009C36B5"/>
    <w:rsid w:val="009C46A0"/>
    <w:rsid w:val="009C4860"/>
    <w:rsid w:val="009C4982"/>
    <w:rsid w:val="009C67CE"/>
    <w:rsid w:val="009D010D"/>
    <w:rsid w:val="009D0373"/>
    <w:rsid w:val="009D061F"/>
    <w:rsid w:val="009D1167"/>
    <w:rsid w:val="009D1385"/>
    <w:rsid w:val="009D2248"/>
    <w:rsid w:val="009D2F01"/>
    <w:rsid w:val="009D310E"/>
    <w:rsid w:val="009D3B48"/>
    <w:rsid w:val="009D3FBC"/>
    <w:rsid w:val="009D44F8"/>
    <w:rsid w:val="009D49D9"/>
    <w:rsid w:val="009D58F6"/>
    <w:rsid w:val="009D5BAB"/>
    <w:rsid w:val="009D62AD"/>
    <w:rsid w:val="009D72DF"/>
    <w:rsid w:val="009D7C80"/>
    <w:rsid w:val="009E0228"/>
    <w:rsid w:val="009E0CED"/>
    <w:rsid w:val="009E1222"/>
    <w:rsid w:val="009E172F"/>
    <w:rsid w:val="009E1BD7"/>
    <w:rsid w:val="009E1F97"/>
    <w:rsid w:val="009E42D5"/>
    <w:rsid w:val="009E687A"/>
    <w:rsid w:val="009E71DB"/>
    <w:rsid w:val="009E720E"/>
    <w:rsid w:val="009E74AF"/>
    <w:rsid w:val="009E76F2"/>
    <w:rsid w:val="009F0752"/>
    <w:rsid w:val="009F07C4"/>
    <w:rsid w:val="009F0A35"/>
    <w:rsid w:val="009F1DF5"/>
    <w:rsid w:val="009F2216"/>
    <w:rsid w:val="009F2A5B"/>
    <w:rsid w:val="009F30FB"/>
    <w:rsid w:val="009F3626"/>
    <w:rsid w:val="009F57F4"/>
    <w:rsid w:val="009F5A36"/>
    <w:rsid w:val="009F6604"/>
    <w:rsid w:val="009F6C40"/>
    <w:rsid w:val="009F7025"/>
    <w:rsid w:val="009F7942"/>
    <w:rsid w:val="009F7D98"/>
    <w:rsid w:val="009F7F0A"/>
    <w:rsid w:val="00A00A34"/>
    <w:rsid w:val="00A01F1D"/>
    <w:rsid w:val="00A02BB9"/>
    <w:rsid w:val="00A0301C"/>
    <w:rsid w:val="00A037C1"/>
    <w:rsid w:val="00A04267"/>
    <w:rsid w:val="00A04903"/>
    <w:rsid w:val="00A049A7"/>
    <w:rsid w:val="00A054E7"/>
    <w:rsid w:val="00A0661F"/>
    <w:rsid w:val="00A06A92"/>
    <w:rsid w:val="00A072A5"/>
    <w:rsid w:val="00A07D18"/>
    <w:rsid w:val="00A07DA0"/>
    <w:rsid w:val="00A103A5"/>
    <w:rsid w:val="00A108FF"/>
    <w:rsid w:val="00A111B6"/>
    <w:rsid w:val="00A115A8"/>
    <w:rsid w:val="00A1185E"/>
    <w:rsid w:val="00A121FC"/>
    <w:rsid w:val="00A12355"/>
    <w:rsid w:val="00A133AB"/>
    <w:rsid w:val="00A13DBE"/>
    <w:rsid w:val="00A14F33"/>
    <w:rsid w:val="00A15599"/>
    <w:rsid w:val="00A16AEE"/>
    <w:rsid w:val="00A17BAE"/>
    <w:rsid w:val="00A203FE"/>
    <w:rsid w:val="00A20931"/>
    <w:rsid w:val="00A2141B"/>
    <w:rsid w:val="00A22646"/>
    <w:rsid w:val="00A23372"/>
    <w:rsid w:val="00A234CB"/>
    <w:rsid w:val="00A234DD"/>
    <w:rsid w:val="00A23686"/>
    <w:rsid w:val="00A25245"/>
    <w:rsid w:val="00A256C7"/>
    <w:rsid w:val="00A26EB3"/>
    <w:rsid w:val="00A27896"/>
    <w:rsid w:val="00A27976"/>
    <w:rsid w:val="00A31141"/>
    <w:rsid w:val="00A3172F"/>
    <w:rsid w:val="00A31AA7"/>
    <w:rsid w:val="00A3212B"/>
    <w:rsid w:val="00A321EC"/>
    <w:rsid w:val="00A32361"/>
    <w:rsid w:val="00A3258E"/>
    <w:rsid w:val="00A32BAF"/>
    <w:rsid w:val="00A33744"/>
    <w:rsid w:val="00A340F7"/>
    <w:rsid w:val="00A34656"/>
    <w:rsid w:val="00A35CD7"/>
    <w:rsid w:val="00A35E78"/>
    <w:rsid w:val="00A36612"/>
    <w:rsid w:val="00A36C11"/>
    <w:rsid w:val="00A37BCE"/>
    <w:rsid w:val="00A37E40"/>
    <w:rsid w:val="00A4022F"/>
    <w:rsid w:val="00A402A3"/>
    <w:rsid w:val="00A402DA"/>
    <w:rsid w:val="00A409E9"/>
    <w:rsid w:val="00A409FE"/>
    <w:rsid w:val="00A42848"/>
    <w:rsid w:val="00A42BE7"/>
    <w:rsid w:val="00A44CE1"/>
    <w:rsid w:val="00A458F5"/>
    <w:rsid w:val="00A46940"/>
    <w:rsid w:val="00A46FC6"/>
    <w:rsid w:val="00A47E30"/>
    <w:rsid w:val="00A50C06"/>
    <w:rsid w:val="00A50D07"/>
    <w:rsid w:val="00A51547"/>
    <w:rsid w:val="00A519A2"/>
    <w:rsid w:val="00A51E12"/>
    <w:rsid w:val="00A52AFE"/>
    <w:rsid w:val="00A53C7D"/>
    <w:rsid w:val="00A54071"/>
    <w:rsid w:val="00A54147"/>
    <w:rsid w:val="00A5433B"/>
    <w:rsid w:val="00A54CC7"/>
    <w:rsid w:val="00A55E35"/>
    <w:rsid w:val="00A55E64"/>
    <w:rsid w:val="00A5660F"/>
    <w:rsid w:val="00A566EE"/>
    <w:rsid w:val="00A56E02"/>
    <w:rsid w:val="00A56E90"/>
    <w:rsid w:val="00A57D01"/>
    <w:rsid w:val="00A60F7B"/>
    <w:rsid w:val="00A61821"/>
    <w:rsid w:val="00A62015"/>
    <w:rsid w:val="00A628CE"/>
    <w:rsid w:val="00A62D65"/>
    <w:rsid w:val="00A6514B"/>
    <w:rsid w:val="00A65638"/>
    <w:rsid w:val="00A65693"/>
    <w:rsid w:val="00A65E71"/>
    <w:rsid w:val="00A668AE"/>
    <w:rsid w:val="00A6796E"/>
    <w:rsid w:val="00A67F69"/>
    <w:rsid w:val="00A70001"/>
    <w:rsid w:val="00A705B6"/>
    <w:rsid w:val="00A7075E"/>
    <w:rsid w:val="00A712A6"/>
    <w:rsid w:val="00A71F16"/>
    <w:rsid w:val="00A71FBE"/>
    <w:rsid w:val="00A72107"/>
    <w:rsid w:val="00A72985"/>
    <w:rsid w:val="00A72E39"/>
    <w:rsid w:val="00A73B77"/>
    <w:rsid w:val="00A749BE"/>
    <w:rsid w:val="00A74C7E"/>
    <w:rsid w:val="00A74F5D"/>
    <w:rsid w:val="00A757F1"/>
    <w:rsid w:val="00A75B97"/>
    <w:rsid w:val="00A75BCD"/>
    <w:rsid w:val="00A76B31"/>
    <w:rsid w:val="00A77088"/>
    <w:rsid w:val="00A77185"/>
    <w:rsid w:val="00A801DB"/>
    <w:rsid w:val="00A803EE"/>
    <w:rsid w:val="00A821B6"/>
    <w:rsid w:val="00A83286"/>
    <w:rsid w:val="00A83653"/>
    <w:rsid w:val="00A8401A"/>
    <w:rsid w:val="00A850A1"/>
    <w:rsid w:val="00A8518D"/>
    <w:rsid w:val="00A85844"/>
    <w:rsid w:val="00A85874"/>
    <w:rsid w:val="00A86627"/>
    <w:rsid w:val="00A8672B"/>
    <w:rsid w:val="00A86A6D"/>
    <w:rsid w:val="00A8781D"/>
    <w:rsid w:val="00A904DD"/>
    <w:rsid w:val="00A909B1"/>
    <w:rsid w:val="00A918F8"/>
    <w:rsid w:val="00A92E87"/>
    <w:rsid w:val="00A932F4"/>
    <w:rsid w:val="00A9344B"/>
    <w:rsid w:val="00A9364F"/>
    <w:rsid w:val="00A93C6D"/>
    <w:rsid w:val="00A946BA"/>
    <w:rsid w:val="00A948DF"/>
    <w:rsid w:val="00A9513F"/>
    <w:rsid w:val="00A95184"/>
    <w:rsid w:val="00A958E6"/>
    <w:rsid w:val="00A96DA8"/>
    <w:rsid w:val="00A96F40"/>
    <w:rsid w:val="00A9767A"/>
    <w:rsid w:val="00A97DFC"/>
    <w:rsid w:val="00AA0336"/>
    <w:rsid w:val="00AA06EE"/>
    <w:rsid w:val="00AA1237"/>
    <w:rsid w:val="00AA14EE"/>
    <w:rsid w:val="00AA1BFF"/>
    <w:rsid w:val="00AA2581"/>
    <w:rsid w:val="00AA2C73"/>
    <w:rsid w:val="00AA3826"/>
    <w:rsid w:val="00AA3ABB"/>
    <w:rsid w:val="00AA3BD7"/>
    <w:rsid w:val="00AA3FC3"/>
    <w:rsid w:val="00AA4942"/>
    <w:rsid w:val="00AA5641"/>
    <w:rsid w:val="00AA5EBD"/>
    <w:rsid w:val="00AA6411"/>
    <w:rsid w:val="00AA69A0"/>
    <w:rsid w:val="00AA709C"/>
    <w:rsid w:val="00AA718E"/>
    <w:rsid w:val="00AA7405"/>
    <w:rsid w:val="00AA7995"/>
    <w:rsid w:val="00AB0863"/>
    <w:rsid w:val="00AB0AAF"/>
    <w:rsid w:val="00AB0DA4"/>
    <w:rsid w:val="00AB12DE"/>
    <w:rsid w:val="00AB238F"/>
    <w:rsid w:val="00AB3251"/>
    <w:rsid w:val="00AB3263"/>
    <w:rsid w:val="00AB3666"/>
    <w:rsid w:val="00AB45C9"/>
    <w:rsid w:val="00AB4A05"/>
    <w:rsid w:val="00AB52FA"/>
    <w:rsid w:val="00AB6F4E"/>
    <w:rsid w:val="00AB702C"/>
    <w:rsid w:val="00AC1A25"/>
    <w:rsid w:val="00AC1D26"/>
    <w:rsid w:val="00AC1E14"/>
    <w:rsid w:val="00AC1ED7"/>
    <w:rsid w:val="00AC2153"/>
    <w:rsid w:val="00AC249A"/>
    <w:rsid w:val="00AC2568"/>
    <w:rsid w:val="00AC30B8"/>
    <w:rsid w:val="00AC3849"/>
    <w:rsid w:val="00AC425F"/>
    <w:rsid w:val="00AC4CBA"/>
    <w:rsid w:val="00AC5760"/>
    <w:rsid w:val="00AC5931"/>
    <w:rsid w:val="00AC5ECA"/>
    <w:rsid w:val="00AC6CBA"/>
    <w:rsid w:val="00AC7358"/>
    <w:rsid w:val="00AC78A8"/>
    <w:rsid w:val="00AC78BE"/>
    <w:rsid w:val="00AC7D57"/>
    <w:rsid w:val="00AD0D5C"/>
    <w:rsid w:val="00AD0DEB"/>
    <w:rsid w:val="00AD163F"/>
    <w:rsid w:val="00AD1743"/>
    <w:rsid w:val="00AD1934"/>
    <w:rsid w:val="00AD1CDB"/>
    <w:rsid w:val="00AD1D82"/>
    <w:rsid w:val="00AD2568"/>
    <w:rsid w:val="00AD2D38"/>
    <w:rsid w:val="00AD3469"/>
    <w:rsid w:val="00AD3470"/>
    <w:rsid w:val="00AD3FD6"/>
    <w:rsid w:val="00AD49B1"/>
    <w:rsid w:val="00AD55E2"/>
    <w:rsid w:val="00AD5A77"/>
    <w:rsid w:val="00AD5CBE"/>
    <w:rsid w:val="00AD6D27"/>
    <w:rsid w:val="00AD70CF"/>
    <w:rsid w:val="00AD7312"/>
    <w:rsid w:val="00AE0AF2"/>
    <w:rsid w:val="00AE0C47"/>
    <w:rsid w:val="00AE0ECE"/>
    <w:rsid w:val="00AE10DD"/>
    <w:rsid w:val="00AE112E"/>
    <w:rsid w:val="00AE21B5"/>
    <w:rsid w:val="00AE3423"/>
    <w:rsid w:val="00AE3558"/>
    <w:rsid w:val="00AE4A60"/>
    <w:rsid w:val="00AE5040"/>
    <w:rsid w:val="00AE5130"/>
    <w:rsid w:val="00AE6883"/>
    <w:rsid w:val="00AE6C32"/>
    <w:rsid w:val="00AE6E0D"/>
    <w:rsid w:val="00AE6F00"/>
    <w:rsid w:val="00AE7260"/>
    <w:rsid w:val="00AF01B5"/>
    <w:rsid w:val="00AF1151"/>
    <w:rsid w:val="00AF151D"/>
    <w:rsid w:val="00AF17CC"/>
    <w:rsid w:val="00AF19CE"/>
    <w:rsid w:val="00AF1A6D"/>
    <w:rsid w:val="00AF2EC1"/>
    <w:rsid w:val="00AF2FA9"/>
    <w:rsid w:val="00AF338F"/>
    <w:rsid w:val="00AF34D0"/>
    <w:rsid w:val="00AF428E"/>
    <w:rsid w:val="00AF6665"/>
    <w:rsid w:val="00AF690A"/>
    <w:rsid w:val="00AF7A09"/>
    <w:rsid w:val="00AF7C4C"/>
    <w:rsid w:val="00B007F0"/>
    <w:rsid w:val="00B01A65"/>
    <w:rsid w:val="00B02400"/>
    <w:rsid w:val="00B02F85"/>
    <w:rsid w:val="00B031F0"/>
    <w:rsid w:val="00B04B65"/>
    <w:rsid w:val="00B05964"/>
    <w:rsid w:val="00B05C93"/>
    <w:rsid w:val="00B065D3"/>
    <w:rsid w:val="00B066DE"/>
    <w:rsid w:val="00B073D8"/>
    <w:rsid w:val="00B07CB9"/>
    <w:rsid w:val="00B07EDA"/>
    <w:rsid w:val="00B1035E"/>
    <w:rsid w:val="00B111C0"/>
    <w:rsid w:val="00B1131E"/>
    <w:rsid w:val="00B118CC"/>
    <w:rsid w:val="00B11F17"/>
    <w:rsid w:val="00B12032"/>
    <w:rsid w:val="00B12107"/>
    <w:rsid w:val="00B1247B"/>
    <w:rsid w:val="00B13567"/>
    <w:rsid w:val="00B138FC"/>
    <w:rsid w:val="00B1390C"/>
    <w:rsid w:val="00B140EB"/>
    <w:rsid w:val="00B14216"/>
    <w:rsid w:val="00B1487F"/>
    <w:rsid w:val="00B148FC"/>
    <w:rsid w:val="00B14C62"/>
    <w:rsid w:val="00B154AD"/>
    <w:rsid w:val="00B15FB2"/>
    <w:rsid w:val="00B17311"/>
    <w:rsid w:val="00B17552"/>
    <w:rsid w:val="00B177C1"/>
    <w:rsid w:val="00B17FF6"/>
    <w:rsid w:val="00B20CED"/>
    <w:rsid w:val="00B20DCA"/>
    <w:rsid w:val="00B20E0E"/>
    <w:rsid w:val="00B2195A"/>
    <w:rsid w:val="00B224A2"/>
    <w:rsid w:val="00B22B78"/>
    <w:rsid w:val="00B23071"/>
    <w:rsid w:val="00B237D4"/>
    <w:rsid w:val="00B238E7"/>
    <w:rsid w:val="00B23913"/>
    <w:rsid w:val="00B245C5"/>
    <w:rsid w:val="00B245F4"/>
    <w:rsid w:val="00B248F1"/>
    <w:rsid w:val="00B25FED"/>
    <w:rsid w:val="00B26A75"/>
    <w:rsid w:val="00B26AD3"/>
    <w:rsid w:val="00B26F4E"/>
    <w:rsid w:val="00B30562"/>
    <w:rsid w:val="00B3149E"/>
    <w:rsid w:val="00B31572"/>
    <w:rsid w:val="00B315DE"/>
    <w:rsid w:val="00B31F65"/>
    <w:rsid w:val="00B31FAD"/>
    <w:rsid w:val="00B3211D"/>
    <w:rsid w:val="00B322B7"/>
    <w:rsid w:val="00B324B7"/>
    <w:rsid w:val="00B326BC"/>
    <w:rsid w:val="00B32A3C"/>
    <w:rsid w:val="00B32EB4"/>
    <w:rsid w:val="00B355FA"/>
    <w:rsid w:val="00B35C17"/>
    <w:rsid w:val="00B35D16"/>
    <w:rsid w:val="00B3642F"/>
    <w:rsid w:val="00B3669A"/>
    <w:rsid w:val="00B37621"/>
    <w:rsid w:val="00B37951"/>
    <w:rsid w:val="00B37A7B"/>
    <w:rsid w:val="00B405B4"/>
    <w:rsid w:val="00B40BEB"/>
    <w:rsid w:val="00B4109B"/>
    <w:rsid w:val="00B41D8C"/>
    <w:rsid w:val="00B42679"/>
    <w:rsid w:val="00B4286C"/>
    <w:rsid w:val="00B42A45"/>
    <w:rsid w:val="00B43612"/>
    <w:rsid w:val="00B43B25"/>
    <w:rsid w:val="00B43E1B"/>
    <w:rsid w:val="00B440BB"/>
    <w:rsid w:val="00B444E6"/>
    <w:rsid w:val="00B444FC"/>
    <w:rsid w:val="00B44A17"/>
    <w:rsid w:val="00B466A0"/>
    <w:rsid w:val="00B46E31"/>
    <w:rsid w:val="00B47F77"/>
    <w:rsid w:val="00B50154"/>
    <w:rsid w:val="00B50213"/>
    <w:rsid w:val="00B516FC"/>
    <w:rsid w:val="00B5176A"/>
    <w:rsid w:val="00B51E9E"/>
    <w:rsid w:val="00B520B1"/>
    <w:rsid w:val="00B5222A"/>
    <w:rsid w:val="00B530D9"/>
    <w:rsid w:val="00B53697"/>
    <w:rsid w:val="00B53932"/>
    <w:rsid w:val="00B544B4"/>
    <w:rsid w:val="00B545DF"/>
    <w:rsid w:val="00B56F96"/>
    <w:rsid w:val="00B571EC"/>
    <w:rsid w:val="00B576CF"/>
    <w:rsid w:val="00B608E7"/>
    <w:rsid w:val="00B60D9B"/>
    <w:rsid w:val="00B616C1"/>
    <w:rsid w:val="00B63C05"/>
    <w:rsid w:val="00B66993"/>
    <w:rsid w:val="00B66D9F"/>
    <w:rsid w:val="00B66FB8"/>
    <w:rsid w:val="00B6789C"/>
    <w:rsid w:val="00B703F7"/>
    <w:rsid w:val="00B70595"/>
    <w:rsid w:val="00B70C9E"/>
    <w:rsid w:val="00B7149E"/>
    <w:rsid w:val="00B715D9"/>
    <w:rsid w:val="00B716E7"/>
    <w:rsid w:val="00B72588"/>
    <w:rsid w:val="00B7258A"/>
    <w:rsid w:val="00B72D56"/>
    <w:rsid w:val="00B7418B"/>
    <w:rsid w:val="00B743D1"/>
    <w:rsid w:val="00B7454B"/>
    <w:rsid w:val="00B74A0B"/>
    <w:rsid w:val="00B74E2F"/>
    <w:rsid w:val="00B75148"/>
    <w:rsid w:val="00B7669D"/>
    <w:rsid w:val="00B76B54"/>
    <w:rsid w:val="00B776D9"/>
    <w:rsid w:val="00B77EBE"/>
    <w:rsid w:val="00B80DD8"/>
    <w:rsid w:val="00B83ADA"/>
    <w:rsid w:val="00B878AC"/>
    <w:rsid w:val="00B87B69"/>
    <w:rsid w:val="00B87F63"/>
    <w:rsid w:val="00B9045D"/>
    <w:rsid w:val="00B913D1"/>
    <w:rsid w:val="00B91E0E"/>
    <w:rsid w:val="00B923C8"/>
    <w:rsid w:val="00B95C23"/>
    <w:rsid w:val="00B9707F"/>
    <w:rsid w:val="00B97FF4"/>
    <w:rsid w:val="00BA0023"/>
    <w:rsid w:val="00BA031E"/>
    <w:rsid w:val="00BA1B0E"/>
    <w:rsid w:val="00BA1CE1"/>
    <w:rsid w:val="00BA2D33"/>
    <w:rsid w:val="00BA2F46"/>
    <w:rsid w:val="00BA2F90"/>
    <w:rsid w:val="00BA30AD"/>
    <w:rsid w:val="00BA3CAD"/>
    <w:rsid w:val="00BA5B68"/>
    <w:rsid w:val="00BA6C6B"/>
    <w:rsid w:val="00BA6E21"/>
    <w:rsid w:val="00BA71B4"/>
    <w:rsid w:val="00BA7305"/>
    <w:rsid w:val="00BA7B25"/>
    <w:rsid w:val="00BB00F2"/>
    <w:rsid w:val="00BB0BB9"/>
    <w:rsid w:val="00BB17F0"/>
    <w:rsid w:val="00BB3F2D"/>
    <w:rsid w:val="00BB458D"/>
    <w:rsid w:val="00BB5233"/>
    <w:rsid w:val="00BB6DCE"/>
    <w:rsid w:val="00BB6F3E"/>
    <w:rsid w:val="00BB7B52"/>
    <w:rsid w:val="00BB7FF0"/>
    <w:rsid w:val="00BC044D"/>
    <w:rsid w:val="00BC2088"/>
    <w:rsid w:val="00BC4002"/>
    <w:rsid w:val="00BC46F4"/>
    <w:rsid w:val="00BC478D"/>
    <w:rsid w:val="00BC483D"/>
    <w:rsid w:val="00BC5C54"/>
    <w:rsid w:val="00BC7E26"/>
    <w:rsid w:val="00BD0725"/>
    <w:rsid w:val="00BD1AC5"/>
    <w:rsid w:val="00BD1B6D"/>
    <w:rsid w:val="00BD1F29"/>
    <w:rsid w:val="00BD20A6"/>
    <w:rsid w:val="00BD2D61"/>
    <w:rsid w:val="00BD33C3"/>
    <w:rsid w:val="00BD351C"/>
    <w:rsid w:val="00BD3B2C"/>
    <w:rsid w:val="00BD5918"/>
    <w:rsid w:val="00BD5B21"/>
    <w:rsid w:val="00BD6087"/>
    <w:rsid w:val="00BD6C4E"/>
    <w:rsid w:val="00BE0E76"/>
    <w:rsid w:val="00BE1051"/>
    <w:rsid w:val="00BE163F"/>
    <w:rsid w:val="00BE44CD"/>
    <w:rsid w:val="00BE4693"/>
    <w:rsid w:val="00BE54AD"/>
    <w:rsid w:val="00BE5675"/>
    <w:rsid w:val="00BE572C"/>
    <w:rsid w:val="00BE671D"/>
    <w:rsid w:val="00BE784D"/>
    <w:rsid w:val="00BE78B6"/>
    <w:rsid w:val="00BE7FF7"/>
    <w:rsid w:val="00BF0391"/>
    <w:rsid w:val="00BF0BD4"/>
    <w:rsid w:val="00BF0C2C"/>
    <w:rsid w:val="00BF0CB5"/>
    <w:rsid w:val="00BF1499"/>
    <w:rsid w:val="00BF159D"/>
    <w:rsid w:val="00BF1BA0"/>
    <w:rsid w:val="00BF2870"/>
    <w:rsid w:val="00BF3AE4"/>
    <w:rsid w:val="00BF4B8C"/>
    <w:rsid w:val="00BF5F52"/>
    <w:rsid w:val="00BF6306"/>
    <w:rsid w:val="00BF6796"/>
    <w:rsid w:val="00BF7AC6"/>
    <w:rsid w:val="00C004EA"/>
    <w:rsid w:val="00C01DA4"/>
    <w:rsid w:val="00C02383"/>
    <w:rsid w:val="00C028C0"/>
    <w:rsid w:val="00C0396A"/>
    <w:rsid w:val="00C041C8"/>
    <w:rsid w:val="00C04347"/>
    <w:rsid w:val="00C04DC2"/>
    <w:rsid w:val="00C056AC"/>
    <w:rsid w:val="00C05865"/>
    <w:rsid w:val="00C0614B"/>
    <w:rsid w:val="00C06242"/>
    <w:rsid w:val="00C0682E"/>
    <w:rsid w:val="00C06AC2"/>
    <w:rsid w:val="00C06D2B"/>
    <w:rsid w:val="00C07A11"/>
    <w:rsid w:val="00C1051B"/>
    <w:rsid w:val="00C107BC"/>
    <w:rsid w:val="00C10D2A"/>
    <w:rsid w:val="00C10E6C"/>
    <w:rsid w:val="00C11358"/>
    <w:rsid w:val="00C113E8"/>
    <w:rsid w:val="00C11F84"/>
    <w:rsid w:val="00C132CA"/>
    <w:rsid w:val="00C14375"/>
    <w:rsid w:val="00C14FF2"/>
    <w:rsid w:val="00C15510"/>
    <w:rsid w:val="00C155B1"/>
    <w:rsid w:val="00C15E93"/>
    <w:rsid w:val="00C17E21"/>
    <w:rsid w:val="00C20C89"/>
    <w:rsid w:val="00C21758"/>
    <w:rsid w:val="00C224CC"/>
    <w:rsid w:val="00C228F3"/>
    <w:rsid w:val="00C23845"/>
    <w:rsid w:val="00C241C7"/>
    <w:rsid w:val="00C243A1"/>
    <w:rsid w:val="00C24C41"/>
    <w:rsid w:val="00C25347"/>
    <w:rsid w:val="00C30268"/>
    <w:rsid w:val="00C30ED6"/>
    <w:rsid w:val="00C322E3"/>
    <w:rsid w:val="00C32559"/>
    <w:rsid w:val="00C33499"/>
    <w:rsid w:val="00C33515"/>
    <w:rsid w:val="00C33728"/>
    <w:rsid w:val="00C33B62"/>
    <w:rsid w:val="00C33C41"/>
    <w:rsid w:val="00C34D96"/>
    <w:rsid w:val="00C34EAE"/>
    <w:rsid w:val="00C36751"/>
    <w:rsid w:val="00C36B63"/>
    <w:rsid w:val="00C401B3"/>
    <w:rsid w:val="00C401EF"/>
    <w:rsid w:val="00C4083A"/>
    <w:rsid w:val="00C40F40"/>
    <w:rsid w:val="00C42535"/>
    <w:rsid w:val="00C42C71"/>
    <w:rsid w:val="00C42DC6"/>
    <w:rsid w:val="00C4322B"/>
    <w:rsid w:val="00C43A22"/>
    <w:rsid w:val="00C43B8F"/>
    <w:rsid w:val="00C44257"/>
    <w:rsid w:val="00C44E6C"/>
    <w:rsid w:val="00C44F48"/>
    <w:rsid w:val="00C4563E"/>
    <w:rsid w:val="00C45711"/>
    <w:rsid w:val="00C45D84"/>
    <w:rsid w:val="00C471D5"/>
    <w:rsid w:val="00C472EA"/>
    <w:rsid w:val="00C47F61"/>
    <w:rsid w:val="00C51A14"/>
    <w:rsid w:val="00C51FF0"/>
    <w:rsid w:val="00C52074"/>
    <w:rsid w:val="00C523AF"/>
    <w:rsid w:val="00C52577"/>
    <w:rsid w:val="00C52CA7"/>
    <w:rsid w:val="00C52D56"/>
    <w:rsid w:val="00C53128"/>
    <w:rsid w:val="00C53352"/>
    <w:rsid w:val="00C56508"/>
    <w:rsid w:val="00C5672D"/>
    <w:rsid w:val="00C56F88"/>
    <w:rsid w:val="00C570B6"/>
    <w:rsid w:val="00C574EC"/>
    <w:rsid w:val="00C57842"/>
    <w:rsid w:val="00C57BDF"/>
    <w:rsid w:val="00C57E82"/>
    <w:rsid w:val="00C57ED1"/>
    <w:rsid w:val="00C60810"/>
    <w:rsid w:val="00C63017"/>
    <w:rsid w:val="00C63E22"/>
    <w:rsid w:val="00C646F9"/>
    <w:rsid w:val="00C656E5"/>
    <w:rsid w:val="00C66EA6"/>
    <w:rsid w:val="00C672C1"/>
    <w:rsid w:val="00C67B17"/>
    <w:rsid w:val="00C67C67"/>
    <w:rsid w:val="00C7022B"/>
    <w:rsid w:val="00C704A8"/>
    <w:rsid w:val="00C705F7"/>
    <w:rsid w:val="00C70A4A"/>
    <w:rsid w:val="00C70C58"/>
    <w:rsid w:val="00C711CD"/>
    <w:rsid w:val="00C713B2"/>
    <w:rsid w:val="00C71FF0"/>
    <w:rsid w:val="00C72FA5"/>
    <w:rsid w:val="00C73F40"/>
    <w:rsid w:val="00C74697"/>
    <w:rsid w:val="00C749D9"/>
    <w:rsid w:val="00C75244"/>
    <w:rsid w:val="00C766FB"/>
    <w:rsid w:val="00C76878"/>
    <w:rsid w:val="00C805F3"/>
    <w:rsid w:val="00C808E1"/>
    <w:rsid w:val="00C8091D"/>
    <w:rsid w:val="00C80EC5"/>
    <w:rsid w:val="00C822D6"/>
    <w:rsid w:val="00C82FA3"/>
    <w:rsid w:val="00C8475C"/>
    <w:rsid w:val="00C848E9"/>
    <w:rsid w:val="00C84F84"/>
    <w:rsid w:val="00C850F6"/>
    <w:rsid w:val="00C8617A"/>
    <w:rsid w:val="00C86B25"/>
    <w:rsid w:val="00C902D6"/>
    <w:rsid w:val="00C90A29"/>
    <w:rsid w:val="00C90A89"/>
    <w:rsid w:val="00C91FBC"/>
    <w:rsid w:val="00C92AB3"/>
    <w:rsid w:val="00C93520"/>
    <w:rsid w:val="00C9369D"/>
    <w:rsid w:val="00C937D5"/>
    <w:rsid w:val="00C93F87"/>
    <w:rsid w:val="00C94480"/>
    <w:rsid w:val="00C94D5A"/>
    <w:rsid w:val="00C957E3"/>
    <w:rsid w:val="00C96CA3"/>
    <w:rsid w:val="00C970AE"/>
    <w:rsid w:val="00C970B0"/>
    <w:rsid w:val="00C97525"/>
    <w:rsid w:val="00C97B82"/>
    <w:rsid w:val="00CA16A5"/>
    <w:rsid w:val="00CA1D02"/>
    <w:rsid w:val="00CA267F"/>
    <w:rsid w:val="00CA3DEB"/>
    <w:rsid w:val="00CA426E"/>
    <w:rsid w:val="00CA5942"/>
    <w:rsid w:val="00CA5ED9"/>
    <w:rsid w:val="00CA6103"/>
    <w:rsid w:val="00CA6156"/>
    <w:rsid w:val="00CA65E0"/>
    <w:rsid w:val="00CA6638"/>
    <w:rsid w:val="00CA6943"/>
    <w:rsid w:val="00CA6FA0"/>
    <w:rsid w:val="00CA7E37"/>
    <w:rsid w:val="00CA7FF8"/>
    <w:rsid w:val="00CB0096"/>
    <w:rsid w:val="00CB0C48"/>
    <w:rsid w:val="00CB0EE4"/>
    <w:rsid w:val="00CB170C"/>
    <w:rsid w:val="00CB2B44"/>
    <w:rsid w:val="00CB2FF1"/>
    <w:rsid w:val="00CB40CC"/>
    <w:rsid w:val="00CB4CB5"/>
    <w:rsid w:val="00CB5C0B"/>
    <w:rsid w:val="00CB6593"/>
    <w:rsid w:val="00CB69E4"/>
    <w:rsid w:val="00CB6DF6"/>
    <w:rsid w:val="00CB7DFE"/>
    <w:rsid w:val="00CC0456"/>
    <w:rsid w:val="00CC0648"/>
    <w:rsid w:val="00CC105A"/>
    <w:rsid w:val="00CC1651"/>
    <w:rsid w:val="00CC1B35"/>
    <w:rsid w:val="00CC1BB2"/>
    <w:rsid w:val="00CC1EE4"/>
    <w:rsid w:val="00CC26BD"/>
    <w:rsid w:val="00CC2884"/>
    <w:rsid w:val="00CC2B4F"/>
    <w:rsid w:val="00CC318C"/>
    <w:rsid w:val="00CC3473"/>
    <w:rsid w:val="00CC47E7"/>
    <w:rsid w:val="00CC4ACB"/>
    <w:rsid w:val="00CC5592"/>
    <w:rsid w:val="00CC5A71"/>
    <w:rsid w:val="00CC5C76"/>
    <w:rsid w:val="00CC6257"/>
    <w:rsid w:val="00CC6D1D"/>
    <w:rsid w:val="00CC74A0"/>
    <w:rsid w:val="00CD0360"/>
    <w:rsid w:val="00CD099E"/>
    <w:rsid w:val="00CD1A3B"/>
    <w:rsid w:val="00CD1C15"/>
    <w:rsid w:val="00CD1F4D"/>
    <w:rsid w:val="00CD257F"/>
    <w:rsid w:val="00CD25DC"/>
    <w:rsid w:val="00CD2C2A"/>
    <w:rsid w:val="00CD2ED0"/>
    <w:rsid w:val="00CD3360"/>
    <w:rsid w:val="00CD3DC1"/>
    <w:rsid w:val="00CD5793"/>
    <w:rsid w:val="00CD5F67"/>
    <w:rsid w:val="00CD6071"/>
    <w:rsid w:val="00CD6F34"/>
    <w:rsid w:val="00CD77AD"/>
    <w:rsid w:val="00CD7ADC"/>
    <w:rsid w:val="00CE09A2"/>
    <w:rsid w:val="00CE112D"/>
    <w:rsid w:val="00CE1225"/>
    <w:rsid w:val="00CE13D8"/>
    <w:rsid w:val="00CE14C2"/>
    <w:rsid w:val="00CE16D5"/>
    <w:rsid w:val="00CE19BF"/>
    <w:rsid w:val="00CE1DDD"/>
    <w:rsid w:val="00CE1E85"/>
    <w:rsid w:val="00CE2FF4"/>
    <w:rsid w:val="00CE3774"/>
    <w:rsid w:val="00CE54AE"/>
    <w:rsid w:val="00CE5C17"/>
    <w:rsid w:val="00CE60DE"/>
    <w:rsid w:val="00CE66CC"/>
    <w:rsid w:val="00CE6D14"/>
    <w:rsid w:val="00CE6E1E"/>
    <w:rsid w:val="00CE738F"/>
    <w:rsid w:val="00CE7994"/>
    <w:rsid w:val="00CE7DA1"/>
    <w:rsid w:val="00CF05BC"/>
    <w:rsid w:val="00CF0F46"/>
    <w:rsid w:val="00CF115C"/>
    <w:rsid w:val="00CF12B9"/>
    <w:rsid w:val="00CF1A62"/>
    <w:rsid w:val="00CF1E5A"/>
    <w:rsid w:val="00CF294A"/>
    <w:rsid w:val="00CF328D"/>
    <w:rsid w:val="00CF3347"/>
    <w:rsid w:val="00CF34A3"/>
    <w:rsid w:val="00CF3D44"/>
    <w:rsid w:val="00CF3E22"/>
    <w:rsid w:val="00CF4317"/>
    <w:rsid w:val="00CF495C"/>
    <w:rsid w:val="00CF54E6"/>
    <w:rsid w:val="00CF5A23"/>
    <w:rsid w:val="00CF5C7A"/>
    <w:rsid w:val="00CF6176"/>
    <w:rsid w:val="00CF6383"/>
    <w:rsid w:val="00D003F0"/>
    <w:rsid w:val="00D00B53"/>
    <w:rsid w:val="00D00E43"/>
    <w:rsid w:val="00D01961"/>
    <w:rsid w:val="00D01CC3"/>
    <w:rsid w:val="00D01EF0"/>
    <w:rsid w:val="00D0212F"/>
    <w:rsid w:val="00D03AFA"/>
    <w:rsid w:val="00D03E7F"/>
    <w:rsid w:val="00D04145"/>
    <w:rsid w:val="00D048FA"/>
    <w:rsid w:val="00D04B64"/>
    <w:rsid w:val="00D04D4A"/>
    <w:rsid w:val="00D04FC8"/>
    <w:rsid w:val="00D050C0"/>
    <w:rsid w:val="00D05858"/>
    <w:rsid w:val="00D065AB"/>
    <w:rsid w:val="00D06936"/>
    <w:rsid w:val="00D06B66"/>
    <w:rsid w:val="00D06DC4"/>
    <w:rsid w:val="00D10542"/>
    <w:rsid w:val="00D10BA1"/>
    <w:rsid w:val="00D12596"/>
    <w:rsid w:val="00D139AB"/>
    <w:rsid w:val="00D13DD7"/>
    <w:rsid w:val="00D144DD"/>
    <w:rsid w:val="00D1557E"/>
    <w:rsid w:val="00D15A27"/>
    <w:rsid w:val="00D15C49"/>
    <w:rsid w:val="00D16855"/>
    <w:rsid w:val="00D20235"/>
    <w:rsid w:val="00D202A5"/>
    <w:rsid w:val="00D204F5"/>
    <w:rsid w:val="00D209CD"/>
    <w:rsid w:val="00D20E76"/>
    <w:rsid w:val="00D2216F"/>
    <w:rsid w:val="00D23F93"/>
    <w:rsid w:val="00D26703"/>
    <w:rsid w:val="00D26FA3"/>
    <w:rsid w:val="00D271A9"/>
    <w:rsid w:val="00D275BF"/>
    <w:rsid w:val="00D3090A"/>
    <w:rsid w:val="00D30CD2"/>
    <w:rsid w:val="00D30DCF"/>
    <w:rsid w:val="00D30DE8"/>
    <w:rsid w:val="00D30FA6"/>
    <w:rsid w:val="00D31151"/>
    <w:rsid w:val="00D31C0E"/>
    <w:rsid w:val="00D3216C"/>
    <w:rsid w:val="00D325B2"/>
    <w:rsid w:val="00D325BE"/>
    <w:rsid w:val="00D32611"/>
    <w:rsid w:val="00D32A21"/>
    <w:rsid w:val="00D32BFF"/>
    <w:rsid w:val="00D32D1B"/>
    <w:rsid w:val="00D33D89"/>
    <w:rsid w:val="00D34051"/>
    <w:rsid w:val="00D3482F"/>
    <w:rsid w:val="00D35FF0"/>
    <w:rsid w:val="00D35FFA"/>
    <w:rsid w:val="00D36890"/>
    <w:rsid w:val="00D36BDF"/>
    <w:rsid w:val="00D36CBE"/>
    <w:rsid w:val="00D37283"/>
    <w:rsid w:val="00D37605"/>
    <w:rsid w:val="00D37C9F"/>
    <w:rsid w:val="00D4098E"/>
    <w:rsid w:val="00D40A64"/>
    <w:rsid w:val="00D40F19"/>
    <w:rsid w:val="00D416FA"/>
    <w:rsid w:val="00D41C16"/>
    <w:rsid w:val="00D43141"/>
    <w:rsid w:val="00D4486B"/>
    <w:rsid w:val="00D47112"/>
    <w:rsid w:val="00D472A5"/>
    <w:rsid w:val="00D476A8"/>
    <w:rsid w:val="00D477D3"/>
    <w:rsid w:val="00D478DA"/>
    <w:rsid w:val="00D5075D"/>
    <w:rsid w:val="00D50D73"/>
    <w:rsid w:val="00D5112C"/>
    <w:rsid w:val="00D517ED"/>
    <w:rsid w:val="00D52296"/>
    <w:rsid w:val="00D52E6E"/>
    <w:rsid w:val="00D53933"/>
    <w:rsid w:val="00D5477C"/>
    <w:rsid w:val="00D54B1C"/>
    <w:rsid w:val="00D55B79"/>
    <w:rsid w:val="00D56499"/>
    <w:rsid w:val="00D565F8"/>
    <w:rsid w:val="00D56D9F"/>
    <w:rsid w:val="00D57F41"/>
    <w:rsid w:val="00D57FDF"/>
    <w:rsid w:val="00D60125"/>
    <w:rsid w:val="00D60617"/>
    <w:rsid w:val="00D6184A"/>
    <w:rsid w:val="00D619D5"/>
    <w:rsid w:val="00D62487"/>
    <w:rsid w:val="00D62864"/>
    <w:rsid w:val="00D63BD2"/>
    <w:rsid w:val="00D63F71"/>
    <w:rsid w:val="00D648EE"/>
    <w:rsid w:val="00D64A13"/>
    <w:rsid w:val="00D64D54"/>
    <w:rsid w:val="00D66783"/>
    <w:rsid w:val="00D66D97"/>
    <w:rsid w:val="00D700A9"/>
    <w:rsid w:val="00D700CA"/>
    <w:rsid w:val="00D706BB"/>
    <w:rsid w:val="00D70720"/>
    <w:rsid w:val="00D70F9F"/>
    <w:rsid w:val="00D70FE3"/>
    <w:rsid w:val="00D71F80"/>
    <w:rsid w:val="00D7226C"/>
    <w:rsid w:val="00D73906"/>
    <w:rsid w:val="00D74004"/>
    <w:rsid w:val="00D74CD8"/>
    <w:rsid w:val="00D74CF6"/>
    <w:rsid w:val="00D75411"/>
    <w:rsid w:val="00D7587F"/>
    <w:rsid w:val="00D762C8"/>
    <w:rsid w:val="00D76564"/>
    <w:rsid w:val="00D76A77"/>
    <w:rsid w:val="00D76ADD"/>
    <w:rsid w:val="00D76E0F"/>
    <w:rsid w:val="00D77B1A"/>
    <w:rsid w:val="00D800D7"/>
    <w:rsid w:val="00D805BF"/>
    <w:rsid w:val="00D80779"/>
    <w:rsid w:val="00D81880"/>
    <w:rsid w:val="00D819BC"/>
    <w:rsid w:val="00D8204C"/>
    <w:rsid w:val="00D822ED"/>
    <w:rsid w:val="00D82834"/>
    <w:rsid w:val="00D83300"/>
    <w:rsid w:val="00D83F5E"/>
    <w:rsid w:val="00D84C56"/>
    <w:rsid w:val="00D8539B"/>
    <w:rsid w:val="00D8596E"/>
    <w:rsid w:val="00D877FE"/>
    <w:rsid w:val="00D87958"/>
    <w:rsid w:val="00D90140"/>
    <w:rsid w:val="00D9126D"/>
    <w:rsid w:val="00D9135D"/>
    <w:rsid w:val="00D91BAD"/>
    <w:rsid w:val="00D927CC"/>
    <w:rsid w:val="00D92A47"/>
    <w:rsid w:val="00D92CD3"/>
    <w:rsid w:val="00D93401"/>
    <w:rsid w:val="00D93D61"/>
    <w:rsid w:val="00D93DA1"/>
    <w:rsid w:val="00D945E0"/>
    <w:rsid w:val="00D94CCA"/>
    <w:rsid w:val="00D94FA6"/>
    <w:rsid w:val="00D95193"/>
    <w:rsid w:val="00D95993"/>
    <w:rsid w:val="00D95ADA"/>
    <w:rsid w:val="00D9626E"/>
    <w:rsid w:val="00D97A23"/>
    <w:rsid w:val="00DA1A34"/>
    <w:rsid w:val="00DA1E5B"/>
    <w:rsid w:val="00DA24AF"/>
    <w:rsid w:val="00DA286E"/>
    <w:rsid w:val="00DA3068"/>
    <w:rsid w:val="00DA39DA"/>
    <w:rsid w:val="00DA3C76"/>
    <w:rsid w:val="00DA4279"/>
    <w:rsid w:val="00DA4458"/>
    <w:rsid w:val="00DA466A"/>
    <w:rsid w:val="00DA502C"/>
    <w:rsid w:val="00DA6AB2"/>
    <w:rsid w:val="00DB0D30"/>
    <w:rsid w:val="00DB1361"/>
    <w:rsid w:val="00DB1A46"/>
    <w:rsid w:val="00DB29FF"/>
    <w:rsid w:val="00DB2CA5"/>
    <w:rsid w:val="00DB3502"/>
    <w:rsid w:val="00DB38AD"/>
    <w:rsid w:val="00DB39B3"/>
    <w:rsid w:val="00DB4235"/>
    <w:rsid w:val="00DB4B57"/>
    <w:rsid w:val="00DB4B5A"/>
    <w:rsid w:val="00DB6A8C"/>
    <w:rsid w:val="00DB6CE6"/>
    <w:rsid w:val="00DB7383"/>
    <w:rsid w:val="00DB75E7"/>
    <w:rsid w:val="00DB7607"/>
    <w:rsid w:val="00DB7D24"/>
    <w:rsid w:val="00DC08C3"/>
    <w:rsid w:val="00DC0B7A"/>
    <w:rsid w:val="00DC18C9"/>
    <w:rsid w:val="00DC193E"/>
    <w:rsid w:val="00DC1B74"/>
    <w:rsid w:val="00DC2D57"/>
    <w:rsid w:val="00DC3E00"/>
    <w:rsid w:val="00DC3E9D"/>
    <w:rsid w:val="00DC44BC"/>
    <w:rsid w:val="00DC4625"/>
    <w:rsid w:val="00DC472F"/>
    <w:rsid w:val="00DC505F"/>
    <w:rsid w:val="00DC6885"/>
    <w:rsid w:val="00DC6DFE"/>
    <w:rsid w:val="00DC6EB4"/>
    <w:rsid w:val="00DC7444"/>
    <w:rsid w:val="00DD0205"/>
    <w:rsid w:val="00DD0923"/>
    <w:rsid w:val="00DD1689"/>
    <w:rsid w:val="00DD1A9F"/>
    <w:rsid w:val="00DD1AA9"/>
    <w:rsid w:val="00DD1ACE"/>
    <w:rsid w:val="00DD2374"/>
    <w:rsid w:val="00DD2684"/>
    <w:rsid w:val="00DD339C"/>
    <w:rsid w:val="00DD360C"/>
    <w:rsid w:val="00DD3655"/>
    <w:rsid w:val="00DD4A5F"/>
    <w:rsid w:val="00DD52BA"/>
    <w:rsid w:val="00DD53F2"/>
    <w:rsid w:val="00DD60B4"/>
    <w:rsid w:val="00DD6B13"/>
    <w:rsid w:val="00DD6EB5"/>
    <w:rsid w:val="00DE004D"/>
    <w:rsid w:val="00DE0A6A"/>
    <w:rsid w:val="00DE1CE6"/>
    <w:rsid w:val="00DE1DEB"/>
    <w:rsid w:val="00DE2D74"/>
    <w:rsid w:val="00DE4F3F"/>
    <w:rsid w:val="00DE515A"/>
    <w:rsid w:val="00DE5F43"/>
    <w:rsid w:val="00DE66A4"/>
    <w:rsid w:val="00DE6DAA"/>
    <w:rsid w:val="00DE6DD9"/>
    <w:rsid w:val="00DF0B7E"/>
    <w:rsid w:val="00DF169E"/>
    <w:rsid w:val="00DF23C8"/>
    <w:rsid w:val="00DF3391"/>
    <w:rsid w:val="00DF38EA"/>
    <w:rsid w:val="00DF3B26"/>
    <w:rsid w:val="00DF3EF1"/>
    <w:rsid w:val="00DF3F05"/>
    <w:rsid w:val="00DF54DE"/>
    <w:rsid w:val="00DF54FC"/>
    <w:rsid w:val="00DF57FB"/>
    <w:rsid w:val="00DF5D5C"/>
    <w:rsid w:val="00DF6708"/>
    <w:rsid w:val="00DF7770"/>
    <w:rsid w:val="00DF79DF"/>
    <w:rsid w:val="00DF7C71"/>
    <w:rsid w:val="00E004CB"/>
    <w:rsid w:val="00E00759"/>
    <w:rsid w:val="00E00B83"/>
    <w:rsid w:val="00E014C7"/>
    <w:rsid w:val="00E01629"/>
    <w:rsid w:val="00E01729"/>
    <w:rsid w:val="00E02156"/>
    <w:rsid w:val="00E024B1"/>
    <w:rsid w:val="00E02CCA"/>
    <w:rsid w:val="00E02D51"/>
    <w:rsid w:val="00E032C4"/>
    <w:rsid w:val="00E036BF"/>
    <w:rsid w:val="00E04B99"/>
    <w:rsid w:val="00E04D0F"/>
    <w:rsid w:val="00E04D55"/>
    <w:rsid w:val="00E0503C"/>
    <w:rsid w:val="00E05D0D"/>
    <w:rsid w:val="00E0667F"/>
    <w:rsid w:val="00E07125"/>
    <w:rsid w:val="00E0740E"/>
    <w:rsid w:val="00E07DB4"/>
    <w:rsid w:val="00E10018"/>
    <w:rsid w:val="00E10F11"/>
    <w:rsid w:val="00E12C5E"/>
    <w:rsid w:val="00E13EE9"/>
    <w:rsid w:val="00E15344"/>
    <w:rsid w:val="00E1568B"/>
    <w:rsid w:val="00E15F3D"/>
    <w:rsid w:val="00E16DD2"/>
    <w:rsid w:val="00E170A8"/>
    <w:rsid w:val="00E17D1D"/>
    <w:rsid w:val="00E17D3A"/>
    <w:rsid w:val="00E207DC"/>
    <w:rsid w:val="00E20C29"/>
    <w:rsid w:val="00E20DDA"/>
    <w:rsid w:val="00E21C5F"/>
    <w:rsid w:val="00E22342"/>
    <w:rsid w:val="00E2248C"/>
    <w:rsid w:val="00E23198"/>
    <w:rsid w:val="00E23890"/>
    <w:rsid w:val="00E23EA3"/>
    <w:rsid w:val="00E23F90"/>
    <w:rsid w:val="00E24FF2"/>
    <w:rsid w:val="00E25227"/>
    <w:rsid w:val="00E25396"/>
    <w:rsid w:val="00E25712"/>
    <w:rsid w:val="00E2678B"/>
    <w:rsid w:val="00E273C6"/>
    <w:rsid w:val="00E27AD5"/>
    <w:rsid w:val="00E27ECB"/>
    <w:rsid w:val="00E309D1"/>
    <w:rsid w:val="00E310BA"/>
    <w:rsid w:val="00E31443"/>
    <w:rsid w:val="00E322C2"/>
    <w:rsid w:val="00E323BC"/>
    <w:rsid w:val="00E3268F"/>
    <w:rsid w:val="00E3371A"/>
    <w:rsid w:val="00E337A6"/>
    <w:rsid w:val="00E371D3"/>
    <w:rsid w:val="00E3792D"/>
    <w:rsid w:val="00E40759"/>
    <w:rsid w:val="00E40C49"/>
    <w:rsid w:val="00E41713"/>
    <w:rsid w:val="00E43674"/>
    <w:rsid w:val="00E43CEE"/>
    <w:rsid w:val="00E43D82"/>
    <w:rsid w:val="00E43F0B"/>
    <w:rsid w:val="00E440AF"/>
    <w:rsid w:val="00E44974"/>
    <w:rsid w:val="00E45254"/>
    <w:rsid w:val="00E45C56"/>
    <w:rsid w:val="00E46692"/>
    <w:rsid w:val="00E50B14"/>
    <w:rsid w:val="00E50D92"/>
    <w:rsid w:val="00E51594"/>
    <w:rsid w:val="00E5200D"/>
    <w:rsid w:val="00E524F9"/>
    <w:rsid w:val="00E5356C"/>
    <w:rsid w:val="00E5506D"/>
    <w:rsid w:val="00E5513A"/>
    <w:rsid w:val="00E55515"/>
    <w:rsid w:val="00E55654"/>
    <w:rsid w:val="00E558A4"/>
    <w:rsid w:val="00E55B3E"/>
    <w:rsid w:val="00E56669"/>
    <w:rsid w:val="00E5685F"/>
    <w:rsid w:val="00E57B54"/>
    <w:rsid w:val="00E605DD"/>
    <w:rsid w:val="00E6091B"/>
    <w:rsid w:val="00E60DE1"/>
    <w:rsid w:val="00E611B1"/>
    <w:rsid w:val="00E6172F"/>
    <w:rsid w:val="00E62249"/>
    <w:rsid w:val="00E6274E"/>
    <w:rsid w:val="00E62CBD"/>
    <w:rsid w:val="00E63139"/>
    <w:rsid w:val="00E63598"/>
    <w:rsid w:val="00E642BA"/>
    <w:rsid w:val="00E644CA"/>
    <w:rsid w:val="00E64B93"/>
    <w:rsid w:val="00E64DCC"/>
    <w:rsid w:val="00E65157"/>
    <w:rsid w:val="00E65C56"/>
    <w:rsid w:val="00E66C60"/>
    <w:rsid w:val="00E66FCA"/>
    <w:rsid w:val="00E6711F"/>
    <w:rsid w:val="00E70BB6"/>
    <w:rsid w:val="00E7283B"/>
    <w:rsid w:val="00E74C82"/>
    <w:rsid w:val="00E75177"/>
    <w:rsid w:val="00E75EFE"/>
    <w:rsid w:val="00E76190"/>
    <w:rsid w:val="00E761F7"/>
    <w:rsid w:val="00E7645D"/>
    <w:rsid w:val="00E76B5F"/>
    <w:rsid w:val="00E76F55"/>
    <w:rsid w:val="00E77B4D"/>
    <w:rsid w:val="00E77DDA"/>
    <w:rsid w:val="00E77F72"/>
    <w:rsid w:val="00E80A91"/>
    <w:rsid w:val="00E81A44"/>
    <w:rsid w:val="00E82432"/>
    <w:rsid w:val="00E82871"/>
    <w:rsid w:val="00E83117"/>
    <w:rsid w:val="00E847B2"/>
    <w:rsid w:val="00E84A79"/>
    <w:rsid w:val="00E84AAF"/>
    <w:rsid w:val="00E84F5F"/>
    <w:rsid w:val="00E84FB1"/>
    <w:rsid w:val="00E8587A"/>
    <w:rsid w:val="00E90880"/>
    <w:rsid w:val="00E91446"/>
    <w:rsid w:val="00E927F6"/>
    <w:rsid w:val="00E92BBE"/>
    <w:rsid w:val="00E93FFA"/>
    <w:rsid w:val="00E95BEA"/>
    <w:rsid w:val="00E9780A"/>
    <w:rsid w:val="00E9784F"/>
    <w:rsid w:val="00E978DB"/>
    <w:rsid w:val="00EA01EA"/>
    <w:rsid w:val="00EA073E"/>
    <w:rsid w:val="00EA0CDF"/>
    <w:rsid w:val="00EA1046"/>
    <w:rsid w:val="00EA1A4A"/>
    <w:rsid w:val="00EA1F2A"/>
    <w:rsid w:val="00EA2A4B"/>
    <w:rsid w:val="00EA2E1A"/>
    <w:rsid w:val="00EA3447"/>
    <w:rsid w:val="00EA3F41"/>
    <w:rsid w:val="00EA40A8"/>
    <w:rsid w:val="00EA43ED"/>
    <w:rsid w:val="00EA56F4"/>
    <w:rsid w:val="00EA6862"/>
    <w:rsid w:val="00EA6F80"/>
    <w:rsid w:val="00EA7317"/>
    <w:rsid w:val="00EB0390"/>
    <w:rsid w:val="00EB090E"/>
    <w:rsid w:val="00EB0AB8"/>
    <w:rsid w:val="00EB101C"/>
    <w:rsid w:val="00EB160E"/>
    <w:rsid w:val="00EB1AD0"/>
    <w:rsid w:val="00EB24B4"/>
    <w:rsid w:val="00EB39F4"/>
    <w:rsid w:val="00EB3B39"/>
    <w:rsid w:val="00EB5769"/>
    <w:rsid w:val="00EB6113"/>
    <w:rsid w:val="00EB7CF5"/>
    <w:rsid w:val="00EC1808"/>
    <w:rsid w:val="00EC1F38"/>
    <w:rsid w:val="00EC2126"/>
    <w:rsid w:val="00EC2609"/>
    <w:rsid w:val="00EC2FAD"/>
    <w:rsid w:val="00EC3528"/>
    <w:rsid w:val="00EC36FE"/>
    <w:rsid w:val="00EC38B5"/>
    <w:rsid w:val="00EC3B52"/>
    <w:rsid w:val="00EC42BC"/>
    <w:rsid w:val="00EC4F53"/>
    <w:rsid w:val="00EC6210"/>
    <w:rsid w:val="00EC6234"/>
    <w:rsid w:val="00EC74C5"/>
    <w:rsid w:val="00EC7921"/>
    <w:rsid w:val="00EC79E8"/>
    <w:rsid w:val="00EC7A6B"/>
    <w:rsid w:val="00EC7F70"/>
    <w:rsid w:val="00ED029C"/>
    <w:rsid w:val="00ED163D"/>
    <w:rsid w:val="00ED2141"/>
    <w:rsid w:val="00ED496B"/>
    <w:rsid w:val="00ED5781"/>
    <w:rsid w:val="00ED64F5"/>
    <w:rsid w:val="00ED6C50"/>
    <w:rsid w:val="00ED6DDC"/>
    <w:rsid w:val="00ED7205"/>
    <w:rsid w:val="00ED7519"/>
    <w:rsid w:val="00ED7B1C"/>
    <w:rsid w:val="00EE1055"/>
    <w:rsid w:val="00EE1509"/>
    <w:rsid w:val="00EE1534"/>
    <w:rsid w:val="00EE1BC3"/>
    <w:rsid w:val="00EE3698"/>
    <w:rsid w:val="00EE3AF0"/>
    <w:rsid w:val="00EE3ED9"/>
    <w:rsid w:val="00EE410D"/>
    <w:rsid w:val="00EE4907"/>
    <w:rsid w:val="00EE5A47"/>
    <w:rsid w:val="00EE5ED4"/>
    <w:rsid w:val="00EE6274"/>
    <w:rsid w:val="00EE6CDA"/>
    <w:rsid w:val="00EE6E4F"/>
    <w:rsid w:val="00EF0156"/>
    <w:rsid w:val="00EF0218"/>
    <w:rsid w:val="00EF0817"/>
    <w:rsid w:val="00EF0A57"/>
    <w:rsid w:val="00EF0CF5"/>
    <w:rsid w:val="00EF12B9"/>
    <w:rsid w:val="00EF1C7B"/>
    <w:rsid w:val="00EF2F36"/>
    <w:rsid w:val="00EF3077"/>
    <w:rsid w:val="00EF3295"/>
    <w:rsid w:val="00EF36E8"/>
    <w:rsid w:val="00EF3F7C"/>
    <w:rsid w:val="00EF468A"/>
    <w:rsid w:val="00EF4691"/>
    <w:rsid w:val="00EF4D31"/>
    <w:rsid w:val="00EF4F07"/>
    <w:rsid w:val="00EF5762"/>
    <w:rsid w:val="00EF5B3F"/>
    <w:rsid w:val="00EF6FC3"/>
    <w:rsid w:val="00EF7C2A"/>
    <w:rsid w:val="00F002AB"/>
    <w:rsid w:val="00F0030F"/>
    <w:rsid w:val="00F005B6"/>
    <w:rsid w:val="00F01380"/>
    <w:rsid w:val="00F019B2"/>
    <w:rsid w:val="00F031C3"/>
    <w:rsid w:val="00F0453F"/>
    <w:rsid w:val="00F04D3C"/>
    <w:rsid w:val="00F053E4"/>
    <w:rsid w:val="00F056C5"/>
    <w:rsid w:val="00F065BD"/>
    <w:rsid w:val="00F103B5"/>
    <w:rsid w:val="00F115D9"/>
    <w:rsid w:val="00F12355"/>
    <w:rsid w:val="00F12710"/>
    <w:rsid w:val="00F12C40"/>
    <w:rsid w:val="00F12C4F"/>
    <w:rsid w:val="00F141E5"/>
    <w:rsid w:val="00F143EA"/>
    <w:rsid w:val="00F1440F"/>
    <w:rsid w:val="00F14AFA"/>
    <w:rsid w:val="00F14B62"/>
    <w:rsid w:val="00F15213"/>
    <w:rsid w:val="00F1536F"/>
    <w:rsid w:val="00F159CE"/>
    <w:rsid w:val="00F16AC0"/>
    <w:rsid w:val="00F177DE"/>
    <w:rsid w:val="00F20345"/>
    <w:rsid w:val="00F23275"/>
    <w:rsid w:val="00F23B7B"/>
    <w:rsid w:val="00F23FDB"/>
    <w:rsid w:val="00F24300"/>
    <w:rsid w:val="00F249DB"/>
    <w:rsid w:val="00F25424"/>
    <w:rsid w:val="00F25679"/>
    <w:rsid w:val="00F25962"/>
    <w:rsid w:val="00F25CC7"/>
    <w:rsid w:val="00F26210"/>
    <w:rsid w:val="00F26724"/>
    <w:rsid w:val="00F268B9"/>
    <w:rsid w:val="00F27190"/>
    <w:rsid w:val="00F27C09"/>
    <w:rsid w:val="00F27E14"/>
    <w:rsid w:val="00F300D9"/>
    <w:rsid w:val="00F30A69"/>
    <w:rsid w:val="00F318FD"/>
    <w:rsid w:val="00F3320B"/>
    <w:rsid w:val="00F3421E"/>
    <w:rsid w:val="00F343B4"/>
    <w:rsid w:val="00F343FC"/>
    <w:rsid w:val="00F34407"/>
    <w:rsid w:val="00F3449D"/>
    <w:rsid w:val="00F34628"/>
    <w:rsid w:val="00F34A7C"/>
    <w:rsid w:val="00F34C7B"/>
    <w:rsid w:val="00F35001"/>
    <w:rsid w:val="00F354C0"/>
    <w:rsid w:val="00F36C1E"/>
    <w:rsid w:val="00F37D5D"/>
    <w:rsid w:val="00F405AF"/>
    <w:rsid w:val="00F4174D"/>
    <w:rsid w:val="00F41D9D"/>
    <w:rsid w:val="00F42B77"/>
    <w:rsid w:val="00F42F2C"/>
    <w:rsid w:val="00F4498B"/>
    <w:rsid w:val="00F44CE5"/>
    <w:rsid w:val="00F452E2"/>
    <w:rsid w:val="00F45C78"/>
    <w:rsid w:val="00F45E6A"/>
    <w:rsid w:val="00F46291"/>
    <w:rsid w:val="00F46855"/>
    <w:rsid w:val="00F46A46"/>
    <w:rsid w:val="00F470F7"/>
    <w:rsid w:val="00F47429"/>
    <w:rsid w:val="00F47565"/>
    <w:rsid w:val="00F505B8"/>
    <w:rsid w:val="00F507DC"/>
    <w:rsid w:val="00F51E0C"/>
    <w:rsid w:val="00F5290E"/>
    <w:rsid w:val="00F52A1E"/>
    <w:rsid w:val="00F52B20"/>
    <w:rsid w:val="00F5405D"/>
    <w:rsid w:val="00F546AF"/>
    <w:rsid w:val="00F54736"/>
    <w:rsid w:val="00F54E27"/>
    <w:rsid w:val="00F555C3"/>
    <w:rsid w:val="00F55999"/>
    <w:rsid w:val="00F55FA4"/>
    <w:rsid w:val="00F563C9"/>
    <w:rsid w:val="00F56644"/>
    <w:rsid w:val="00F56E4A"/>
    <w:rsid w:val="00F56F8D"/>
    <w:rsid w:val="00F57492"/>
    <w:rsid w:val="00F57B48"/>
    <w:rsid w:val="00F610B8"/>
    <w:rsid w:val="00F6140B"/>
    <w:rsid w:val="00F61727"/>
    <w:rsid w:val="00F6183F"/>
    <w:rsid w:val="00F63E6E"/>
    <w:rsid w:val="00F641FB"/>
    <w:rsid w:val="00F64382"/>
    <w:rsid w:val="00F64538"/>
    <w:rsid w:val="00F64621"/>
    <w:rsid w:val="00F647EF"/>
    <w:rsid w:val="00F668CB"/>
    <w:rsid w:val="00F67436"/>
    <w:rsid w:val="00F67D2D"/>
    <w:rsid w:val="00F7026C"/>
    <w:rsid w:val="00F70432"/>
    <w:rsid w:val="00F710B5"/>
    <w:rsid w:val="00F714C7"/>
    <w:rsid w:val="00F71F6B"/>
    <w:rsid w:val="00F72243"/>
    <w:rsid w:val="00F73166"/>
    <w:rsid w:val="00F737DF"/>
    <w:rsid w:val="00F751E5"/>
    <w:rsid w:val="00F76ABA"/>
    <w:rsid w:val="00F76B54"/>
    <w:rsid w:val="00F76D40"/>
    <w:rsid w:val="00F76FD3"/>
    <w:rsid w:val="00F775F1"/>
    <w:rsid w:val="00F808FF"/>
    <w:rsid w:val="00F80E22"/>
    <w:rsid w:val="00F812AA"/>
    <w:rsid w:val="00F81403"/>
    <w:rsid w:val="00F83163"/>
    <w:rsid w:val="00F83D33"/>
    <w:rsid w:val="00F84893"/>
    <w:rsid w:val="00F8498C"/>
    <w:rsid w:val="00F857AF"/>
    <w:rsid w:val="00F85B2C"/>
    <w:rsid w:val="00F85C14"/>
    <w:rsid w:val="00F874E8"/>
    <w:rsid w:val="00F87A77"/>
    <w:rsid w:val="00F91D2F"/>
    <w:rsid w:val="00F921CC"/>
    <w:rsid w:val="00F935F0"/>
    <w:rsid w:val="00F936BE"/>
    <w:rsid w:val="00F93853"/>
    <w:rsid w:val="00F93C5C"/>
    <w:rsid w:val="00F9451C"/>
    <w:rsid w:val="00F94636"/>
    <w:rsid w:val="00F9496C"/>
    <w:rsid w:val="00F94BE8"/>
    <w:rsid w:val="00F94D9A"/>
    <w:rsid w:val="00F94F55"/>
    <w:rsid w:val="00F94F98"/>
    <w:rsid w:val="00F95437"/>
    <w:rsid w:val="00F95A57"/>
    <w:rsid w:val="00F968B4"/>
    <w:rsid w:val="00F97597"/>
    <w:rsid w:val="00F97BA7"/>
    <w:rsid w:val="00FA0519"/>
    <w:rsid w:val="00FA14F5"/>
    <w:rsid w:val="00FA1852"/>
    <w:rsid w:val="00FA19CE"/>
    <w:rsid w:val="00FA1D11"/>
    <w:rsid w:val="00FA24D5"/>
    <w:rsid w:val="00FA2C27"/>
    <w:rsid w:val="00FA3E73"/>
    <w:rsid w:val="00FA409C"/>
    <w:rsid w:val="00FA4219"/>
    <w:rsid w:val="00FA4294"/>
    <w:rsid w:val="00FA5045"/>
    <w:rsid w:val="00FA5C7D"/>
    <w:rsid w:val="00FA66C2"/>
    <w:rsid w:val="00FA677D"/>
    <w:rsid w:val="00FA6EA8"/>
    <w:rsid w:val="00FB0271"/>
    <w:rsid w:val="00FB07C1"/>
    <w:rsid w:val="00FB13D4"/>
    <w:rsid w:val="00FB14BE"/>
    <w:rsid w:val="00FB16A2"/>
    <w:rsid w:val="00FB2392"/>
    <w:rsid w:val="00FB27B6"/>
    <w:rsid w:val="00FB2D81"/>
    <w:rsid w:val="00FB3DEF"/>
    <w:rsid w:val="00FB437C"/>
    <w:rsid w:val="00FB4383"/>
    <w:rsid w:val="00FB4F1A"/>
    <w:rsid w:val="00FB4FFB"/>
    <w:rsid w:val="00FB5B16"/>
    <w:rsid w:val="00FB5D4F"/>
    <w:rsid w:val="00FB5D97"/>
    <w:rsid w:val="00FB6CBD"/>
    <w:rsid w:val="00FB6E1A"/>
    <w:rsid w:val="00FB6F98"/>
    <w:rsid w:val="00FC11DA"/>
    <w:rsid w:val="00FC17ED"/>
    <w:rsid w:val="00FC1B83"/>
    <w:rsid w:val="00FC228D"/>
    <w:rsid w:val="00FC2D93"/>
    <w:rsid w:val="00FC2E53"/>
    <w:rsid w:val="00FC3E66"/>
    <w:rsid w:val="00FC3FD5"/>
    <w:rsid w:val="00FC4584"/>
    <w:rsid w:val="00FC57B7"/>
    <w:rsid w:val="00FC6317"/>
    <w:rsid w:val="00FC63D4"/>
    <w:rsid w:val="00FC7835"/>
    <w:rsid w:val="00FD0697"/>
    <w:rsid w:val="00FD240D"/>
    <w:rsid w:val="00FD3346"/>
    <w:rsid w:val="00FD3ACE"/>
    <w:rsid w:val="00FD47C8"/>
    <w:rsid w:val="00FD5D10"/>
    <w:rsid w:val="00FD60C6"/>
    <w:rsid w:val="00FD7D91"/>
    <w:rsid w:val="00FE0203"/>
    <w:rsid w:val="00FE0479"/>
    <w:rsid w:val="00FE0606"/>
    <w:rsid w:val="00FE0946"/>
    <w:rsid w:val="00FE13E0"/>
    <w:rsid w:val="00FE1652"/>
    <w:rsid w:val="00FE1A53"/>
    <w:rsid w:val="00FE250F"/>
    <w:rsid w:val="00FE2CBE"/>
    <w:rsid w:val="00FE36F7"/>
    <w:rsid w:val="00FE3A39"/>
    <w:rsid w:val="00FE4A6C"/>
    <w:rsid w:val="00FE4E4E"/>
    <w:rsid w:val="00FE566E"/>
    <w:rsid w:val="00FE5802"/>
    <w:rsid w:val="00FE59E0"/>
    <w:rsid w:val="00FE5BFB"/>
    <w:rsid w:val="00FE5C0C"/>
    <w:rsid w:val="00FE79BF"/>
    <w:rsid w:val="00FE7DCF"/>
    <w:rsid w:val="00FF21F1"/>
    <w:rsid w:val="00FF2B60"/>
    <w:rsid w:val="00FF4755"/>
    <w:rsid w:val="00FF5DA4"/>
    <w:rsid w:val="00FF62C9"/>
    <w:rsid w:val="00FF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233F7AC-FFD1-461C-B28F-B6798E881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2D60"/>
  </w:style>
  <w:style w:type="paragraph" w:styleId="Heading2">
    <w:name w:val="heading 2"/>
    <w:basedOn w:val="Normal"/>
    <w:link w:val="Heading2Char"/>
    <w:uiPriority w:val="9"/>
    <w:qFormat/>
    <w:rsid w:val="00A8781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8781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A878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8781D"/>
    <w:rPr>
      <w:b/>
      <w:bCs/>
    </w:rPr>
  </w:style>
  <w:style w:type="paragraph" w:customStyle="1" w:styleId="t14b">
    <w:name w:val="t14b"/>
    <w:basedOn w:val="Normal"/>
    <w:rsid w:val="00A878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14">
    <w:name w:val="t14"/>
    <w:basedOn w:val="Normal"/>
    <w:rsid w:val="00A878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8781D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A8781D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78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781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775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350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03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86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27061">
          <w:marLeft w:val="0"/>
          <w:marRight w:val="0"/>
          <w:marTop w:val="100"/>
          <w:marBottom w:val="100"/>
          <w:divBdr>
            <w:top w:val="single" w:sz="6" w:space="0" w:color="008000"/>
            <w:left w:val="single" w:sz="6" w:space="3" w:color="008000"/>
            <w:bottom w:val="single" w:sz="6" w:space="2" w:color="008000"/>
            <w:right w:val="single" w:sz="6" w:space="3" w:color="008000"/>
          </w:divBdr>
          <w:divsChild>
            <w:div w:id="11499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10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2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95028">
          <w:marLeft w:val="0"/>
          <w:marRight w:val="0"/>
          <w:marTop w:val="100"/>
          <w:marBottom w:val="100"/>
          <w:divBdr>
            <w:top w:val="single" w:sz="6" w:space="0" w:color="008000"/>
            <w:left w:val="single" w:sz="6" w:space="3" w:color="008000"/>
            <w:bottom w:val="single" w:sz="6" w:space="2" w:color="008000"/>
            <w:right w:val="single" w:sz="6" w:space="3" w:color="008000"/>
          </w:divBdr>
          <w:divsChild>
            <w:div w:id="16104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13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1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2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aren@MBJGroup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laser</dc:creator>
  <cp:lastModifiedBy>Karen Russell</cp:lastModifiedBy>
  <cp:revision>2</cp:revision>
  <dcterms:created xsi:type="dcterms:W3CDTF">2019-06-10T12:14:00Z</dcterms:created>
  <dcterms:modified xsi:type="dcterms:W3CDTF">2019-06-10T12:14:00Z</dcterms:modified>
</cp:coreProperties>
</file>